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F086A" w14:textId="77777777" w:rsidR="00AD54A3" w:rsidRPr="00EF1EC2" w:rsidRDefault="00AD54A3" w:rsidP="00556BE5">
      <w:pPr>
        <w:pStyle w:val="a3"/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D3E4F50" wp14:editId="1A758B2E">
            <wp:extent cx="614785" cy="819303"/>
            <wp:effectExtent l="0" t="0" r="0" b="0"/>
            <wp:docPr id="1" name="Picture 1" descr="à¸à¸¥à¸à¸²à¸£à¸à¹à¸à¸«à¸²à¸£à¸¹à¸à¸ à¸²à¸à¸ªà¸³à¸«à¸£à¸±à¸ à¹à¸¥à¹à¸ à¸¡à¸«à¸²à¸§à¸´à¸à¸¢à¸²à¸¥à¸±à¸¢à¸à¸°à¹à¸¢à¸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à¸à¸¥à¸à¸²à¸£à¸à¹à¸à¸«à¸²à¸£à¸¹à¸à¸ à¸²à¸à¸ªà¸³à¸«à¸£à¸±à¸ à¹à¸¥à¹à¸ à¸¡à¸«à¸²à¸§à¸´à¸à¸¢à¸²à¸¥à¸±à¸¢à¸à¸°à¹à¸¢à¸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25" cy="82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406B06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A691265" wp14:editId="1BF36664">
            <wp:extent cx="647700" cy="838200"/>
            <wp:effectExtent l="0" t="0" r="0" b="0"/>
            <wp:docPr id="6" name="Picture 1" descr="No automatic alt text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automatic alt text available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3ABB88F" wp14:editId="4DD4228F">
            <wp:extent cx="819302" cy="819302"/>
            <wp:effectExtent l="0" t="0" r="0" b="0"/>
            <wp:docPr id="3" name="Picture 3" descr="à¸à¸¥à¸à¸²à¸£à¸à¹à¸à¸«à¸²à¸£à¸¹à¸à¸ à¸²à¸à¸ªà¸³à¸«à¸£à¸±à¸ à¹à¸¥à¹à¸ à¸à¸±à¸à¸«à¸§à¸±à¸à¸à¸°à¹à¸¢à¸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à¸à¸¥à¸à¸²à¸£à¸à¹à¸à¸«à¸²à¸£à¸¹à¸à¸ à¸²à¸à¸ªà¸³à¸«à¸£à¸±à¸ à¹à¸¥à¹à¸ à¸à¸±à¸à¸«à¸§à¸±à¸à¸à¸°à¹à¸¢à¸²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076" cy="830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5E3EB545" wp14:editId="26BCF26F">
            <wp:extent cx="647497" cy="852779"/>
            <wp:effectExtent l="0" t="0" r="0" b="0"/>
            <wp:docPr id="2" name="Picture 2" descr="à¸à¸¥à¸à¸²à¸£à¸à¹à¸à¸«à¸²à¸£à¸¹à¸à¸ à¸²à¸à¸ªà¸³à¸«à¸£à¸±à¸ à¹à¸¥à¹à¸ à¸ªà¸³à¸à¸±à¸à¸à¸²à¸à¸à¸²à¸£à¸à¸µà¸¬à¸²à¹à¸«à¹à¸à¸à¸£à¸°à¹à¸à¸¨à¹à¸à¸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à¸à¸¥à¸à¸²à¸£à¸à¹à¸à¸«à¸²à¸£à¸¹à¸à¸ à¸²à¸à¸ªà¸³à¸«à¸£à¸±à¸ à¹à¸¥à¹à¸ à¸ªà¸³à¸à¸±à¸à¸à¸²à¸à¸à¸²à¸£à¸à¸µà¸¬à¸²à¹à¸«à¹à¸à¸à¸£à¸°à¹à¸à¸¨à¹à¸à¸¢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59" cy="860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2803C" w14:textId="77777777" w:rsidR="00EF1EC2" w:rsidRPr="00EF1EC2" w:rsidRDefault="00EF1EC2" w:rsidP="00556BE5">
      <w:pPr>
        <w:pStyle w:val="a3"/>
        <w:jc w:val="center"/>
        <w:rPr>
          <w:rFonts w:ascii="TH Niramit AS" w:hAnsi="TH Niramit AS" w:cs="TH Niramit AS"/>
          <w:sz w:val="32"/>
          <w:szCs w:val="32"/>
        </w:rPr>
      </w:pPr>
    </w:p>
    <w:p w14:paraId="0A1E3A58" w14:textId="77777777" w:rsidR="00556BE5" w:rsidRPr="00EF1EC2" w:rsidRDefault="00556BE5" w:rsidP="00556BE5">
      <w:pPr>
        <w:pStyle w:val="a3"/>
        <w:jc w:val="center"/>
        <w:rPr>
          <w:rFonts w:ascii="TH Niramit AS" w:hAnsi="TH Niramit AS" w:cs="TH Niramit AS"/>
          <w:b/>
          <w:bCs/>
          <w:sz w:val="32"/>
          <w:szCs w:val="32"/>
        </w:rPr>
      </w:pPr>
      <w:r w:rsidRPr="00EF1EC2">
        <w:rPr>
          <w:rFonts w:ascii="TH Niramit AS" w:hAnsi="TH Niramit AS" w:cs="TH Niramit AS"/>
          <w:b/>
          <w:bCs/>
          <w:sz w:val="32"/>
          <w:szCs w:val="32"/>
          <w:cs/>
        </w:rPr>
        <w:t>ระเบียบการแข่งขันกีฬาเทควันโด</w:t>
      </w:r>
    </w:p>
    <w:p w14:paraId="44B0EC74" w14:textId="77777777" w:rsidR="00556BE5" w:rsidRPr="00EF1EC2" w:rsidRDefault="00556BE5" w:rsidP="00556BE5">
      <w:pPr>
        <w:pStyle w:val="a3"/>
        <w:jc w:val="center"/>
        <w:rPr>
          <w:rFonts w:ascii="TH Niramit AS" w:hAnsi="TH Niramit AS" w:cs="TH Niramit AS"/>
          <w:b/>
          <w:bCs/>
          <w:sz w:val="32"/>
          <w:szCs w:val="32"/>
          <w:cs/>
        </w:rPr>
      </w:pPr>
      <w:r w:rsidRPr="00EF1EC2">
        <w:rPr>
          <w:rFonts w:ascii="TH Niramit AS" w:hAnsi="TH Niramit AS" w:cs="TH Niramit AS"/>
          <w:b/>
          <w:bCs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  <w:cs/>
        </w:rPr>
        <w:t>เทควันโดพะเยาโอเพ</w:t>
      </w:r>
      <w:proofErr w:type="spellStart"/>
      <w:r w:rsidR="00D5021D" w:rsidRPr="00EF1EC2">
        <w:rPr>
          <w:rFonts w:ascii="TH Niramit AS" w:hAnsi="TH Niramit AS" w:cs="TH Niramit AS"/>
          <w:b/>
          <w:bCs/>
          <w:sz w:val="32"/>
          <w:szCs w:val="32"/>
          <w:cs/>
        </w:rPr>
        <w:t>่น</w:t>
      </w:r>
      <w:proofErr w:type="spellEnd"/>
      <w:r w:rsidR="00D5021D" w:rsidRPr="00EF1EC2">
        <w:rPr>
          <w:rFonts w:ascii="TH Niramit AS" w:hAnsi="TH Niramit AS" w:cs="TH Niramit AS"/>
          <w:b/>
          <w:bCs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  <w:cs/>
        </w:rPr>
        <w:t>ครั้งที่</w:t>
      </w:r>
      <w:r w:rsidR="00EF1EC2">
        <w:rPr>
          <w:rFonts w:ascii="TH Niramit AS" w:hAnsi="TH Niramit AS" w:cs="TH Niramit AS" w:hint="cs"/>
          <w:b/>
          <w:bCs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b/>
          <w:bCs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b/>
          <w:bCs/>
          <w:sz w:val="32"/>
          <w:szCs w:val="32"/>
          <w:cs/>
        </w:rPr>
        <w:t>”</w:t>
      </w:r>
    </w:p>
    <w:p w14:paraId="526BF79B" w14:textId="77777777" w:rsidR="00556BE5" w:rsidRPr="00EF1EC2" w:rsidRDefault="006163F8" w:rsidP="00556BE5">
      <w:pPr>
        <w:pStyle w:val="a3"/>
        <w:jc w:val="center"/>
        <w:rPr>
          <w:rFonts w:ascii="TH Niramit AS" w:hAnsi="TH Niramit AS" w:cs="TH Niramit AS"/>
          <w:i/>
          <w:iCs/>
          <w:sz w:val="32"/>
          <w:szCs w:val="32"/>
        </w:rPr>
      </w:pPr>
      <w:r>
        <w:rPr>
          <w:rFonts w:ascii="TH Niramit AS" w:hAnsi="TH Niramit AS" w:cs="TH Niramit AS"/>
          <w:i/>
          <w:iCs/>
          <w:sz w:val="32"/>
          <w:szCs w:val="32"/>
          <w:cs/>
        </w:rPr>
        <w:t>จัดโดย...</w:t>
      </w:r>
      <w:r w:rsidR="00D5021D" w:rsidRPr="00EF1EC2">
        <w:rPr>
          <w:rFonts w:ascii="TH Niramit AS" w:hAnsi="TH Niramit AS" w:cs="TH Niramit AS"/>
          <w:i/>
          <w:iCs/>
          <w:sz w:val="32"/>
          <w:szCs w:val="32"/>
          <w:cs/>
        </w:rPr>
        <w:t>ฝ่ายกีฬาเทควันโด สมาคมกีฬาจังหวัดพะเยา</w:t>
      </w:r>
    </w:p>
    <w:p w14:paraId="1306CA81" w14:textId="77777777" w:rsidR="00556BE5" w:rsidRPr="00EF1EC2" w:rsidRDefault="00556BE5" w:rsidP="00556BE5">
      <w:pPr>
        <w:pStyle w:val="a3"/>
        <w:jc w:val="center"/>
        <w:rPr>
          <w:rFonts w:ascii="TH Niramit AS" w:hAnsi="TH Niramit AS" w:cs="TH Niramit AS"/>
          <w:sz w:val="32"/>
          <w:szCs w:val="32"/>
          <w:u w:val="thick"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 w:rsidR="00D5021D" w:rsidRPr="00EF1EC2">
        <w:rPr>
          <w:rFonts w:ascii="TH Niramit AS" w:hAnsi="TH Niramit AS" w:cs="TH Niramit AS"/>
          <w:sz w:val="32"/>
          <w:szCs w:val="32"/>
          <w:u w:val="thick"/>
          <w:cs/>
        </w:rPr>
        <w:t>เสาร์</w:t>
      </w:r>
      <w:r w:rsidR="00D277D2"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 w:rsidR="0023729D">
        <w:rPr>
          <w:rFonts w:ascii="TH Niramit AS" w:hAnsi="TH Niramit AS" w:cs="TH Niramit AS"/>
          <w:sz w:val="32"/>
          <w:szCs w:val="32"/>
          <w:u w:val="thick"/>
        </w:rPr>
        <w:t>15</w:t>
      </w:r>
      <w:r w:rsidR="00D277D2"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 w:rsidR="006163F8">
        <w:rPr>
          <w:rFonts w:ascii="TH Niramit AS" w:hAnsi="TH Niramit AS" w:cs="TH Niramit AS" w:hint="cs"/>
          <w:sz w:val="32"/>
          <w:szCs w:val="32"/>
          <w:u w:val="thick"/>
          <w:cs/>
        </w:rPr>
        <w:t>มิถุนายน</w:t>
      </w:r>
      <w:r w:rsidR="00D277D2"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 </w:t>
      </w:r>
      <w:r w:rsidR="002A4A00" w:rsidRPr="00EF1EC2">
        <w:rPr>
          <w:rFonts w:ascii="TH Niramit AS" w:hAnsi="TH Niramit AS" w:cs="TH Niramit AS"/>
          <w:sz w:val="32"/>
          <w:szCs w:val="32"/>
          <w:u w:val="thick"/>
          <w:cs/>
        </w:rPr>
        <w:t>25</w:t>
      </w:r>
      <w:r w:rsidR="006163F8">
        <w:rPr>
          <w:rFonts w:ascii="TH Niramit AS" w:hAnsi="TH Niramit AS" w:cs="TH Niramit AS"/>
          <w:sz w:val="32"/>
          <w:szCs w:val="32"/>
          <w:u w:val="thick"/>
          <w:cs/>
        </w:rPr>
        <w:t>6</w:t>
      </w:r>
      <w:r w:rsidR="006163F8">
        <w:rPr>
          <w:rFonts w:ascii="TH Niramit AS" w:hAnsi="TH Niramit AS" w:cs="TH Niramit AS"/>
          <w:sz w:val="32"/>
          <w:szCs w:val="32"/>
          <w:u w:val="thick"/>
        </w:rPr>
        <w:t>2</w:t>
      </w:r>
    </w:p>
    <w:p w14:paraId="06937E80" w14:textId="77777777" w:rsidR="00556BE5" w:rsidRPr="00EF1EC2" w:rsidRDefault="00556BE5" w:rsidP="00556BE5">
      <w:pPr>
        <w:pStyle w:val="a3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  <w:cs/>
        </w:rPr>
      </w:pPr>
    </w:p>
    <w:p w14:paraId="63689A7D" w14:textId="77777777" w:rsidR="00962DC8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      </w:t>
      </w:r>
    </w:p>
    <w:p w14:paraId="3EFB8AC5" w14:textId="77777777" w:rsidR="009E516E" w:rsidRPr="00EF1EC2" w:rsidRDefault="00556BE5" w:rsidP="00EF1EC2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เพื่อให้การดำเนินการจัดการแข่งขันกีฬาเทควัน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โด </w:t>
      </w:r>
      <w:r w:rsidR="00D277D2" w:rsidRPr="00EF1EC2">
        <w:rPr>
          <w:rFonts w:ascii="TH Niramit AS" w:hAnsi="TH Niramit AS" w:cs="TH Niramit AS"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</w:t>
      </w:r>
      <w:proofErr w:type="spellStart"/>
      <w:r w:rsidR="00D5021D" w:rsidRPr="00EF1EC2">
        <w:rPr>
          <w:rFonts w:ascii="TH Niramit AS" w:hAnsi="TH Niramit AS" w:cs="TH Niramit AS"/>
          <w:sz w:val="32"/>
          <w:szCs w:val="32"/>
          <w:cs/>
        </w:rPr>
        <w:t>่น</w:t>
      </w:r>
      <w:proofErr w:type="spellEnd"/>
      <w:r w:rsidR="00D5021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”</w:t>
      </w:r>
      <w:r w:rsidR="00EF1EC2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EF1EC2">
        <w:rPr>
          <w:rFonts w:ascii="TH Niramit AS" w:hAnsi="TH Niramit AS" w:cs="TH Niramit AS"/>
          <w:sz w:val="32"/>
          <w:szCs w:val="32"/>
          <w:cs/>
        </w:rPr>
        <w:t>เป็นไปด้วยความเรียบร้อย จึงเห็นควรกำหนดระเบียบ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และข้อบังคับการแข่งขันกีฬาเทควันโด ขึ้นดังนี้  </w:t>
      </w:r>
    </w:p>
    <w:p w14:paraId="53078DD8" w14:textId="77777777" w:rsidR="00EF1EC2" w:rsidRPr="00EF1EC2" w:rsidRDefault="00EF1EC2" w:rsidP="00556BE5">
      <w:pPr>
        <w:pStyle w:val="a3"/>
        <w:rPr>
          <w:rFonts w:ascii="TH Niramit AS" w:hAnsi="TH Niramit AS" w:cs="TH Niramit AS"/>
          <w:sz w:val="16"/>
          <w:szCs w:val="16"/>
          <w:u w:val="single"/>
        </w:rPr>
      </w:pPr>
    </w:p>
    <w:p w14:paraId="63D96EFC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  <w:cs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</w:t>
      </w:r>
      <w:r w:rsidR="00223094" w:rsidRPr="00EF1EC2">
        <w:rPr>
          <w:rFonts w:ascii="TH Niramit AS" w:hAnsi="TH Niramit AS" w:cs="TH Niramit AS"/>
          <w:sz w:val="32"/>
          <w:szCs w:val="32"/>
          <w:u w:val="single"/>
        </w:rPr>
        <w:t>1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  ประเภทการแข่งขัน</w:t>
      </w:r>
    </w:p>
    <w:p w14:paraId="27839962" w14:textId="77777777" w:rsidR="00D5021D" w:rsidRPr="006163F8" w:rsidRDefault="00556BE5" w:rsidP="00EF1EC2">
      <w:pPr>
        <w:pStyle w:val="a3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การแข่งขันนี้เรียกว่า </w:t>
      </w:r>
      <w:r w:rsidR="00D277D2" w:rsidRPr="00EF1EC2">
        <w:rPr>
          <w:rFonts w:ascii="TH Niramit AS" w:hAnsi="TH Niramit AS" w:cs="TH Niramit AS"/>
          <w:sz w:val="32"/>
          <w:szCs w:val="32"/>
        </w:rPr>
        <w:t>“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</w:t>
      </w:r>
      <w:proofErr w:type="spellStart"/>
      <w:r w:rsidR="00D5021D" w:rsidRPr="00EF1EC2">
        <w:rPr>
          <w:rFonts w:ascii="TH Niramit AS" w:hAnsi="TH Niramit AS" w:cs="TH Niramit AS"/>
          <w:sz w:val="32"/>
          <w:szCs w:val="32"/>
          <w:cs/>
        </w:rPr>
        <w:t>่น</w:t>
      </w:r>
      <w:proofErr w:type="spellEnd"/>
      <w:r w:rsidR="00D5021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D5021D" w:rsidRPr="00EF1EC2">
        <w:rPr>
          <w:rFonts w:ascii="TH Niramit AS" w:hAnsi="TH Niramit AS" w:cs="TH Niramit AS"/>
          <w:sz w:val="32"/>
          <w:szCs w:val="32"/>
        </w:rPr>
        <w:t>1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”</w:t>
      </w:r>
      <w:r w:rsidR="00D277D2" w:rsidRPr="00EF1EC2">
        <w:rPr>
          <w:rFonts w:ascii="TH Niramit AS" w:hAnsi="TH Niramit AS" w:cs="TH Niramit AS"/>
          <w:sz w:val="32"/>
          <w:szCs w:val="32"/>
        </w:rPr>
        <w:t xml:space="preserve">  </w:t>
      </w:r>
      <w:r w:rsidR="00EF1EC2">
        <w:rPr>
          <w:rFonts w:ascii="TH Niramit AS" w:hAnsi="TH Niramit AS" w:cs="TH Niramit AS"/>
          <w:sz w:val="32"/>
          <w:szCs w:val="32"/>
          <w:cs/>
        </w:rPr>
        <w:t>โดยมีกำหนดการแข่งขันใน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วันเสาร์ที่ </w:t>
      </w:r>
      <w:r w:rsidR="0093262F">
        <w:rPr>
          <w:rFonts w:ascii="TH Niramit AS" w:hAnsi="TH Niramit AS" w:cs="TH Niramit AS"/>
          <w:sz w:val="32"/>
          <w:szCs w:val="32"/>
        </w:rPr>
        <w:t>15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6163F8">
        <w:rPr>
          <w:rFonts w:ascii="TH Niramit AS" w:hAnsi="TH Niramit AS" w:cs="TH Niramit AS" w:hint="cs"/>
          <w:sz w:val="32"/>
          <w:szCs w:val="32"/>
          <w:cs/>
        </w:rPr>
        <w:t>มิถุนายน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พ</w:t>
      </w:r>
      <w:r w:rsidR="00EF1EC2">
        <w:rPr>
          <w:rFonts w:ascii="TH Niramit AS" w:hAnsi="TH Niramit AS" w:cs="TH Niramit AS"/>
          <w:sz w:val="32"/>
          <w:szCs w:val="32"/>
        </w:rPr>
        <w:t>.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ศ</w:t>
      </w:r>
      <w:r w:rsidR="00EF1EC2">
        <w:rPr>
          <w:rFonts w:ascii="TH Niramit AS" w:hAnsi="TH Niramit AS" w:cs="TH Niramit AS"/>
          <w:sz w:val="32"/>
          <w:szCs w:val="32"/>
        </w:rPr>
        <w:t xml:space="preserve">.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256</w:t>
      </w:r>
      <w:r w:rsidR="006163F8">
        <w:rPr>
          <w:rFonts w:ascii="TH Niramit AS" w:hAnsi="TH Niramit AS" w:cs="TH Niramit AS"/>
          <w:sz w:val="32"/>
          <w:szCs w:val="32"/>
        </w:rPr>
        <w:t>2</w:t>
      </w:r>
    </w:p>
    <w:p w14:paraId="7EA0044A" w14:textId="77777777" w:rsidR="00EF1EC2" w:rsidRPr="00EF1EC2" w:rsidRDefault="00EF1EC2" w:rsidP="00D5021D">
      <w:pPr>
        <w:pStyle w:val="a3"/>
        <w:rPr>
          <w:rFonts w:ascii="TH Niramit AS" w:hAnsi="TH Niramit AS" w:cs="TH Niramit AS"/>
          <w:sz w:val="16"/>
          <w:szCs w:val="16"/>
          <w:u w:val="single"/>
        </w:rPr>
      </w:pPr>
    </w:p>
    <w:p w14:paraId="5BD173DB" w14:textId="77777777" w:rsidR="00556BE5" w:rsidRPr="00EF1EC2" w:rsidRDefault="00556BE5" w:rsidP="00D5021D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</w:t>
      </w:r>
      <w:r w:rsidR="00223094" w:rsidRPr="00EF1EC2">
        <w:rPr>
          <w:rFonts w:ascii="TH Niramit AS" w:hAnsi="TH Niramit AS" w:cs="TH Niramit AS"/>
          <w:sz w:val="32"/>
          <w:szCs w:val="32"/>
          <w:u w:val="single"/>
        </w:rPr>
        <w:t>2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  คณะกรรมการจัดการแข่งขัน</w:t>
      </w:r>
    </w:p>
    <w:p w14:paraId="0D5684D5" w14:textId="77777777" w:rsidR="00D277D2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 xml:space="preserve">ฝ่ายกีฬาเทควันโด 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สมาคมกีฬา</w:t>
      </w:r>
      <w:r w:rsidR="00D277D2" w:rsidRPr="00EF1EC2">
        <w:rPr>
          <w:rFonts w:ascii="TH Niramit AS" w:hAnsi="TH Niramit AS" w:cs="TH Niramit AS"/>
          <w:sz w:val="32"/>
          <w:szCs w:val="32"/>
          <w:cs/>
        </w:rPr>
        <w:t>จังหวัด</w:t>
      </w:r>
      <w:r w:rsidR="00D5021D" w:rsidRPr="00EF1EC2">
        <w:rPr>
          <w:rFonts w:ascii="TH Niramit AS" w:hAnsi="TH Niramit AS" w:cs="TH Niramit AS"/>
          <w:sz w:val="32"/>
          <w:szCs w:val="32"/>
          <w:cs/>
        </w:rPr>
        <w:t>พะเยา</w:t>
      </w:r>
      <w:r w:rsidR="003310F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14:paraId="4B32A4E9" w14:textId="77777777" w:rsidR="00EF1EC2" w:rsidRDefault="00EF1EC2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</w:p>
    <w:p w14:paraId="70ED6E0F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3. คุณสมบัติของนักกีฬา</w:t>
      </w:r>
    </w:p>
    <w:p w14:paraId="5FA43979" w14:textId="77777777" w:rsidR="00556BE5" w:rsidRPr="00EF1EC2" w:rsidRDefault="00556BE5" w:rsidP="008C676A">
      <w:pPr>
        <w:pStyle w:val="a3"/>
        <w:ind w:left="1440" w:hanging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1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เป็นผู้ยอมรับและปฏิบัติตามระเบียบข้อบังคับของการแข่งขันกีฬาเทควันโด </w:t>
      </w:r>
      <w:r w:rsidR="00F21FF4" w:rsidRPr="00EF1EC2">
        <w:rPr>
          <w:rFonts w:ascii="TH Niramit AS" w:hAnsi="TH Niramit AS" w:cs="TH Niramit AS"/>
          <w:sz w:val="32"/>
          <w:szCs w:val="32"/>
        </w:rPr>
        <w:t>“</w:t>
      </w:r>
      <w:r w:rsidR="00CD55C1" w:rsidRPr="00EF1EC2">
        <w:rPr>
          <w:rFonts w:ascii="TH Niramit AS" w:hAnsi="TH Niramit AS" w:cs="TH Niramit AS"/>
          <w:sz w:val="32"/>
          <w:szCs w:val="32"/>
          <w:cs/>
        </w:rPr>
        <w:t>เทควันโดพะเยาโอเพ</w:t>
      </w:r>
      <w:proofErr w:type="spellStart"/>
      <w:r w:rsidR="00CD55C1" w:rsidRPr="00EF1EC2">
        <w:rPr>
          <w:rFonts w:ascii="TH Niramit AS" w:hAnsi="TH Niramit AS" w:cs="TH Niramit AS"/>
          <w:sz w:val="32"/>
          <w:szCs w:val="32"/>
          <w:cs/>
        </w:rPr>
        <w:t>่น</w:t>
      </w:r>
      <w:proofErr w:type="spellEnd"/>
      <w:r w:rsidR="00CD55C1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CD55C1" w:rsidRPr="00EF1EC2">
        <w:rPr>
          <w:rFonts w:ascii="TH Niramit AS" w:hAnsi="TH Niramit AS" w:cs="TH Niramit AS"/>
          <w:sz w:val="32"/>
          <w:szCs w:val="32"/>
          <w:cs/>
        </w:rPr>
        <w:t>ครั้งที่</w:t>
      </w:r>
      <w:r w:rsidR="006163F8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CD55C1" w:rsidRPr="00EF1EC2">
        <w:rPr>
          <w:rFonts w:ascii="TH Niramit AS" w:hAnsi="TH Niramit AS" w:cs="TH Niramit AS"/>
          <w:sz w:val="32"/>
          <w:szCs w:val="32"/>
        </w:rPr>
        <w:t>1</w:t>
      </w:r>
      <w:r w:rsidR="00F21FF4" w:rsidRPr="00EF1EC2">
        <w:rPr>
          <w:rFonts w:ascii="TH Niramit AS" w:hAnsi="TH Niramit AS" w:cs="TH Niramit AS"/>
          <w:sz w:val="32"/>
          <w:szCs w:val="32"/>
        </w:rPr>
        <w:t xml:space="preserve">” </w:t>
      </w:r>
      <w:r w:rsidRPr="00EF1EC2">
        <w:rPr>
          <w:rFonts w:ascii="TH Niramit AS" w:hAnsi="TH Niramit AS" w:cs="TH Niramit AS"/>
          <w:sz w:val="32"/>
          <w:szCs w:val="32"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>ด้วยความมีน้ำใจเป็นนักกีฬา</w:t>
      </w:r>
    </w:p>
    <w:p w14:paraId="3A3DB2E5" w14:textId="77777777" w:rsidR="00556BE5" w:rsidRPr="00EF1EC2" w:rsidRDefault="00556BE5" w:rsidP="007E40B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2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ต้องเป็นนักกีฬา เพศชาย เพศหญิง ไม่จำกัดสัญชาติ</w:t>
      </w:r>
    </w:p>
    <w:p w14:paraId="6C04D028" w14:textId="77777777" w:rsidR="00556BE5" w:rsidRPr="00EF1EC2" w:rsidRDefault="00556BE5" w:rsidP="007E40B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3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มีคุณวุฒิ   ระดับสายเหลืองขึ้นไป จนถึงสายดำ </w:t>
      </w:r>
    </w:p>
    <w:p w14:paraId="0FB28DFD" w14:textId="77777777" w:rsidR="00556BE5" w:rsidRPr="00EF1EC2" w:rsidRDefault="00556BE5" w:rsidP="007F28C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4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ต้องสมัครเข้าแข่งขันในนามของสถาบัน / สโมสร / ชมรม</w:t>
      </w:r>
    </w:p>
    <w:p w14:paraId="4FFDD556" w14:textId="77777777" w:rsidR="00556BE5" w:rsidRPr="00EF1EC2" w:rsidRDefault="007F28CB" w:rsidP="007E40B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5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นักกีฬา สามารถลงแข่งขันได้ ทั</w:t>
      </w:r>
      <w:r w:rsidR="00EF1EC2">
        <w:rPr>
          <w:rFonts w:ascii="TH Niramit AS" w:hAnsi="TH Niramit AS" w:cs="TH Niramit AS"/>
          <w:sz w:val="32"/>
          <w:szCs w:val="32"/>
          <w:cs/>
        </w:rPr>
        <w:t>้งประเภทเคียวรู</w:t>
      </w:r>
      <w:proofErr w:type="spellStart"/>
      <w:r w:rsidR="00EF1EC2">
        <w:rPr>
          <w:rFonts w:ascii="TH Niramit AS" w:hAnsi="TH Niramit AS" w:cs="TH Niramit AS"/>
          <w:sz w:val="32"/>
          <w:szCs w:val="32"/>
          <w:cs/>
        </w:rPr>
        <w:t>กิ</w:t>
      </w:r>
      <w:proofErr w:type="spellEnd"/>
      <w:r w:rsidR="00EF1EC2">
        <w:rPr>
          <w:rFonts w:ascii="TH Niramit AS" w:hAnsi="TH Niramit AS" w:cs="TH Niramit AS"/>
          <w:sz w:val="32"/>
          <w:szCs w:val="32"/>
          <w:cs/>
        </w:rPr>
        <w:t xml:space="preserve"> และ </w:t>
      </w:r>
      <w:proofErr w:type="spellStart"/>
      <w:r w:rsidR="00EF1EC2">
        <w:rPr>
          <w:rFonts w:ascii="TH Niramit AS" w:hAnsi="TH Niramit AS" w:cs="TH Niramit AS"/>
          <w:sz w:val="32"/>
          <w:szCs w:val="32"/>
          <w:cs/>
        </w:rPr>
        <w:t>พุมเซ</w:t>
      </w:r>
      <w:proofErr w:type="spellEnd"/>
      <w:r w:rsidR="00EF1EC2">
        <w:rPr>
          <w:rFonts w:ascii="TH Niramit AS" w:hAnsi="TH Niramit AS" w:cs="TH Niramit AS"/>
          <w:sz w:val="32"/>
          <w:szCs w:val="32"/>
          <w:cs/>
        </w:rPr>
        <w:t>่</w:t>
      </w:r>
    </w:p>
    <w:p w14:paraId="57EE2772" w14:textId="77777777" w:rsidR="00556BE5" w:rsidRPr="00EF1EC2" w:rsidRDefault="007F28CB" w:rsidP="007E40B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6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คณะกรรมการจัดการแข่งขันฯ มีสิทธิ์ปฏิเสธใบสมัครของนักกีฬาบางคน หรือทั้งทีม</w:t>
      </w:r>
    </w:p>
    <w:p w14:paraId="666C2D22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ได้ ในกรณีส่งหลักฐานการสมัครไม่ถูกต้อง หรือ ไม่ครบ</w:t>
      </w:r>
      <w:r w:rsidR="00EF1EC2">
        <w:rPr>
          <w:rFonts w:ascii="TH Niramit AS" w:hAnsi="TH Niramit AS" w:cs="TH Niramit AS" w:hint="cs"/>
          <w:sz w:val="32"/>
          <w:szCs w:val="32"/>
          <w:cs/>
        </w:rPr>
        <w:t>ถ้วน</w:t>
      </w:r>
    </w:p>
    <w:p w14:paraId="5F0C60B2" w14:textId="77777777" w:rsidR="00556BE5" w:rsidRPr="00EF1EC2" w:rsidRDefault="007F28CB" w:rsidP="007E40BB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3.7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ab/>
        <w:t>เป็นผู้ยอมรับและปฏิบัติตามกฎกติกาการแข่งขันเทควันโดสากล</w:t>
      </w:r>
      <w:r w:rsidR="00EF1EC2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(กติกาใหม่) </w:t>
      </w:r>
    </w:p>
    <w:p w14:paraId="78E6635A" w14:textId="77777777" w:rsidR="00556BE5" w:rsidRPr="00EF1EC2" w:rsidRDefault="00D277D2" w:rsidP="007E40BB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3.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="00425E3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ที่ใช้แข่งขันแบ่งออกเป็น มือเก่า-มือใหม่ ดังต่อไปนี้</w:t>
      </w:r>
    </w:p>
    <w:p w14:paraId="397E79F8" w14:textId="77777777" w:rsidR="00556BE5" w:rsidRPr="00EF1EC2" w:rsidRDefault="00556BE5" w:rsidP="00EF1EC2">
      <w:pPr>
        <w:pStyle w:val="a3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A (</w:t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เก่า</w:t>
      </w:r>
      <w:r w:rsidR="009E516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) </w:t>
      </w:r>
      <w:r w:rsidR="009E516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ีคุณวุฒิตั้งแต่สายฟ้า ถึงสายดำ</w:t>
      </w:r>
    </w:p>
    <w:p w14:paraId="4419E5C0" w14:textId="77777777" w:rsidR="00556BE5" w:rsidRPr="00EF1EC2" w:rsidRDefault="00556BE5" w:rsidP="00EF1EC2">
      <w:pPr>
        <w:pStyle w:val="a3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ใหม่)</w:t>
      </w:r>
      <w:proofErr w:type="gramStart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proofErr w:type="gramEnd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ีคุณวุฒิ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สายเขียว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หมายเหตุ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15E3B">
        <w:rPr>
          <w:rFonts w:ascii="TH Niramit AS" w:hAnsi="TH Niramit AS" w:cs="TH Niramit AS"/>
          <w:color w:val="000000" w:themeColor="text1"/>
          <w:sz w:val="32"/>
          <w:szCs w:val="32"/>
          <w:cs/>
        </w:rPr>
        <w:t>**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มือใหม่)** </w:t>
      </w:r>
    </w:p>
    <w:p w14:paraId="308FDB9B" w14:textId="77777777" w:rsidR="005D1E7D" w:rsidRPr="00EF1EC2" w:rsidRDefault="005D1E7D" w:rsidP="00EF1EC2">
      <w:pPr>
        <w:pStyle w:val="a3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 (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ือใหม่มาก)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มีคุณวุฒิตั้งแต่สายขาว สายเหลือง </w:t>
      </w:r>
    </w:p>
    <w:p w14:paraId="19E88F85" w14:textId="77777777" w:rsidR="00CC4291" w:rsidRPr="00EF1EC2" w:rsidRDefault="00CC4291" w:rsidP="00556BE5">
      <w:pPr>
        <w:pStyle w:val="a3"/>
        <w:rPr>
          <w:rFonts w:ascii="TH Niramit AS" w:hAnsi="TH Niramit AS" w:cs="TH Niramit AS"/>
          <w:sz w:val="32"/>
          <w:szCs w:val="32"/>
          <w:highlight w:val="yellow"/>
        </w:rPr>
      </w:pPr>
    </w:p>
    <w:p w14:paraId="09D69C5D" w14:textId="77777777" w:rsidR="00556BE5" w:rsidRPr="00EF1EC2" w:rsidRDefault="00D277D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highlight w:val="yellow"/>
        </w:rPr>
        <w:br w:type="page"/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ข้อ 4  ประเภทจัดการแข่งขันแบ่งออกเป็น  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="00556BE5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ระเภท</w:t>
      </w:r>
    </w:p>
    <w:p w14:paraId="0939545C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1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ระเภทต่อสู้</w:t>
      </w:r>
    </w:p>
    <w:p w14:paraId="77660637" w14:textId="77777777" w:rsidR="00EF1EC2" w:rsidRPr="00EF1EC2" w:rsidRDefault="00EF1EC2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ุ่นยุวชนอายุ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–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4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F05BDD">
        <w:rPr>
          <w:rFonts w:ascii="TH Niramit AS" w:hAnsi="TH Niramit AS" w:cs="TH Niramit AS"/>
          <w:color w:val="000000" w:themeColor="text1"/>
          <w:sz w:val="32"/>
          <w:szCs w:val="32"/>
        </w:rPr>
        <w:t>9-255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Class C</w:t>
      </w:r>
    </w:p>
    <w:p w14:paraId="2009600C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อายุ</w:t>
      </w:r>
      <w:r w:rsidR="00EF1EC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 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–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7</w:t>
      </w:r>
      <w:r w:rsidR="00755400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 </w:t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B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14:paraId="22B66DC6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7-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5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14:paraId="4B9E0E5C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3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F05BD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Class C</w:t>
      </w:r>
    </w:p>
    <w:p w14:paraId="0999B990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3C38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F05BDD">
        <w:rPr>
          <w:rFonts w:ascii="TH Niramit AS" w:hAnsi="TH Niramit AS" w:cs="TH Niramit AS"/>
          <w:color w:val="000000" w:themeColor="text1"/>
          <w:sz w:val="32"/>
          <w:szCs w:val="32"/>
        </w:rPr>
        <w:t>2551-255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 Class A , Class B ,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14:paraId="6970907E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3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05BDD">
        <w:rPr>
          <w:rFonts w:ascii="TH Niramit AS" w:hAnsi="TH Niramit AS" w:cs="TH Niramit AS"/>
          <w:color w:val="000000" w:themeColor="text1"/>
          <w:sz w:val="32"/>
          <w:szCs w:val="32"/>
        </w:rPr>
        <w:t>9-2548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</w:t>
      </w:r>
      <w:r w:rsidR="00091055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A , Class B ,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14:paraId="1E64210B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3045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E35B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-1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(เกิด พ.ศ.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F05BDD">
        <w:rPr>
          <w:rFonts w:ascii="TH Niramit AS" w:hAnsi="TH Niramit AS" w:cs="TH Niramit AS"/>
          <w:color w:val="000000" w:themeColor="text1"/>
          <w:sz w:val="32"/>
          <w:szCs w:val="32"/>
        </w:rPr>
        <w:t>7-2545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  </w:t>
      </w:r>
      <w:r w:rsidR="00223094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A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, Class B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,  Class C</w:t>
      </w:r>
    </w:p>
    <w:p w14:paraId="025472B9" w14:textId="77777777" w:rsidR="00023B31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ประชา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23094"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(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เกิด พ.ศ. </w:t>
      </w:r>
      <w:r w:rsidR="00F05BDD">
        <w:rPr>
          <w:rFonts w:ascii="TH Niramit AS" w:hAnsi="TH Niramit AS" w:cs="TH Niramit AS"/>
          <w:color w:val="000000" w:themeColor="text1"/>
          <w:sz w:val="32"/>
          <w:szCs w:val="32"/>
        </w:rPr>
        <w:t>2544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)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</w:t>
      </w:r>
      <w:r w:rsidR="00493E62" w:rsidRPr="00EF1EC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14:paraId="7CC1E0DF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highlight w:val="yellow"/>
        </w:rPr>
      </w:pPr>
    </w:p>
    <w:p w14:paraId="34DCB7A9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2</w:t>
      </w:r>
      <w:r w:rsidR="00EF1EC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ต่อสู้ทีม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="006163F8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</w:t>
      </w:r>
    </w:p>
    <w:p w14:paraId="127EA77D" w14:textId="77777777" w:rsidR="0000706B" w:rsidRPr="00EF1EC2" w:rsidRDefault="0000706B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ปี ทีมชาย ทีมหญิง</w:t>
      </w:r>
    </w:p>
    <w:p w14:paraId="1FEC18C4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00706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8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14:paraId="3F7ECD14" w14:textId="77777777" w:rsidR="00CC2046" w:rsidRPr="00EF1EC2" w:rsidRDefault="00CC2046" w:rsidP="00CC2046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14:paraId="7E8E42BE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="00CC2046" w:rsidRPr="00EF1EC2">
        <w:rPr>
          <w:rFonts w:ascii="TH Niramit AS" w:hAnsi="TH Niramit AS" w:cs="TH Niramit AS"/>
          <w:color w:val="000000" w:themeColor="text1"/>
          <w:sz w:val="32"/>
          <w:szCs w:val="32"/>
        </w:rPr>
        <w:t>12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14:paraId="32A361FE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-เยา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572D3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14:paraId="40F32790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="009C6ADE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ทีมชาย ทีมหญิง</w:t>
      </w:r>
    </w:p>
    <w:p w14:paraId="4B41946E" w14:textId="77777777" w:rsidR="009C6ADE" w:rsidRPr="00EF1EC2" w:rsidRDefault="009C6ADE" w:rsidP="009C6ADE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ประชา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572D3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ขึ้นไป ทีมชาย ทีมหญิง</w:t>
      </w:r>
    </w:p>
    <w:p w14:paraId="2DE826FD" w14:textId="77777777" w:rsidR="0096132C" w:rsidRPr="00EF1EC2" w:rsidRDefault="0096132C" w:rsidP="009C6ADE">
      <w:pPr>
        <w:pStyle w:val="a3"/>
        <w:ind w:firstLine="720"/>
        <w:rPr>
          <w:rFonts w:ascii="TH Niramit AS" w:hAnsi="TH Niramit AS" w:cs="TH Niramit AS"/>
          <w:color w:val="FF0000"/>
          <w:sz w:val="32"/>
          <w:szCs w:val="32"/>
          <w:highlight w:val="yellow"/>
          <w:cs/>
        </w:rPr>
      </w:pPr>
    </w:p>
    <w:p w14:paraId="3E2C8862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3</w:t>
      </w:r>
      <w:r w:rsidR="00EF1EC2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 </w:t>
      </w:r>
      <w:proofErr w:type="spellStart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่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ดี่ยว</w:t>
      </w:r>
    </w:p>
    <w:p w14:paraId="4D78F496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344C084B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572D3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ไม่เกิน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63E6EB01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 ชาย / หญิง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6132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372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1-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2CD26353" w14:textId="77777777" w:rsidR="00F21FF4" w:rsidRPr="00EF1EC2" w:rsidRDefault="00F21FF4" w:rsidP="00F21FF4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และประชาชน ชาย / หญิง   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572D3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572D3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ขึ้นไป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1E393874" w14:textId="77777777" w:rsidR="00F21FF4" w:rsidRDefault="00F21FF4" w:rsidP="00CC2046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>4.4</w:t>
      </w:r>
      <w:r w:rsidR="00407271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proofErr w:type="spellStart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่คู่</w:t>
      </w:r>
      <w:r w:rsidR="00E8671B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ไม่แยกชายหญิง</w:t>
      </w:r>
    </w:p>
    <w:p w14:paraId="143770B1" w14:textId="77777777" w:rsidR="0023729D" w:rsidRPr="00EF1EC2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ปี </w:t>
      </w:r>
    </w:p>
    <w:p w14:paraId="2DEAF2C5" w14:textId="77777777" w:rsidR="0023729D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ไม่เกิน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</w:t>
      </w:r>
    </w:p>
    <w:p w14:paraId="29703973" w14:textId="77777777" w:rsidR="0023729D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อายุไม่เกิน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</w:t>
      </w:r>
    </w:p>
    <w:p w14:paraId="5158A800" w14:textId="77777777" w:rsidR="0023729D" w:rsidRPr="00EF1EC2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อายุ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         15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ขึ้นไป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p w14:paraId="5131DCD1" w14:textId="77777777" w:rsidR="00023B31" w:rsidRDefault="00CC2046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5</w:t>
      </w:r>
      <w:r w:rsidR="00407271"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proofErr w:type="spellStart"/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ทีม 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="00F21FF4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คน ไม่แยกชายหญิง</w:t>
      </w:r>
    </w:p>
    <w:p w14:paraId="00F12F72" w14:textId="77777777" w:rsidR="0023729D" w:rsidRPr="00EF1EC2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อายุไม่เกิน 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ปี </w:t>
      </w:r>
    </w:p>
    <w:p w14:paraId="3FB5E302" w14:textId="77777777" w:rsidR="0023729D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ไม่เกิน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10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</w:t>
      </w:r>
    </w:p>
    <w:p w14:paraId="3FD29F37" w14:textId="77777777" w:rsidR="0023729D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อายุไม่เกิน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14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</w:t>
      </w:r>
    </w:p>
    <w:p w14:paraId="0E32DDF8" w14:textId="77777777" w:rsidR="0023729D" w:rsidRDefault="0023729D" w:rsidP="0023729D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อายุ</w:t>
      </w:r>
      <w:r w:rsidR="00C572D3">
        <w:rPr>
          <w:rFonts w:ascii="TH Niramit AS" w:hAnsi="TH Niramit AS" w:cs="TH Niramit AS"/>
          <w:color w:val="000000" w:themeColor="text1"/>
          <w:sz w:val="32"/>
          <w:szCs w:val="32"/>
        </w:rPr>
        <w:t xml:space="preserve">        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ขึ้นไป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p w14:paraId="507A3687" w14:textId="77777777" w:rsidR="00EF1EC2" w:rsidRPr="00EF1EC2" w:rsidRDefault="00EF1EC2" w:rsidP="00EF1EC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lastRenderedPageBreak/>
        <w:t>4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proofErr w:type="spellStart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่</w:t>
      </w:r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</w:t>
      </w:r>
      <w:proofErr w:type="spellEnd"/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รีสไตล์เดี่ยว</w:t>
      </w:r>
      <w:r w:rsidR="002372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าย</w:t>
      </w:r>
      <w:r w:rsidR="0023729D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/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ญิง</w:t>
      </w:r>
      <w:r w:rsidR="002829E0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ไม่กำหนดอายุ</w:t>
      </w:r>
    </w:p>
    <w:p w14:paraId="7B8AC529" w14:textId="77777777" w:rsidR="002829E0" w:rsidRPr="00EF1EC2" w:rsidRDefault="00EF1EC2" w:rsidP="00EF1EC2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ab/>
        <w:t>4.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EF1EC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proofErr w:type="spellStart"/>
      <w:r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่</w:t>
      </w:r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</w:t>
      </w:r>
      <w:proofErr w:type="spellEnd"/>
      <w:r w:rsidR="00134A42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รีสไตล์คู่</w:t>
      </w:r>
      <w:r w:rsidR="00134A42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ไม่แยกชายหญิง</w:t>
      </w:r>
      <w:r w:rsidR="002829E0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ไม่กำหนดอายุ</w:t>
      </w:r>
    </w:p>
    <w:p w14:paraId="15BABA39" w14:textId="77777777" w:rsidR="00FF2E1E" w:rsidRDefault="00FF2E1E" w:rsidP="00556BE5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3786C7CB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ข้อ 5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ab/>
        <w:t>รุ่นที่ใช้ในการแข่งขัน</w:t>
      </w:r>
    </w:p>
    <w:p w14:paraId="48AB7B3B" w14:textId="77777777" w:rsidR="00493E62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ประเภทเคียวรูกิ  กำหนดให้มีการแข่งขันตามรุ่นดังนี้</w:t>
      </w:r>
    </w:p>
    <w:p w14:paraId="75A36105" w14:textId="77777777" w:rsidR="00134A42" w:rsidRPr="00134A42" w:rsidRDefault="00134A42" w:rsidP="00134A42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 และหญิง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9-2558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C</w:t>
      </w:r>
    </w:p>
    <w:p w14:paraId="17CDEDD0" w14:textId="77777777" w:rsidR="00134A42" w:rsidRPr="00134A42" w:rsidRDefault="00134A42" w:rsidP="00134A42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ไม่เกิน 15 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</w:p>
    <w:p w14:paraId="5228F4BE" w14:textId="77777777" w:rsidR="00134A42" w:rsidRPr="00134A42" w:rsidRDefault="00134A42" w:rsidP="00134A42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15 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ไม่เกิ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0841EF00" w14:textId="77777777" w:rsidR="00755400" w:rsidRPr="00134A42" w:rsidRDefault="00134A42" w:rsidP="00134A42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ขึ้นไป</w:t>
      </w:r>
    </w:p>
    <w:p w14:paraId="647A7B89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5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30642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ชาย และหญิง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7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6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Class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B,C</w:t>
      </w:r>
    </w:p>
    <w:p w14:paraId="49E21AE0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540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15 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</w:p>
    <w:p w14:paraId="022DD0A1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1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18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32A96E61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1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20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28FC5A6E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4.  รุ่น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D  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23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</w:p>
    <w:p w14:paraId="7425FA9C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5.  รุ่น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E   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3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ไม่เกิน 26 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ก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</w:p>
    <w:p w14:paraId="700C2BE7" w14:textId="77777777" w:rsidR="00755400" w:rsidRPr="00134A42" w:rsidRDefault="00556BE5" w:rsidP="001D00C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  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6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1DFD393A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 ชายและหญิง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5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4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14:paraId="168926BC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A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540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69FCAC6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B32C48D" w14:textId="77777777" w:rsidR="00B72E40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2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B72E40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5AB3F05" w14:textId="77777777" w:rsidR="00556BE5" w:rsidRPr="00134A42" w:rsidRDefault="00B72E40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59D8EF0" w14:textId="77777777" w:rsidR="00556BE5" w:rsidRPr="00134A42" w:rsidRDefault="00B72E40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8816B26" w14:textId="77777777" w:rsidR="00556BE5" w:rsidRPr="00134A42" w:rsidRDefault="00B72E40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0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7F8621A" w14:textId="77777777" w:rsidR="0040659E" w:rsidRPr="00134A42" w:rsidRDefault="00B72E40" w:rsidP="001D00C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.รุ่น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4ED85C5B" w14:textId="77777777" w:rsidR="00556BE5" w:rsidRPr="00134A42" w:rsidRDefault="00556BE5" w:rsidP="0040659E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0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3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-255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2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14:paraId="5D5BF1E3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A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B5B81B6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2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08BDA56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5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2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044106D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4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28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E36F0C1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CBED6B4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4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03FB93D" w14:textId="77777777" w:rsidR="006455D2" w:rsidRPr="00134A42" w:rsidRDefault="006455D2" w:rsidP="006455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7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4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57B2511F" w14:textId="77777777" w:rsidR="001D00C9" w:rsidRPr="00134A42" w:rsidRDefault="006455D2" w:rsidP="00D277D2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8.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1 ก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6EDEE4C1" w14:textId="77777777" w:rsidR="001D00C9" w:rsidRDefault="001D00C9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77FABFCA" w14:textId="77777777" w:rsidR="00134A42" w:rsidRDefault="00134A4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699C9600" w14:textId="77777777" w:rsidR="00134A42" w:rsidRDefault="00134A4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37337450" w14:textId="77777777" w:rsidR="00134A42" w:rsidRDefault="00134A4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4C01F3A2" w14:textId="77777777" w:rsidR="00134A42" w:rsidRPr="00134A42" w:rsidRDefault="00134A4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01EC6E23" w14:textId="77777777" w:rsidR="00556BE5" w:rsidRPr="00134A42" w:rsidRDefault="00223094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11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12</w:t>
      </w:r>
      <w:r w:rsidR="00556BE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2551-2550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,C</w:t>
      </w:r>
    </w:p>
    <w:p w14:paraId="6649F7D9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0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EB63672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2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0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F53927F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3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3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6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427FF3B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4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6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D776642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9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2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89AB424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6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2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46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1FD8B77" w14:textId="77777777" w:rsidR="00C96ABD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6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</w:rPr>
        <w:t>50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06DC2B87" w14:textId="77777777" w:rsidR="001D00C9" w:rsidRPr="00134A42" w:rsidRDefault="00C96ABD" w:rsidP="001D00C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  รุ่น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50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2F0BD4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477E7E9C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ยุ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4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และหญิง 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9-2548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14:paraId="5ACBF2B9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D2B8B0E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2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B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3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A828ED8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3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3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DAEF0DA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4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D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39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B5AA2C1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5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E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C676A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3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47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F228B7F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6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F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47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ม่เกิน 51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B4E689D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7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G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1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5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A105B4E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8.   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H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5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5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4314FF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08B7403" w14:textId="77777777" w:rsidR="004314FF" w:rsidRPr="00134A42" w:rsidRDefault="004314FF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  <w:t xml:space="preserve">9.   </w:t>
      </w:r>
      <w:proofErr w:type="gram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I</w:t>
      </w:r>
      <w:proofErr w:type="gramEnd"/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59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50567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ไม่เกิน 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</w:rPr>
        <w:t>63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C96ABD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0EE652A" w14:textId="77777777" w:rsidR="00755400" w:rsidRPr="00134A42" w:rsidRDefault="00C96ABD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.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 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J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น้ำหนักเกิน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>63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04ABE071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เยา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–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ชาย  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7-2545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C5611C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14:paraId="50CDFCFB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 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96F104A" w14:textId="77777777" w:rsidR="00556BE5" w:rsidRPr="00134A42" w:rsidRDefault="00556BE5" w:rsidP="00556BE5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 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4D097F7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 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1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162913B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ฟ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51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D6A6E9B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72218EA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 รุ่นเวล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2226C00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D960F2C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รุ่น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0D0D64A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9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6B99D6A" w14:textId="77777777" w:rsidR="001D00C9" w:rsidRPr="00134A42" w:rsidRDefault="00556BE5" w:rsidP="00D277D2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39D8BEC1" w14:textId="77777777" w:rsidR="001D00C9" w:rsidRDefault="001D00C9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4B1AC462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5CECCE5F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03B60C80" w14:textId="77777777" w:rsidR="00106745" w:rsidRPr="00134A42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7A0A32E2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เยาวชน 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5</w:t>
      </w:r>
      <w:r w:rsidR="00D277D2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 -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7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 หญิง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(เกิด พ.ศ. 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254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7-2545</w:t>
      </w:r>
      <w:r w:rsidR="00631FBC" w:rsidRPr="00EF1EC2">
        <w:rPr>
          <w:rFonts w:ascii="TH Niramit AS" w:hAnsi="TH Niramit AS" w:cs="TH Niramit AS"/>
          <w:color w:val="000000" w:themeColor="text1"/>
          <w:sz w:val="32"/>
          <w:szCs w:val="32"/>
        </w:rPr>
        <w:t>)</w:t>
      </w:r>
      <w:r w:rsidR="00E5283C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,B</w:t>
      </w:r>
      <w:r w:rsidR="00C5611C" w:rsidRPr="00134A42">
        <w:rPr>
          <w:rFonts w:ascii="TH Niramit AS" w:hAnsi="TH Niramit AS" w:cs="TH Niramit AS"/>
          <w:color w:val="000000" w:themeColor="text1"/>
          <w:sz w:val="32"/>
          <w:szCs w:val="32"/>
        </w:rPr>
        <w:t>,C</w:t>
      </w:r>
    </w:p>
    <w:p w14:paraId="744F04A1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 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671907F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 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DC1234B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 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573AED8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ฟ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2074999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C9F1DBE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 รุ่นเวล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E516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F44CD7A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5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D8B97C9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 รุ่น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F4AEB62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9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0659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83507FB" w14:textId="77777777" w:rsidR="0040659E" w:rsidRPr="00134A42" w:rsidRDefault="00556BE5" w:rsidP="0010674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0. 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25803247" w14:textId="77777777" w:rsidR="00556BE5" w:rsidRPr="00134A42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ประชาชน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ขึ้นไป ชาย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( พ.ศ.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  <w:lang w:val="en-GB"/>
        </w:rPr>
        <w:t>4</w:t>
      </w:r>
      <w:r w:rsidR="00631FBC">
        <w:rPr>
          <w:rFonts w:ascii="TH Niramit AS" w:hAnsi="TH Niramit AS" w:cs="TH Niramit AS" w:hint="cs"/>
          <w:color w:val="000000" w:themeColor="text1"/>
          <w:sz w:val="32"/>
          <w:szCs w:val="32"/>
          <w:cs/>
          <w:lang w:val="en-GB"/>
        </w:rPr>
        <w:t>4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ขึ้นไป )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Open </w:t>
      </w:r>
      <w:r w:rsidR="005D1E7D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14:paraId="42159EA4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273D30B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0742231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5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250796F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ฟ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244F63AE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8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4AFC136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รุ่นเวล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น้ำหนักเกิน  74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80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3593F488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รุ่น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80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8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0818DCED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8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3CE02991" w14:textId="77777777" w:rsidR="00556BE5" w:rsidRPr="00134A42" w:rsidRDefault="00556BE5" w:rsidP="00D277D2">
      <w:pPr>
        <w:pStyle w:val="a3"/>
        <w:tabs>
          <w:tab w:val="left" w:pos="6996"/>
        </w:tabs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ประชาชนอายุ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18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ขึ้นไป หญิง  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( พ.ศ.</w:t>
      </w:r>
      <w:r w:rsidR="00223094" w:rsidRPr="00134A42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631FBC">
        <w:rPr>
          <w:rFonts w:ascii="TH Niramit AS" w:hAnsi="TH Niramit AS" w:cs="TH Niramit AS"/>
          <w:color w:val="000000" w:themeColor="text1"/>
          <w:sz w:val="32"/>
          <w:szCs w:val="32"/>
        </w:rPr>
        <w:t>44</w:t>
      </w:r>
      <w:r w:rsidR="00E8671B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ขึ้นไป ) </w:t>
      </w:r>
      <w:r w:rsidR="00BB3EE9" w:rsidRPr="00134A42">
        <w:rPr>
          <w:rFonts w:ascii="TH Niramit AS" w:hAnsi="TH Niramit AS" w:cs="TH Niramit AS"/>
          <w:color w:val="000000" w:themeColor="text1"/>
          <w:sz w:val="32"/>
          <w:szCs w:val="32"/>
        </w:rPr>
        <w:t xml:space="preserve">Open </w:t>
      </w:r>
      <w:r w:rsidR="007F28CB" w:rsidRPr="00134A42">
        <w:rPr>
          <w:rFonts w:ascii="TH Niramit AS" w:hAnsi="TH Niramit AS" w:cs="TH Niramit AS"/>
          <w:color w:val="000000" w:themeColor="text1"/>
          <w:sz w:val="32"/>
          <w:szCs w:val="32"/>
        </w:rPr>
        <w:t>Class A</w:t>
      </w:r>
    </w:p>
    <w:p w14:paraId="7EA785BA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1.รุ่นฟิน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7BC2198B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2.รุ่นฟลาย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6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05AD5C4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3.รุ่นแบนตั้ม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49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17C7AC2D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4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ฟ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5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2250A5F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5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ลท์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5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420BB80D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6.รุ่นเวล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ธ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ร์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A404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ักเกิน  62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6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56A0A6E2" w14:textId="77777777" w:rsidR="00556BE5" w:rsidRPr="00134A42" w:rsidRDefault="00556BE5" w:rsidP="00556BE5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7.รุ่นมิดเด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ิล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FF2E1E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67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ม่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ก.</w:t>
      </w:r>
    </w:p>
    <w:p w14:paraId="6C2F15F9" w14:textId="77777777" w:rsidR="00425E3C" w:rsidRPr="00EF1EC2" w:rsidRDefault="00556BE5" w:rsidP="004314FF">
      <w:pPr>
        <w:pStyle w:val="a3"/>
        <w:ind w:left="720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8.รุ่น</w:t>
      </w:r>
      <w:proofErr w:type="spellStart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ฮฟวี่</w:t>
      </w:r>
      <w:proofErr w:type="spellEnd"/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วท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091055"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น้ำหนักเกิน  73  ก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>.</w:t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ก. 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134A42">
        <w:rPr>
          <w:rFonts w:ascii="TH Niramit AS" w:hAnsi="TH Niramit AS" w:cs="TH Niramit AS"/>
          <w:color w:val="000000" w:themeColor="text1"/>
          <w:sz w:val="32"/>
          <w:szCs w:val="32"/>
          <w:cs/>
        </w:rPr>
        <w:t>ขึ้นไป</w:t>
      </w:r>
    </w:p>
    <w:p w14:paraId="656AE48C" w14:textId="77777777" w:rsidR="00821834" w:rsidRDefault="00821834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50CEA8B3" w14:textId="77777777" w:rsidR="00106745" w:rsidRDefault="00106745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232AACB4" w14:textId="77777777" w:rsidR="00106745" w:rsidRDefault="00106745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3730286B" w14:textId="77777777" w:rsidR="00106745" w:rsidRDefault="00106745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4D8B5F19" w14:textId="77777777" w:rsidR="00106745" w:rsidRDefault="00106745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76CC0DD5" w14:textId="77777777" w:rsidR="00106745" w:rsidRPr="00EF1EC2" w:rsidRDefault="00106745" w:rsidP="001D00C9">
      <w:pPr>
        <w:pStyle w:val="a3"/>
        <w:rPr>
          <w:rFonts w:ascii="TH Niramit AS" w:hAnsi="TH Niramit AS" w:cs="TH Niramit AS"/>
          <w:color w:val="FF0000"/>
          <w:sz w:val="32"/>
          <w:szCs w:val="32"/>
          <w:highlight w:val="yellow"/>
        </w:rPr>
      </w:pPr>
    </w:p>
    <w:p w14:paraId="0D3B96B9" w14:textId="77777777" w:rsidR="008E0546" w:rsidRPr="00106745" w:rsidRDefault="00821834" w:rsidP="0016578B">
      <w:pPr>
        <w:pStyle w:val="a9"/>
        <w:numPr>
          <w:ilvl w:val="0"/>
          <w:numId w:val="2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ต่อสู้ทีม</w:t>
      </w:r>
    </w:p>
    <w:p w14:paraId="4211F1E0" w14:textId="77777777" w:rsidR="0000706B" w:rsidRPr="00106745" w:rsidRDefault="0000706B" w:rsidP="0000706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-รุ่นยุวชนอายุไม่เกิน </w:t>
      </w:r>
      <w:r w:rsidR="00223094" w:rsidRPr="00106745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00706B" w:rsidRPr="00106745" w14:paraId="581213FE" w14:textId="77777777" w:rsidTr="00D2202A">
        <w:trPr>
          <w:trHeight w:val="497"/>
          <w:jc w:val="center"/>
        </w:trPr>
        <w:tc>
          <w:tcPr>
            <w:tcW w:w="1869" w:type="dxa"/>
          </w:tcPr>
          <w:p w14:paraId="457900D5" w14:textId="77777777" w:rsidR="0000706B" w:rsidRPr="00106745" w:rsidRDefault="0000706B" w:rsidP="00D2202A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4E21B8C7" w14:textId="77777777" w:rsidR="0000706B" w:rsidRPr="00106745" w:rsidRDefault="0000706B" w:rsidP="0000706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ชายไม่เกิน 7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7EBA9C7B" w14:textId="77777777" w:rsidR="0000706B" w:rsidRPr="00106745" w:rsidRDefault="0000706B" w:rsidP="0000706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7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4895D41C" w14:textId="77777777" w:rsidR="008E0546" w:rsidRPr="00106745" w:rsidRDefault="008E0546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="0000706B" w:rsidRPr="00106745">
        <w:rPr>
          <w:rFonts w:ascii="TH Niramit AS" w:hAnsi="TH Niramit AS" w:cs="TH Niramit AS"/>
          <w:color w:val="000000" w:themeColor="text1"/>
          <w:sz w:val="32"/>
          <w:szCs w:val="32"/>
        </w:rPr>
        <w:t>8</w:t>
      </w:r>
      <w:r w:rsid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E0546" w:rsidRPr="00106745" w14:paraId="1D085923" w14:textId="77777777" w:rsidTr="00344B13">
        <w:trPr>
          <w:trHeight w:val="497"/>
          <w:jc w:val="center"/>
        </w:trPr>
        <w:tc>
          <w:tcPr>
            <w:tcW w:w="1869" w:type="dxa"/>
          </w:tcPr>
          <w:p w14:paraId="36F71209" w14:textId="77777777"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3F7BB145" w14:textId="77777777" w:rsidR="008E0546" w:rsidRPr="00106745" w:rsidRDefault="008E0546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8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074C8148" w14:textId="77777777"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8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64504D1C" w14:textId="77777777" w:rsidR="00821834" w:rsidRPr="00106745" w:rsidRDefault="00821834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0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14:paraId="74C59AED" w14:textId="77777777" w:rsidTr="00344B13">
        <w:trPr>
          <w:trHeight w:val="497"/>
          <w:jc w:val="center"/>
        </w:trPr>
        <w:tc>
          <w:tcPr>
            <w:tcW w:w="1869" w:type="dxa"/>
          </w:tcPr>
          <w:p w14:paraId="77AB0A41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77B54CB5" w14:textId="77777777"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0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014CA794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="001B6136"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0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5BD55ED9" w14:textId="77777777" w:rsidR="00821834" w:rsidRPr="00106745" w:rsidRDefault="00821834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ยุ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2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14:paraId="0593CB5F" w14:textId="77777777" w:rsidTr="00344B13">
        <w:trPr>
          <w:trHeight w:val="497"/>
          <w:jc w:val="center"/>
        </w:trPr>
        <w:tc>
          <w:tcPr>
            <w:tcW w:w="1869" w:type="dxa"/>
          </w:tcPr>
          <w:p w14:paraId="23A48DAA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7ADB7CA2" w14:textId="77777777"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25 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514956CD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="001B6136"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2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5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11EDA746" w14:textId="77777777" w:rsidR="00821834" w:rsidRPr="00106745" w:rsidRDefault="00821834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4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14:paraId="50314F3E" w14:textId="77777777" w:rsidTr="00344B13">
        <w:trPr>
          <w:trHeight w:val="497"/>
          <w:jc w:val="center"/>
        </w:trPr>
        <w:tc>
          <w:tcPr>
            <w:tcW w:w="1869" w:type="dxa"/>
          </w:tcPr>
          <w:p w14:paraId="6536DEE7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05121FC9" w14:textId="77777777"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15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235A09A9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150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0EB9D5DE" w14:textId="77777777" w:rsidR="00821834" w:rsidRPr="00106745" w:rsidRDefault="00821834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เยาวชนอายุไม่เกิน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17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ี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21834" w:rsidRPr="00106745" w14:paraId="3942B93F" w14:textId="77777777" w:rsidTr="00344B13">
        <w:trPr>
          <w:trHeight w:val="497"/>
          <w:jc w:val="center"/>
        </w:trPr>
        <w:tc>
          <w:tcPr>
            <w:tcW w:w="1869" w:type="dxa"/>
          </w:tcPr>
          <w:p w14:paraId="0A4E5F0C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7BA10814" w14:textId="77777777" w:rsidR="00821834" w:rsidRPr="00106745" w:rsidRDefault="00821834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ทีมชายไม่เกิน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180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6BBFD45C" w14:textId="77777777" w:rsidR="00821834" w:rsidRPr="00106745" w:rsidRDefault="00821834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 160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4FC9680C" w14:textId="77777777" w:rsidR="008E0546" w:rsidRPr="00106745" w:rsidRDefault="008E0546" w:rsidP="0016578B">
      <w:pPr>
        <w:pStyle w:val="a9"/>
        <w:numPr>
          <w:ilvl w:val="0"/>
          <w:numId w:val="3"/>
        </w:numPr>
        <w:ind w:right="-1192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ุ่นประชาชน ต่อสู้ทีม  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</w:rPr>
        <w:t xml:space="preserve">3 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น ทีมชาย ทีมหญิง</w:t>
      </w:r>
    </w:p>
    <w:tbl>
      <w:tblPr>
        <w:tblW w:w="6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9"/>
        <w:gridCol w:w="2693"/>
        <w:gridCol w:w="2410"/>
      </w:tblGrid>
      <w:tr w:rsidR="008E0546" w:rsidRPr="00106745" w14:paraId="6BF272D1" w14:textId="77777777" w:rsidTr="00344B13">
        <w:trPr>
          <w:trHeight w:val="497"/>
          <w:jc w:val="center"/>
        </w:trPr>
        <w:tc>
          <w:tcPr>
            <w:tcW w:w="1869" w:type="dxa"/>
          </w:tcPr>
          <w:p w14:paraId="7CA97D1B" w14:textId="77777777"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 xml:space="preserve">น้ำหนักรวม </w:t>
            </w:r>
          </w:p>
        </w:tc>
        <w:tc>
          <w:tcPr>
            <w:tcW w:w="2693" w:type="dxa"/>
          </w:tcPr>
          <w:p w14:paraId="0D317277" w14:textId="77777777" w:rsidR="008E0546" w:rsidRPr="00106745" w:rsidRDefault="008E0546" w:rsidP="0016578B">
            <w:pPr>
              <w:spacing w:line="240" w:lineRule="auto"/>
              <w:ind w:left="92"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ชายไม่เกิน 195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  <w:tc>
          <w:tcPr>
            <w:tcW w:w="2410" w:type="dxa"/>
          </w:tcPr>
          <w:p w14:paraId="3D010A3C" w14:textId="77777777" w:rsidR="008E0546" w:rsidRPr="00106745" w:rsidRDefault="008E0546" w:rsidP="0016578B">
            <w:pPr>
              <w:spacing w:line="240" w:lineRule="auto"/>
              <w:ind w:right="-1192"/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ทีมหญิงไม่เกิน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175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 xml:space="preserve"> 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</w:t>
            </w:r>
            <w:r w:rsid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</w:rPr>
              <w:t>.</w:t>
            </w:r>
            <w:r w:rsidRPr="00106745">
              <w:rPr>
                <w:rFonts w:ascii="TH Niramit AS" w:hAnsi="TH Niramit AS" w:cs="TH Niramit AS"/>
                <w:color w:val="000000" w:themeColor="text1"/>
                <w:sz w:val="32"/>
                <w:szCs w:val="32"/>
                <w:cs/>
              </w:rPr>
              <w:t>ก.</w:t>
            </w:r>
          </w:p>
        </w:tc>
      </w:tr>
    </w:tbl>
    <w:p w14:paraId="4F2B9FA8" w14:textId="77777777" w:rsidR="00821834" w:rsidRPr="00106745" w:rsidRDefault="00821834" w:rsidP="004314FF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5798C0E1" w14:textId="77777777" w:rsidR="00133951" w:rsidRDefault="00133951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A2C5135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31340D16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34E6CCA0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544E27B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0EB13FAF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40E4DC7D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26EB7EEE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337129EF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7627584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37430B91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221F7F83" w14:textId="77777777" w:rsidR="00106745" w:rsidRDefault="0010674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2D6B8328" w14:textId="77777777" w:rsidR="00556BE5" w:rsidRPr="00106745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lastRenderedPageBreak/>
        <w:t xml:space="preserve">ประเภท </w:t>
      </w:r>
      <w:proofErr w:type="spellStart"/>
      <w:r w:rsidRPr="00106745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พุมเซ</w:t>
      </w:r>
      <w:proofErr w:type="spellEnd"/>
      <w:r w:rsidRPr="00106745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่ เดี่ยว    ที่กำหนดให้มีการแข่งขันตามรุ่น        </w:t>
      </w:r>
    </w:p>
    <w:p w14:paraId="109362B6" w14:textId="77777777" w:rsidR="00AA36CF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แยกประเภท รุ่นอายุ  คุณวุฒิขั้นสาย  แยกชาย และหญิง (ต้องอยู่ในอายุ และ ขั้นสายที่สมัครแข่ง)  </w:t>
      </w:r>
    </w:p>
    <w:tbl>
      <w:tblPr>
        <w:tblW w:w="0" w:type="auto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1"/>
        <w:gridCol w:w="1559"/>
        <w:gridCol w:w="1984"/>
        <w:gridCol w:w="2694"/>
      </w:tblGrid>
      <w:tr w:rsidR="00AA36CF" w:rsidRPr="00AA36CF" w14:paraId="036B74FC" w14:textId="77777777" w:rsidTr="00AA36CF">
        <w:trPr>
          <w:trHeight w:val="599"/>
        </w:trPr>
        <w:tc>
          <w:tcPr>
            <w:tcW w:w="326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3E970B" w14:textId="77777777" w:rsidR="00AA36CF" w:rsidRPr="00AA36CF" w:rsidRDefault="00AA36CF" w:rsidP="00AA36CF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559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539F1" w14:textId="77777777" w:rsidR="00AA36CF" w:rsidRPr="00AA36CF" w:rsidRDefault="00AA36CF" w:rsidP="00AA36CF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CAE30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B3525D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AA36CF" w:rsidRPr="00AA36CF" w14:paraId="53BC3B65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387B1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96839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FFAC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51E6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14:paraId="3520EDD7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F73B2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663F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678D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59B3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14:paraId="2C6C52E7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512EEA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1B0BC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5DB1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2BD13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14:paraId="4B0D94F1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528F4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10BF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47E62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1614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2</w:t>
            </w:r>
          </w:p>
        </w:tc>
      </w:tr>
      <w:tr w:rsidR="00AA36CF" w:rsidRPr="00AA36CF" w14:paraId="294F3F0B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7CB93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9A11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4DAC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9B05A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4</w:t>
            </w:r>
          </w:p>
        </w:tc>
      </w:tr>
      <w:tr w:rsidR="00AA36CF" w:rsidRPr="00AA36CF" w14:paraId="45B8BB31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2545F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BB66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05000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39E2A6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4</w:t>
            </w:r>
          </w:p>
        </w:tc>
      </w:tr>
      <w:tr w:rsidR="00AA36CF" w:rsidRPr="00AA36CF" w14:paraId="0E647F6B" w14:textId="77777777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22C2D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5B156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0F4CD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C3E0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4</w:t>
            </w:r>
          </w:p>
        </w:tc>
      </w:tr>
      <w:tr w:rsidR="00AA36CF" w:rsidRPr="00AA36CF" w14:paraId="520465B5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8DC6D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D100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เขียว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D7D04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3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C1E89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4</w:t>
            </w:r>
          </w:p>
        </w:tc>
      </w:tr>
      <w:tr w:rsidR="00AA36CF" w:rsidRPr="00AA36CF" w14:paraId="5A00950D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EB8D5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5825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54D7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8D718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14:paraId="65F82909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2EBB0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 8   -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8A23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40BAC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08A58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14:paraId="6332DC1A" w14:textId="77777777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B1AA7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A7772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372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13B0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14:paraId="127EF985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32B9BF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0CA83C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EC31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5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F1329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6</w:t>
            </w:r>
          </w:p>
        </w:tc>
      </w:tr>
      <w:tr w:rsidR="00AA36CF" w:rsidRPr="00AA36CF" w14:paraId="3F6A8AB9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70CE7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6CC7D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FB7B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6EACC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3176F8EF" w14:textId="77777777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8A349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D1DAE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88749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AC4A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7B053BC8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8C07E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D692E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น้ำตาล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8E786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6C30A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739E7819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3701B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06671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6E473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70318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4091BD65" w14:textId="77777777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42C2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7C0B4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88406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outset" w:sz="6" w:space="0" w:color="ECE9D8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D8A5D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15C556DC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1B9A98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676F5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E889E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BF9A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แพทเท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8</w:t>
            </w:r>
          </w:p>
        </w:tc>
      </w:tr>
      <w:tr w:rsidR="00AA36CF" w:rsidRPr="00AA36CF" w14:paraId="27644AAD" w14:textId="77777777" w:rsidTr="00AA36CF">
        <w:trPr>
          <w:trHeight w:val="599"/>
        </w:trPr>
        <w:tc>
          <w:tcPr>
            <w:tcW w:w="326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1EB92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 ไม่เกิ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10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71BFA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91ACA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single" w:sz="4" w:space="0" w:color="auto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59078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proofErr w:type="spellStart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</w:t>
            </w:r>
            <w:proofErr w:type="spellEnd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กัง</w:t>
            </w:r>
          </w:p>
        </w:tc>
      </w:tr>
      <w:tr w:rsidR="00AA36CF" w:rsidRPr="00AA36CF" w14:paraId="0F8A0545" w14:textId="77777777" w:rsidTr="00AA36CF">
        <w:trPr>
          <w:trHeight w:val="626"/>
        </w:trPr>
        <w:tc>
          <w:tcPr>
            <w:tcW w:w="3261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9184B8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ยุ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1  -  14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D77AF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5638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8A5B6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proofErr w:type="spellStart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</w:t>
            </w:r>
            <w:proofErr w:type="spellEnd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กัง</w:t>
            </w:r>
          </w:p>
        </w:tc>
      </w:tr>
      <w:tr w:rsidR="00AA36CF" w:rsidRPr="00AA36CF" w14:paraId="41D6CE7E" w14:textId="77777777" w:rsidTr="00AA36CF">
        <w:trPr>
          <w:trHeight w:val="599"/>
        </w:trPr>
        <w:tc>
          <w:tcPr>
            <w:tcW w:w="3261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8ECDA" w14:textId="77777777" w:rsidR="00AA36CF" w:rsidRPr="00AA36CF" w:rsidRDefault="00AA36CF" w:rsidP="00AA36CF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เยาวชน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อายุ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1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</w:rPr>
              <w:t>5  </w:t>
            </w: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559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3374B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D18C0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B7C27" w14:textId="77777777" w:rsidR="00AA36CF" w:rsidRPr="00AA36CF" w:rsidRDefault="00AA36CF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sz w:val="32"/>
                <w:szCs w:val="32"/>
              </w:rPr>
            </w:pPr>
            <w:proofErr w:type="spellStart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คึม</w:t>
            </w:r>
            <w:proofErr w:type="spellEnd"/>
            <w:r w:rsidRPr="00AA36CF"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กัง</w:t>
            </w:r>
          </w:p>
        </w:tc>
      </w:tr>
    </w:tbl>
    <w:p w14:paraId="68BC87F2" w14:textId="77777777" w:rsidR="00556BE5" w:rsidRPr="00106745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   </w:t>
      </w:r>
    </w:p>
    <w:p w14:paraId="23B83664" w14:textId="77777777" w:rsidR="00425E3C" w:rsidRPr="00106745" w:rsidRDefault="00D277D2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br w:type="page"/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   ประเภท </w:t>
      </w:r>
      <w:proofErr w:type="spellStart"/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คู่   กำหนดให้มีการแข่งขันตามรุ่น (ไม่แยกชาย - หญิง)   </w:t>
      </w:r>
    </w:p>
    <w:tbl>
      <w:tblPr>
        <w:tblW w:w="9498" w:type="dxa"/>
        <w:tblInd w:w="6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9"/>
        <w:gridCol w:w="1960"/>
        <w:gridCol w:w="1985"/>
        <w:gridCol w:w="2694"/>
      </w:tblGrid>
      <w:tr w:rsidR="00425E3C" w:rsidRPr="00106745" w14:paraId="47EF668B" w14:textId="77777777" w:rsidTr="003B02E7">
        <w:trPr>
          <w:trHeight w:val="599"/>
        </w:trPr>
        <w:tc>
          <w:tcPr>
            <w:tcW w:w="28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0B6E3F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960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1518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5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0D45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F384B" w14:textId="77777777" w:rsidR="00425E3C" w:rsidRPr="00106745" w:rsidRDefault="003C1486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425E3C" w:rsidRPr="00106745" w14:paraId="49E4DB9D" w14:textId="77777777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DBF68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หลือง</w:t>
            </w:r>
          </w:p>
        </w:tc>
      </w:tr>
      <w:tr w:rsidR="00425E3C" w:rsidRPr="00106745" w14:paraId="36277CDE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9DFE9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FF19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4291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A0FA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41F417B7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E2C83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E6B9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25D11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92D8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439318E6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E9D7F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CFF0F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1A7D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077D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5864BA44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118F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18B4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8945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F588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68FCAB50" w14:textId="77777777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AA084" w14:textId="77777777" w:rsidR="00425E3C" w:rsidRPr="00106745" w:rsidRDefault="00425E3C" w:rsidP="003B02E7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ฟ้า</w:t>
            </w:r>
          </w:p>
        </w:tc>
      </w:tr>
      <w:tr w:rsidR="00425E3C" w:rsidRPr="00106745" w14:paraId="18D00A02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50137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C7D10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69FB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ACFBA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14:paraId="2507C02A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CB6E3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0D2DE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67586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978CF7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14:paraId="682CF8EF" w14:textId="77777777" w:rsidTr="003B02E7">
        <w:trPr>
          <w:trHeight w:val="626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3DC55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870E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F7D4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6955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14:paraId="684A9642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6D519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9E59E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AA774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66EAC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14:paraId="32B8D0D8" w14:textId="77777777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34F60" w14:textId="77777777" w:rsidR="00425E3C" w:rsidRPr="00106745" w:rsidRDefault="00425E3C" w:rsidP="003B02E7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แดง</w:t>
            </w:r>
          </w:p>
        </w:tc>
      </w:tr>
      <w:tr w:rsidR="00425E3C" w:rsidRPr="00106745" w14:paraId="71B101DB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0C66E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9739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4CEB6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AE7F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16BB2083" w14:textId="77777777" w:rsidTr="003B02E7">
        <w:trPr>
          <w:trHeight w:val="626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131AF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BDB9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251C74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C18940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0BFCA752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B0746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2DF6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207A6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C6E3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34209655" w14:textId="77777777" w:rsidTr="00FC5D4B">
        <w:trPr>
          <w:trHeight w:val="599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BB3E0" w14:textId="77777777" w:rsidR="00425E3C" w:rsidRPr="00106745" w:rsidRDefault="00425E3C" w:rsidP="003B02E7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ดำ-แดงและสายดำ</w:t>
            </w:r>
          </w:p>
        </w:tc>
      </w:tr>
      <w:tr w:rsidR="00425E3C" w:rsidRPr="00106745" w14:paraId="62D2E632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33FB64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0143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-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4DA4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77EA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  <w:tr w:rsidR="00425E3C" w:rsidRPr="00106745" w14:paraId="1E8DB9D5" w14:textId="77777777" w:rsidTr="003B02E7">
        <w:trPr>
          <w:trHeight w:val="626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5ECF9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0DA0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-แดง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8587E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7A47A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  <w:tr w:rsidR="00425E3C" w:rsidRPr="00106745" w14:paraId="4CC48360" w14:textId="77777777" w:rsidTr="003B02E7">
        <w:trPr>
          <w:trHeight w:val="599"/>
        </w:trPr>
        <w:tc>
          <w:tcPr>
            <w:tcW w:w="2859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1EEE3B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0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A61CB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5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82C56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9BE41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</w:tbl>
    <w:p w14:paraId="29F0E9D2" w14:textId="77777777" w:rsidR="00CC4291" w:rsidRPr="00106745" w:rsidRDefault="00CC4291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A46DF01" w14:textId="77777777" w:rsidR="00CC4291" w:rsidRDefault="00CC4291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2BE5E84E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2E0DC1FE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60D7F5F4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580372D2" w14:textId="77777777" w:rsidR="003B02E7" w:rsidRPr="00106745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758D2AF" w14:textId="77777777" w:rsidR="00556BE5" w:rsidRPr="00106745" w:rsidRDefault="00425E3C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 xml:space="preserve">ประเภท </w:t>
      </w:r>
      <w:proofErr w:type="spellStart"/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ทีม </w:t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กำหนดให้ม</w:t>
      </w: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>ีการแข่งขันตามรุ่น (ไม่แยกชาย-</w:t>
      </w:r>
      <w:r w:rsidR="00556BE5"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หญิง) โดย 1 ทีมกำหนดให้แข่งขัน 3 คน </w:t>
      </w:r>
    </w:p>
    <w:p w14:paraId="459748BC" w14:textId="77777777" w:rsidR="00425E3C" w:rsidRPr="00106745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106745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tbl>
      <w:tblPr>
        <w:tblW w:w="0" w:type="auto"/>
        <w:tblInd w:w="8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7"/>
        <w:gridCol w:w="1961"/>
        <w:gridCol w:w="1984"/>
        <w:gridCol w:w="2694"/>
      </w:tblGrid>
      <w:tr w:rsidR="00425E3C" w:rsidRPr="00106745" w14:paraId="4CE325F6" w14:textId="77777777" w:rsidTr="003B02E7">
        <w:trPr>
          <w:trHeight w:val="318"/>
        </w:trPr>
        <w:tc>
          <w:tcPr>
            <w:tcW w:w="27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E20DF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961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FFD4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ขั้นสาย</w:t>
            </w:r>
          </w:p>
        </w:tc>
        <w:tc>
          <w:tcPr>
            <w:tcW w:w="198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466B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</w:p>
        </w:tc>
        <w:tc>
          <w:tcPr>
            <w:tcW w:w="2694" w:type="dxa"/>
            <w:tcBorders>
              <w:top w:val="single" w:sz="8" w:space="0" w:color="auto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50666" w14:textId="77777777" w:rsidR="00425E3C" w:rsidRPr="00106745" w:rsidRDefault="003C1486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(</w:t>
            </w:r>
            <w:r>
              <w:rPr>
                <w:rFonts w:ascii="TH Niramit AS" w:eastAsia="Times New Roman" w:hAnsi="TH Niramit AS" w:cs="TH Niramit AS"/>
                <w:sz w:val="32"/>
                <w:szCs w:val="32"/>
                <w:cs/>
              </w:rPr>
              <w:t>จับฉล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 xml:space="preserve">ากเลือก </w:t>
            </w:r>
            <w:r>
              <w:rPr>
                <w:rFonts w:ascii="TH Niramit AS" w:eastAsia="Times New Roman" w:hAnsi="TH Niramit AS" w:cs="TH Niramit AS"/>
                <w:sz w:val="32"/>
                <w:szCs w:val="32"/>
              </w:rPr>
              <w:t xml:space="preserve">1 </w:t>
            </w:r>
            <w:r>
              <w:rPr>
                <w:rFonts w:ascii="TH Niramit AS" w:eastAsia="Times New Roman" w:hAnsi="TH Niramit AS" w:cs="TH Niramit AS" w:hint="cs"/>
                <w:sz w:val="32"/>
                <w:szCs w:val="32"/>
                <w:cs/>
              </w:rPr>
              <w:t>ท่ารำ)</w:t>
            </w:r>
          </w:p>
        </w:tc>
      </w:tr>
      <w:tr w:rsidR="00425E3C" w:rsidRPr="00106745" w14:paraId="07481E54" w14:textId="77777777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41CF8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หลือง</w:t>
            </w:r>
          </w:p>
        </w:tc>
      </w:tr>
      <w:tr w:rsidR="00425E3C" w:rsidRPr="00106745" w14:paraId="48834209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C033E2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36E3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843C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4CA5D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35E9E029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22B1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CED3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F252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050D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6DCDA230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4422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B1E1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FE34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FBD4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6EC4F9FA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3F145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91D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แหลือ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70AFE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 1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EDB85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2</w:t>
            </w:r>
          </w:p>
        </w:tc>
      </w:tr>
      <w:tr w:rsidR="00425E3C" w:rsidRPr="00106745" w14:paraId="2455E1B1" w14:textId="77777777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6E402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ฟ้า</w:t>
            </w:r>
          </w:p>
        </w:tc>
      </w:tr>
      <w:tr w:rsidR="00425E3C" w:rsidRPr="00106745" w14:paraId="5FE6A44E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0094A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10206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7651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EE791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14:paraId="0480F403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A1D47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 8   -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="007E40BB"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1F793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3808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66380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5</w:t>
            </w:r>
          </w:p>
        </w:tc>
      </w:tr>
      <w:tr w:rsidR="00425E3C" w:rsidRPr="00106745" w14:paraId="0D6C0A51" w14:textId="77777777" w:rsidTr="003B02E7">
        <w:trPr>
          <w:trHeight w:val="626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DCDDC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F68A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0ED8E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4415A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14:paraId="5AB27A65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7921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7A733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เขียว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ฟ้า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642E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4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200B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5</w:t>
            </w:r>
          </w:p>
        </w:tc>
      </w:tr>
      <w:tr w:rsidR="00425E3C" w:rsidRPr="00106745" w14:paraId="1E20AF79" w14:textId="77777777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E5D5F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</w:rPr>
              <w:t>  -  </w:t>
            </w: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แดง</w:t>
            </w:r>
          </w:p>
        </w:tc>
      </w:tr>
      <w:tr w:rsidR="00425E3C" w:rsidRPr="00106745" w14:paraId="57BBD21C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8401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D0C67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01B6C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E486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0D070133" w14:textId="77777777" w:rsidTr="003B02E7">
        <w:trPr>
          <w:trHeight w:val="626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785569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183CC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FD1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FC00A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0B74B857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5B287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EDD4E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น้ำตาล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-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ดง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CC145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7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F35E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แพทเท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8</w:t>
            </w:r>
          </w:p>
        </w:tc>
      </w:tr>
      <w:tr w:rsidR="00425E3C" w:rsidRPr="00106745" w14:paraId="3A107FFD" w14:textId="77777777" w:rsidTr="00FC5D4B">
        <w:trPr>
          <w:trHeight w:val="599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0A32C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สายดำ</w:t>
            </w:r>
          </w:p>
        </w:tc>
      </w:tr>
      <w:tr w:rsidR="00425E3C" w:rsidRPr="00106745" w14:paraId="0B78C457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ADECF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 ไม่เกิ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10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27322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D7A13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087DB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  <w:tr w:rsidR="00425E3C" w:rsidRPr="00106745" w14:paraId="1F12BC3B" w14:textId="77777777" w:rsidTr="003B02E7">
        <w:trPr>
          <w:trHeight w:val="626"/>
        </w:trPr>
        <w:tc>
          <w:tcPr>
            <w:tcW w:w="2717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EC49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ยุวชน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1  -  14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58C94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EDE5D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54C08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  <w:tr w:rsidR="00425E3C" w:rsidRPr="00106745" w14:paraId="14DD3CE0" w14:textId="77777777" w:rsidTr="003B02E7">
        <w:trPr>
          <w:trHeight w:val="599"/>
        </w:trPr>
        <w:tc>
          <w:tcPr>
            <w:tcW w:w="2717" w:type="dxa"/>
            <w:tcBorders>
              <w:top w:val="outset" w:sz="6" w:space="0" w:color="ECE9D8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BD783" w14:textId="77777777" w:rsidR="00425E3C" w:rsidRPr="00106745" w:rsidRDefault="00425E3C" w:rsidP="007D21D5">
            <w:pPr>
              <w:spacing w:after="0" w:line="240" w:lineRule="auto"/>
              <w:ind w:right="26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เยาวชน อายุ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1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  <w:t>5  </w:t>
            </w: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ปีขึ้นไป</w:t>
            </w:r>
          </w:p>
        </w:tc>
        <w:tc>
          <w:tcPr>
            <w:tcW w:w="1961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77949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สายดำ</w:t>
            </w:r>
          </w:p>
        </w:tc>
        <w:tc>
          <w:tcPr>
            <w:tcW w:w="198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49DF1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โคเลีย</w:t>
            </w:r>
          </w:p>
        </w:tc>
        <w:tc>
          <w:tcPr>
            <w:tcW w:w="2694" w:type="dxa"/>
            <w:tcBorders>
              <w:top w:val="outset" w:sz="6" w:space="0" w:color="ECE9D8"/>
              <w:left w:val="outset" w:sz="6" w:space="0" w:color="ECE9D8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BF7C7" w14:textId="77777777" w:rsidR="00425E3C" w:rsidRPr="00106745" w:rsidRDefault="00425E3C" w:rsidP="003B02E7">
            <w:pPr>
              <w:spacing w:after="0" w:line="240" w:lineRule="auto"/>
              <w:ind w:right="26"/>
              <w:jc w:val="center"/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</w:rPr>
            </w:pPr>
            <w:proofErr w:type="spellStart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คึม</w:t>
            </w:r>
            <w:proofErr w:type="spellEnd"/>
            <w:r w:rsidRPr="00106745">
              <w:rPr>
                <w:rFonts w:ascii="TH Niramit AS" w:eastAsia="Times New Roman" w:hAnsi="TH Niramit AS" w:cs="TH Niramit AS"/>
                <w:color w:val="000000" w:themeColor="text1"/>
                <w:sz w:val="32"/>
                <w:szCs w:val="32"/>
                <w:cs/>
              </w:rPr>
              <w:t>กัง</w:t>
            </w:r>
          </w:p>
        </w:tc>
      </w:tr>
    </w:tbl>
    <w:p w14:paraId="06751DF8" w14:textId="77777777" w:rsidR="00CC4291" w:rsidRDefault="00CC4291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560B563C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0BF81CE8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4879B358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7FE2003F" w14:textId="77777777" w:rsidR="003B02E7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1C306374" w14:textId="77777777" w:rsidR="003B02E7" w:rsidRPr="00106745" w:rsidRDefault="003B02E7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076428A5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lastRenderedPageBreak/>
        <w:t>ข้อ 6. หลักฐานการสมัคร เคียวรูกิ ประกอบด้วย</w:t>
      </w:r>
    </w:p>
    <w:p w14:paraId="2877EAB4" w14:textId="77777777" w:rsidR="00556BE5" w:rsidRPr="00EF1EC2" w:rsidRDefault="00556BE5" w:rsidP="00AF269D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6.1 รูปถ่ายหน้าตรงไม่สวมหมวก และไม่สวมแว่นตาดำ  ขนาด 1 นิ้ว จำนวน  2  รูป</w:t>
      </w:r>
    </w:p>
    <w:p w14:paraId="1B73CE0A" w14:textId="77777777" w:rsidR="00556BE5" w:rsidRPr="00EF1EC2" w:rsidRDefault="00556BE5" w:rsidP="00AF269D">
      <w:pPr>
        <w:pStyle w:val="a3"/>
        <w:ind w:left="1134" w:hanging="414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6.2 สำเนาบัตรประจำตัวประชาชน และพร้อมแสดงตัวจริงในวันชั่งน้ำหนัก (กรณียังไม่มีบัตรประจำตัวประชาชน ให้ใช้สำเนาสูติบัตร หรือสำเนาทะเบียนบ้าน </w:t>
      </w:r>
      <w:r w:rsidR="007F28CB" w:rsidRPr="00EF1EC2">
        <w:rPr>
          <w:rFonts w:ascii="TH Niramit AS" w:hAnsi="TH Niramit AS" w:cs="TH Niramit AS"/>
          <w:sz w:val="32"/>
          <w:szCs w:val="32"/>
          <w:cs/>
        </w:rPr>
        <w:t>พร้อมแสดงตัวจริงในวันชั่งน้ำหนัก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เช่นกัน)  จำนวน  1  ใบ</w:t>
      </w:r>
    </w:p>
    <w:p w14:paraId="44B41685" w14:textId="77777777" w:rsidR="00556BE5" w:rsidRPr="00EF1EC2" w:rsidRDefault="00556BE5" w:rsidP="00425E3C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6.3 ในใบสมัครต้องมีลายเซ็นรับรองของ ผู้ฝึกสอน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(สายดำ) และ ผู้ปกครอง</w:t>
      </w:r>
    </w:p>
    <w:p w14:paraId="4BD0D1B2" w14:textId="77777777" w:rsidR="00556BE5" w:rsidRPr="00EF1EC2" w:rsidRDefault="00425E3C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6.4 มือใหม่ต้องแนบ  สำเนาบัตรสอบตัวจริง (บัตรเล็ก)  </w:t>
      </w:r>
    </w:p>
    <w:p w14:paraId="25096A4A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753F5D70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7. หลักฐานการรับสมัคร </w:t>
      </w:r>
      <w:proofErr w:type="spellStart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พุมเซ</w:t>
      </w:r>
      <w:proofErr w:type="spellEnd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่</w:t>
      </w:r>
    </w:p>
    <w:p w14:paraId="1AF0999C" w14:textId="77777777" w:rsidR="00556BE5" w:rsidRPr="00EF1EC2" w:rsidRDefault="00556BE5" w:rsidP="00425E3C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1 รูปถ่ายหน้าตรงไม่สวมหมวก และไม่สวมแว่นตาดำ  ขนาด 1 นิ้ว จำนวน  2  รูป</w:t>
      </w:r>
    </w:p>
    <w:p w14:paraId="1B41BC55" w14:textId="77777777" w:rsidR="00556BE5" w:rsidRPr="00EF1EC2" w:rsidRDefault="00556BE5" w:rsidP="00AF269D">
      <w:pPr>
        <w:pStyle w:val="a3"/>
        <w:ind w:left="1134" w:hanging="414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2 สำเนาบัตรประจำตัวประชาชน และพร้อมแสดงตัวจริงในวันชั่งน้ำหนัก (กรณียังไม่มีบัตรประจำตัวประชาชน ให้ใช้สำเนาสูติบัตร หรือสำเนาทะเบียนบ้าน พร้อมแสดงตัวจริงในวันชั่งน้ำหนักเช่นกัน)   จำนวน  1  ใบ</w:t>
      </w:r>
    </w:p>
    <w:p w14:paraId="43E2C75F" w14:textId="77777777" w:rsidR="00556BE5" w:rsidRPr="00EF1EC2" w:rsidRDefault="00556BE5" w:rsidP="00425E3C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7.3 ในใบสมัครต้องมีลายเซ็นรับรองของ ผู้ฝึกสอน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(สายดำ)</w:t>
      </w:r>
    </w:p>
    <w:p w14:paraId="6E074DB8" w14:textId="77777777" w:rsidR="00556BE5" w:rsidRPr="00AF269D" w:rsidRDefault="00556BE5" w:rsidP="00425E3C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7.4 สำเนาคุณวุฒิสอบเลื่อนขั้นสาย ครั้งสุดท้าย  จำนวน  1  ใบ</w:t>
      </w:r>
    </w:p>
    <w:p w14:paraId="293D6D41" w14:textId="77777777" w:rsidR="00556BE5" w:rsidRPr="00AF269D" w:rsidRDefault="00556BE5" w:rsidP="00425E3C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7.5 หากตรวจพบเอกสารหลักฐานเป็นเท็จ คุณวุฒิ และอายุ จะตัดสิทธิในการเข้าแข่งขัน         </w:t>
      </w:r>
    </w:p>
    <w:p w14:paraId="34950F2F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55745D3B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8. กติกาการแข่งขัน เคียวรูกิ</w:t>
      </w:r>
    </w:p>
    <w:p w14:paraId="6C29947F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8.1 ใช้กติกาการแข่งขันสากลของสหพันธ์เทควันโดโลกฉบับปัจจุบัน </w:t>
      </w:r>
      <w:r w:rsidR="00CF08D0" w:rsidRPr="00EF1EC2">
        <w:rPr>
          <w:rFonts w:ascii="TH Niramit AS" w:hAnsi="TH Niramit AS" w:cs="TH Niramit AS"/>
          <w:sz w:val="32"/>
          <w:szCs w:val="32"/>
          <w:cs/>
        </w:rPr>
        <w:t>(ขึ้นอยู่กับอุปกรณ์ที่แข่งขันอาจจะมีการเปลี่ยนแปลงให้เหมาะสม</w:t>
      </w:r>
    </w:p>
    <w:p w14:paraId="1232B3D7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2 ชุดการแข่งขันให้ใช้ตามกติกาการแข่งขันเทควันโดสากล</w:t>
      </w:r>
    </w:p>
    <w:p w14:paraId="3E2A0191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8.3 สนามแข่งขัน ขนาด </w:t>
      </w:r>
      <w:r w:rsidR="00CB7E10" w:rsidRPr="00EF1EC2">
        <w:rPr>
          <w:rFonts w:ascii="TH Niramit AS" w:hAnsi="TH Niramit AS" w:cs="TH Niramit AS"/>
          <w:sz w:val="32"/>
          <w:szCs w:val="32"/>
        </w:rPr>
        <w:t>8</w:t>
      </w:r>
      <w:r w:rsidRPr="00EF1EC2">
        <w:rPr>
          <w:rFonts w:ascii="TH Niramit AS" w:hAnsi="TH Niramit AS" w:cs="TH Niramit AS"/>
          <w:sz w:val="32"/>
          <w:szCs w:val="32"/>
        </w:rPr>
        <w:t xml:space="preserve"> x </w:t>
      </w:r>
      <w:r w:rsidR="00CB7E10" w:rsidRPr="00EF1EC2">
        <w:rPr>
          <w:rFonts w:ascii="TH Niramit AS" w:hAnsi="TH Niramit AS" w:cs="TH Niramit AS"/>
          <w:sz w:val="32"/>
          <w:szCs w:val="32"/>
        </w:rPr>
        <w:t>8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เมตร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หรือ </w:t>
      </w:r>
      <w:r w:rsidR="003C1486">
        <w:rPr>
          <w:rFonts w:ascii="TH Niramit AS" w:hAnsi="TH Niramit AS" w:cs="TH Niramit AS"/>
          <w:sz w:val="32"/>
          <w:szCs w:val="32"/>
        </w:rPr>
        <w:t xml:space="preserve">10 x 10 </w:t>
      </w:r>
      <w:r w:rsidR="003C1486">
        <w:rPr>
          <w:rFonts w:ascii="TH Niramit AS" w:hAnsi="TH Niramit AS" w:cs="TH Niramit AS" w:hint="cs"/>
          <w:sz w:val="32"/>
          <w:szCs w:val="32"/>
          <w:cs/>
        </w:rPr>
        <w:t>เมตร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จำนวน </w:t>
      </w:r>
      <w:r w:rsidR="003310F4" w:rsidRPr="00EF1EC2">
        <w:rPr>
          <w:rFonts w:ascii="TH Niramit AS" w:hAnsi="TH Niramit AS" w:cs="TH Niramit AS"/>
          <w:sz w:val="32"/>
          <w:szCs w:val="32"/>
        </w:rPr>
        <w:t>4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สนาม</w:t>
      </w:r>
      <w:r w:rsidR="003C1486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9E516E" w:rsidRPr="00EF1EC2">
        <w:rPr>
          <w:rFonts w:ascii="TH Niramit AS" w:hAnsi="TH Niramit AS" w:cs="TH Niramit AS"/>
          <w:sz w:val="32"/>
          <w:szCs w:val="32"/>
          <w:cs/>
        </w:rPr>
        <w:t>(ขึ้นอยู่กับดุลพินิจอีกครั้ง)</w:t>
      </w:r>
    </w:p>
    <w:p w14:paraId="6C8AF5EF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</w:t>
      </w:r>
      <w:r w:rsidR="00CB7E10" w:rsidRPr="00EF1EC2">
        <w:rPr>
          <w:rFonts w:ascii="TH Niramit AS" w:hAnsi="TH Niramit AS" w:cs="TH Niramit AS"/>
          <w:sz w:val="32"/>
          <w:szCs w:val="32"/>
          <w:cs/>
        </w:rPr>
        <w:t>4 การแข่งขันใช้อุปกรณ์ตัดสิน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="00CB7E1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(แบบเกราะธรรมดา)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14:paraId="2A09BEFF" w14:textId="77777777" w:rsidR="00556BE5" w:rsidRPr="00EF1EC2" w:rsidRDefault="007F28CB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5</w:t>
      </w:r>
      <w:r w:rsidR="00AF269D">
        <w:rPr>
          <w:rFonts w:ascii="TH Niramit AS" w:hAnsi="TH Niramit AS" w:cs="TH Niramit AS"/>
          <w:sz w:val="32"/>
          <w:szCs w:val="32"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ใช้วิธีการแข่งขันแบบแพ้คัดออก</w:t>
      </w:r>
    </w:p>
    <w:p w14:paraId="52F10923" w14:textId="77777777" w:rsidR="00556BE5" w:rsidRPr="00EF1EC2" w:rsidRDefault="007F28CB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6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กำหนดเวลาการแข่งขัน รอบแรกถึงรอบชิงชนะเลิศ   </w:t>
      </w:r>
    </w:p>
    <w:p w14:paraId="03F86F04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- ยุวชน  รุ่นอายุ  5 - 6 ปี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7- 8 ปี 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>9</w:t>
      </w:r>
      <w:r w:rsidR="00574ACD" w:rsidRPr="00EF1EC2">
        <w:rPr>
          <w:rFonts w:ascii="TH Niramit AS" w:hAnsi="TH Niramit AS" w:cs="TH Niramit AS"/>
          <w:sz w:val="32"/>
          <w:szCs w:val="32"/>
        </w:rPr>
        <w:t xml:space="preserve"> -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10  ปี  3 ยก ๆ ละ  1  นาที พ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sz w:val="32"/>
          <w:szCs w:val="32"/>
          <w:cs/>
        </w:rPr>
        <w:t>0 วินาที</w:t>
      </w:r>
    </w:p>
    <w:p w14:paraId="6CC7A41F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- ยุวชน  รุ่นอายุ  11</w:t>
      </w:r>
      <w:r w:rsidR="00574ACD" w:rsidRPr="00EF1EC2">
        <w:rPr>
          <w:rFonts w:ascii="TH Niramit AS" w:hAnsi="TH Niramit AS" w:cs="TH Niramit AS"/>
          <w:sz w:val="32"/>
          <w:szCs w:val="32"/>
        </w:rPr>
        <w:t xml:space="preserve"> - </w:t>
      </w:r>
      <w:r w:rsidRPr="00EF1EC2">
        <w:rPr>
          <w:rFonts w:ascii="TH Niramit AS" w:hAnsi="TH Niramit AS" w:cs="TH Niramit AS"/>
          <w:sz w:val="32"/>
          <w:szCs w:val="32"/>
          <w:cs/>
        </w:rPr>
        <w:t>12  ปี</w:t>
      </w:r>
      <w:r w:rsidRPr="00EF1EC2">
        <w:rPr>
          <w:rFonts w:ascii="TH Niramit AS" w:hAnsi="TH Niramit AS" w:cs="TH Niramit AS"/>
          <w:sz w:val="32"/>
          <w:szCs w:val="32"/>
        </w:rPr>
        <w:t xml:space="preserve">, </w:t>
      </w:r>
      <w:r w:rsidRPr="00EF1EC2">
        <w:rPr>
          <w:rFonts w:ascii="TH Niramit AS" w:hAnsi="TH Niramit AS" w:cs="TH Niramit AS"/>
          <w:sz w:val="32"/>
          <w:szCs w:val="32"/>
          <w:cs/>
        </w:rPr>
        <w:t>13</w:t>
      </w:r>
      <w:r w:rsidR="00574ACD" w:rsidRPr="00EF1EC2">
        <w:rPr>
          <w:rFonts w:ascii="TH Niramit AS" w:hAnsi="TH Niramit AS" w:cs="TH Niramit AS"/>
          <w:sz w:val="32"/>
          <w:szCs w:val="32"/>
        </w:rPr>
        <w:t>-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14  ปี   3 ยก ๆ ละ 1 นาที พ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2</w:t>
      </w:r>
      <w:r w:rsidRPr="00EF1EC2">
        <w:rPr>
          <w:rFonts w:ascii="TH Niramit AS" w:hAnsi="TH Niramit AS" w:cs="TH Niramit AS"/>
          <w:sz w:val="32"/>
          <w:szCs w:val="32"/>
          <w:cs/>
        </w:rPr>
        <w:t>0  วินาที</w:t>
      </w:r>
    </w:p>
    <w:p w14:paraId="41F037E4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              - เยาวชน  รุ่นอายุ 1</w:t>
      </w:r>
      <w:r w:rsidR="00C27F59" w:rsidRPr="00EF1EC2">
        <w:rPr>
          <w:rFonts w:ascii="TH Niramit AS" w:hAnsi="TH Niramit AS" w:cs="TH Niramit AS"/>
          <w:sz w:val="32"/>
          <w:szCs w:val="32"/>
          <w:cs/>
        </w:rPr>
        <w:t>5</w:t>
      </w:r>
      <w:r w:rsidR="003310F4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574ACD" w:rsidRPr="00EF1EC2">
        <w:rPr>
          <w:rFonts w:ascii="TH Niramit AS" w:hAnsi="TH Niramit AS" w:cs="TH Niramit AS"/>
          <w:sz w:val="32"/>
          <w:szCs w:val="32"/>
        </w:rPr>
        <w:t>-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5D1E7D" w:rsidRPr="00EF1EC2">
        <w:rPr>
          <w:rFonts w:ascii="TH Niramit AS" w:hAnsi="TH Niramit AS" w:cs="TH Niramit AS"/>
          <w:sz w:val="32"/>
          <w:szCs w:val="32"/>
          <w:cs/>
        </w:rPr>
        <w:t>17  ปี  และประชาชน  3 ยก ๆ ละ 1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นาที  พัก</w:t>
      </w:r>
      <w:r w:rsidR="005D1E7D" w:rsidRPr="00EF1EC2">
        <w:rPr>
          <w:rFonts w:ascii="TH Niramit AS" w:hAnsi="TH Niramit AS" w:cs="TH Niramit AS"/>
          <w:sz w:val="32"/>
          <w:szCs w:val="32"/>
          <w:cs/>
        </w:rPr>
        <w:t xml:space="preserve">  2</w:t>
      </w:r>
      <w:r w:rsidRPr="00EF1EC2">
        <w:rPr>
          <w:rFonts w:ascii="TH Niramit AS" w:hAnsi="TH Niramit AS" w:cs="TH Niramit AS"/>
          <w:sz w:val="32"/>
          <w:szCs w:val="32"/>
          <w:cs/>
        </w:rPr>
        <w:t>0  นาที</w:t>
      </w:r>
    </w:p>
    <w:p w14:paraId="379CFEC5" w14:textId="77777777" w:rsidR="00556BE5" w:rsidRPr="00EF1EC2" w:rsidRDefault="007F28CB" w:rsidP="00425E3C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8.7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ไม่มีการชิงตำแหน่งที่ 3 โดยให้มีตำแหน่งที่ 3 ร่วมกัน 2 คน</w:t>
      </w:r>
    </w:p>
    <w:p w14:paraId="1CE69659" w14:textId="77777777" w:rsidR="00556BE5" w:rsidRPr="00EF1EC2" w:rsidRDefault="007F28CB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8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ให้นักกีฬารายงานตัว ก่อนการแข่งขัน 15 นาที</w:t>
      </w:r>
    </w:p>
    <w:p w14:paraId="55229272" w14:textId="77777777" w:rsidR="00556BE5" w:rsidRPr="00EF1EC2" w:rsidRDefault="007F28CB" w:rsidP="00AF269D">
      <w:pPr>
        <w:pStyle w:val="a3"/>
        <w:ind w:left="709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8.9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ฝ่ายจัดการแข่งขันฯ จะทำการขานชื่อนักกีฬา ผู้ที่จะเข้าแข่งขัน 3 ครั้ง ในช่วงเวลา 3 นาที ก่อนถึงกำหนดการแข่งขันในคู่นั้นๆ หากผู้เข้าแข่งขัน ไม่มาปรากฏตัวใน</w:t>
      </w:r>
      <w:r w:rsidR="00425E3C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บริเวณสนามแข่งขัน หลังจากเลยกำหนดการแข่งขันไปแล้ว 1 นาที ถือว่าผู้นั้นถูกตัดสิทธิ์ออกจากการแข่งขัน</w:t>
      </w:r>
    </w:p>
    <w:p w14:paraId="2A590F82" w14:textId="77777777" w:rsidR="001334FD" w:rsidRPr="00EF1EC2" w:rsidRDefault="001334FD" w:rsidP="00C04F3E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>8.1</w:t>
      </w:r>
      <w:r w:rsidR="00AF269D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กติกา </w:t>
      </w:r>
      <w:r w:rsidRPr="00EF1EC2">
        <w:rPr>
          <w:rFonts w:ascii="TH Niramit AS" w:hAnsi="TH Niramit AS" w:cs="TH Niramit AS"/>
          <w:sz w:val="32"/>
          <w:szCs w:val="32"/>
        </w:rPr>
        <w:t xml:space="preserve">Class C </w:t>
      </w:r>
      <w:r w:rsidRPr="00EF1EC2">
        <w:rPr>
          <w:rFonts w:ascii="TH Niramit AS" w:hAnsi="TH Niramit AS" w:cs="TH Niramit AS"/>
          <w:sz w:val="32"/>
          <w:szCs w:val="32"/>
          <w:cs/>
        </w:rPr>
        <w:t>ห้ามเตะหัว ห้ามหมุนเตะ กรณีจงใจเตะหัวจะถูกตัดคะแนน</w:t>
      </w:r>
    </w:p>
    <w:p w14:paraId="35B4BDE0" w14:textId="77777777" w:rsidR="00AF269D" w:rsidRDefault="00CE5532" w:rsidP="006163F8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8.1</w:t>
      </w:r>
      <w:r w:rsidR="00AF269D">
        <w:rPr>
          <w:rFonts w:ascii="TH Niramit AS" w:hAnsi="TH Niramit AS" w:cs="TH Niramit AS"/>
          <w:sz w:val="32"/>
          <w:szCs w:val="32"/>
        </w:rPr>
        <w:t>1</w:t>
      </w:r>
      <w:r w:rsidR="001334FD" w:rsidRPr="00EF1EC2">
        <w:rPr>
          <w:rFonts w:ascii="TH Niramit AS" w:hAnsi="TH Niramit AS" w:cs="TH Niramit AS"/>
          <w:sz w:val="32"/>
          <w:szCs w:val="32"/>
          <w:cs/>
        </w:rPr>
        <w:t xml:space="preserve"> หากมีการเปลี่ยนแปลงเพื่อความเหมาะสมจะแจ้งให้ทราบในวันป</w:t>
      </w:r>
      <w:r w:rsidRPr="00EF1EC2">
        <w:rPr>
          <w:rFonts w:ascii="TH Niramit AS" w:hAnsi="TH Niramit AS" w:cs="TH Niramit AS"/>
          <w:sz w:val="32"/>
          <w:szCs w:val="32"/>
          <w:cs/>
        </w:rPr>
        <w:t>ระชุมผู้จัดการทีม</w:t>
      </w:r>
    </w:p>
    <w:p w14:paraId="71E5176F" w14:textId="77777777" w:rsidR="00556BE5" w:rsidRPr="00EF1EC2" w:rsidRDefault="00556BE5" w:rsidP="00AF269D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lastRenderedPageBreak/>
        <w:t xml:space="preserve">ข้อ 9. กติกาการแข่งขัน </w:t>
      </w:r>
      <w:proofErr w:type="spellStart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พุมเซ</w:t>
      </w:r>
      <w:proofErr w:type="spellEnd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่</w:t>
      </w:r>
    </w:p>
    <w:p w14:paraId="7CC0EE17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9.1 </w:t>
      </w:r>
      <w:r w:rsidR="00AF269D">
        <w:rPr>
          <w:rFonts w:ascii="TH Niramit AS" w:hAnsi="TH Niramit AS" w:cs="TH Niramit AS"/>
          <w:sz w:val="32"/>
          <w:szCs w:val="32"/>
          <w:cs/>
        </w:rPr>
        <w:t>ใช้การแข่งขันแบบเรียงลำดับคะแนน</w:t>
      </w:r>
    </w:p>
    <w:p w14:paraId="107AD06F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9.2 แพทเทินบังคับที่ใช้ในการแข่งขัน อยู่ในระเบียบ ข้อ 5</w:t>
      </w:r>
    </w:p>
    <w:p w14:paraId="529AF157" w14:textId="77777777" w:rsidR="009E516E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9.3 ชุดการแข่งขันให้ใช้ตามกติกาการแข่งขันเทควันโดสากล</w:t>
      </w:r>
    </w:p>
    <w:p w14:paraId="1D29673B" w14:textId="77777777" w:rsidR="00574ACD" w:rsidRPr="006163F8" w:rsidRDefault="008C676A" w:rsidP="006163F8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9.4 หากมีการเปลี่ยนแปลงเพื่อความเหมาะสมจะแจ้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งให้ทราบในวันประชุมผู้จัดการทีม</w:t>
      </w:r>
    </w:p>
    <w:p w14:paraId="586A06FE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ข้อ 10. อุปกรณ์การแข่งขัน </w:t>
      </w:r>
    </w:p>
    <w:p w14:paraId="769B1FD4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1 นักกีฬา ต้องใส่ สนับแขน ซ้าย-ขวา</w:t>
      </w:r>
    </w:p>
    <w:p w14:paraId="3820F4E3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2 นักกีฬา ต้องใส่ สนับขา ซ้าย-ขวา</w:t>
      </w:r>
    </w:p>
    <w:p w14:paraId="635F7F74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3 นักกีฬา ต้องใส่ เกาะ แดง หรือ น้ำเงิน ตามสายแข่งขัน</w:t>
      </w:r>
    </w:p>
    <w:p w14:paraId="61A980EC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10.4 นักกีฬา ต้องใส่ เฮดการ์ด </w:t>
      </w:r>
    </w:p>
    <w:p w14:paraId="3EC3BA45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5 นักกีฬา ชาย ต้องใส่ กระจับ</w:t>
      </w:r>
    </w:p>
    <w:p w14:paraId="75CDCF6A" w14:textId="77777777" w:rsidR="00556BE5" w:rsidRPr="00AF269D" w:rsidRDefault="00556BE5" w:rsidP="00AF269D">
      <w:pPr>
        <w:pStyle w:val="a3"/>
        <w:ind w:left="709" w:hanging="709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0.6 นักกีฬา ยุวชน อายุ 13-14 ปี  เยาวชน อายุ 14-17 ปี และประชาชน ต้องใส่ ฟันยาง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,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ุงมือ</w:t>
      </w:r>
      <w:r w:rsidR="007F28CB" w:rsidRPr="00AF269D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7F28C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ุงเท้า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สำหรับแข่งขัน </w:t>
      </w:r>
    </w:p>
    <w:p w14:paraId="739B1A5A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FF0000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b/>
          <w:bCs/>
          <w:color w:val="000000" w:themeColor="text1"/>
          <w:sz w:val="32"/>
          <w:szCs w:val="32"/>
          <w:cs/>
        </w:rPr>
        <w:t>หมายเหต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-   นักกีฬาต้องนำอุปกรณ์มาเอง </w:t>
      </w:r>
    </w:p>
    <w:p w14:paraId="204EF0D9" w14:textId="77777777" w:rsidR="00556BE5" w:rsidRPr="00AF269D" w:rsidRDefault="00556BE5" w:rsidP="007E40BB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ุปกรณ์ต้องได้รับการตรวจสอบมาตรฐาน จากฝ่ายตรวจสอบก่อนลงแข่งขัน</w:t>
      </w:r>
    </w:p>
    <w:p w14:paraId="0F7A7BF1" w14:textId="77777777" w:rsidR="00556BE5" w:rsidRPr="00AF269D" w:rsidRDefault="00556BE5" w:rsidP="007E40BB">
      <w:pPr>
        <w:pStyle w:val="a3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อุปกรณ์เพิ่มเติมที่สามารถใส่ลงแข่งขันได้</w:t>
      </w:r>
    </w:p>
    <w:p w14:paraId="68F18E7C" w14:textId="77777777" w:rsidR="00556BE5" w:rsidRPr="00AF269D" w:rsidRDefault="00556BE5" w:rsidP="003660E3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.</w:t>
      </w:r>
      <w:r w:rsidR="00AF269D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สนับเข่า และ สนับศอก (ต้องเป็นวัสดุที่ไม่มีวัสดุแข็ง เช่น โลหะ พลาสติก)</w:t>
      </w:r>
    </w:p>
    <w:p w14:paraId="15F42542" w14:textId="77777777" w:rsidR="00556BE5" w:rsidRPr="00AF269D" w:rsidRDefault="00556BE5" w:rsidP="003660E3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2.</w:t>
      </w:r>
      <w:r w:rsidR="00AF269D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ลังเท้าชนิดที่ใช้ใส่สำหรับการแข่งขัน</w:t>
      </w:r>
    </w:p>
    <w:p w14:paraId="52461244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6537AADE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11.  การนับคะแนนรวม  ทั้งประเภท เคียวรู</w:t>
      </w:r>
      <w:proofErr w:type="spellStart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กิ</w:t>
      </w:r>
      <w:proofErr w:type="spellEnd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   และ  ประเภท </w:t>
      </w:r>
      <w:proofErr w:type="spellStart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พุมเซ</w:t>
      </w:r>
      <w:proofErr w:type="spellEnd"/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่ เดี่ยว  </w:t>
      </w:r>
    </w:p>
    <w:p w14:paraId="23A303A2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1.1 จะนับคะแนน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 xml:space="preserve">คลาส </w:t>
      </w:r>
      <w:r w:rsidR="00AB0852" w:rsidRPr="00EF1EC2">
        <w:rPr>
          <w:rFonts w:ascii="TH Niramit AS" w:hAnsi="TH Niramit AS" w:cs="TH Niramit AS"/>
          <w:sz w:val="32"/>
          <w:szCs w:val="32"/>
        </w:rPr>
        <w:t>A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>ทุก</w:t>
      </w:r>
      <w:r w:rsidRPr="00EF1EC2">
        <w:rPr>
          <w:rFonts w:ascii="TH Niramit AS" w:hAnsi="TH Niramit AS" w:cs="TH Niramit AS"/>
          <w:sz w:val="32"/>
          <w:szCs w:val="32"/>
          <w:cs/>
        </w:rPr>
        <w:t>รุ่นที่มีผู้เข้าแข่งขัน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1B6136" w:rsidRPr="00EF1EC2">
        <w:rPr>
          <w:rFonts w:ascii="TH Niramit AS" w:hAnsi="TH Niramit AS" w:cs="TH Niramit AS"/>
          <w:sz w:val="32"/>
          <w:szCs w:val="32"/>
          <w:cs/>
        </w:rPr>
        <w:t>2</w:t>
      </w:r>
      <w:r w:rsidR="00E8671B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E8671B" w:rsidRPr="00EF1EC2">
        <w:rPr>
          <w:rFonts w:ascii="TH Niramit AS" w:hAnsi="TH Niramit AS" w:cs="TH Niramit AS"/>
          <w:sz w:val="32"/>
          <w:szCs w:val="32"/>
          <w:cs/>
        </w:rPr>
        <w:t>คนขึ้นไป</w:t>
      </w:r>
    </w:p>
    <w:p w14:paraId="3FCF106E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1.2 ถ้วยคะแนนรวมนับจากเหรียญทอง ถ้าเท่ากัน นับเหรียญเงิน ถ้าเท่ากัน นับเหรียญทองแดง</w:t>
      </w:r>
    </w:p>
    <w:p w14:paraId="05B616BE" w14:textId="77777777" w:rsidR="00AF269D" w:rsidRPr="00EF1EC2" w:rsidRDefault="00AF269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35933524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ข้อ 12. รางวัลการแข่งขันนักกีฬา  ประเภท เคียวรูกิ </w:t>
      </w:r>
    </w:p>
    <w:p w14:paraId="6B6A6FCE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ชนะเลิศ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พร้อมประกาศนียบัตร</w:t>
      </w:r>
    </w:p>
    <w:p w14:paraId="6D5027D8" w14:textId="77777777" w:rsidR="00556BE5" w:rsidRPr="00AF269D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เงินพร้อมประกาศนียบัตร</w:t>
      </w:r>
    </w:p>
    <w:p w14:paraId="37158CF8" w14:textId="77777777" w:rsidR="006163F8" w:rsidRPr="00AF269D" w:rsidRDefault="00556BE5" w:rsidP="006163F8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รองชนะเลิศอันดับ 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แดงพร้อมประกาศนียบัตร</w:t>
      </w:r>
    </w:p>
    <w:p w14:paraId="50CDD78A" w14:textId="77777777" w:rsidR="00556BE5" w:rsidRPr="00AF269D" w:rsidRDefault="00821834" w:rsidP="00793991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2.1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รวมประเภทต่อสู้ ประกอบด้วย</w:t>
      </w:r>
    </w:p>
    <w:p w14:paraId="03D2B3FC" w14:textId="77777777" w:rsidR="00556BE5" w:rsidRPr="00AF269D" w:rsidRDefault="00556BE5" w:rsidP="00793991">
      <w:pPr>
        <w:pStyle w:val="a3"/>
        <w:ind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ต่อสู้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คลาส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A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1</w:t>
      </w:r>
    </w:p>
    <w:p w14:paraId="454F7EC6" w14:textId="77777777" w:rsidR="00556BE5" w:rsidRPr="00AF269D" w:rsidRDefault="00556BE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2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ลาส 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2</w:t>
      </w:r>
    </w:p>
    <w:p w14:paraId="15BF3C90" w14:textId="77777777" w:rsidR="00556BE5" w:rsidRDefault="00556BE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3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ลาส </w:t>
      </w:r>
      <w:r w:rsidR="0050218F" w:rsidRPr="00AF269D">
        <w:rPr>
          <w:rFonts w:ascii="TH Niramit AS" w:hAnsi="TH Niramit AS" w:cs="TH Niramit AS"/>
          <w:color w:val="000000" w:themeColor="text1"/>
          <w:sz w:val="32"/>
          <w:szCs w:val="32"/>
        </w:rPr>
        <w:t>A</w:t>
      </w:r>
      <w:r w:rsidR="00E8671B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3</w:t>
      </w:r>
    </w:p>
    <w:p w14:paraId="6483107D" w14:textId="77777777" w:rsidR="00217C75" w:rsidRPr="00AF269D" w:rsidRDefault="00217C75" w:rsidP="00793991">
      <w:pPr>
        <w:pStyle w:val="a3"/>
        <w:ind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B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1</w:t>
      </w:r>
    </w:p>
    <w:p w14:paraId="131C83C0" w14:textId="77777777" w:rsidR="00217C75" w:rsidRPr="00AF269D" w:rsidRDefault="00217C7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5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B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2</w:t>
      </w:r>
    </w:p>
    <w:p w14:paraId="47F70549" w14:textId="77777777" w:rsidR="00217C75" w:rsidRPr="00AF269D" w:rsidRDefault="00217C7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6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B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3</w:t>
      </w:r>
    </w:p>
    <w:p w14:paraId="6A92A59F" w14:textId="77777777" w:rsidR="00217C75" w:rsidRPr="00AF269D" w:rsidRDefault="00217C75" w:rsidP="00793991">
      <w:pPr>
        <w:pStyle w:val="a3"/>
        <w:ind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7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1</w:t>
      </w:r>
    </w:p>
    <w:p w14:paraId="16E8B861" w14:textId="77777777" w:rsidR="00217C75" w:rsidRPr="00AF269D" w:rsidRDefault="00217C7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lastRenderedPageBreak/>
        <w:t>8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2</w:t>
      </w:r>
    </w:p>
    <w:p w14:paraId="78F61F20" w14:textId="77777777" w:rsidR="00217C75" w:rsidRDefault="00217C7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9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คะแนนทีมรวมประเภทต่อสู้ คลาส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C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อันดับ 3</w:t>
      </w:r>
    </w:p>
    <w:p w14:paraId="1515102E" w14:textId="77777777" w:rsidR="00217C75" w:rsidRDefault="00217C75" w:rsidP="00793991">
      <w:pPr>
        <w:pStyle w:val="a3"/>
        <w:ind w:firstLine="709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     10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proofErr w:type="gram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ถ้วยรางวัลคะแนนทีมรวมประเภทพุ่ม</w:t>
      </w:r>
      <w:proofErr w:type="spell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เซ</w:t>
      </w:r>
      <w:proofErr w:type="spell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่  ชนะเลิศอันดับ</w:t>
      </w:r>
      <w:proofErr w:type="gram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1</w:t>
      </w:r>
    </w:p>
    <w:p w14:paraId="641A6A6F" w14:textId="77777777" w:rsidR="00217C75" w:rsidRDefault="00217C75" w:rsidP="00793991">
      <w:pPr>
        <w:pStyle w:val="a3"/>
        <w:ind w:firstLine="709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  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1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proofErr w:type="gram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ถ้วยรางวัลคะแนนทีมรวมประเภทพุ่ม</w:t>
      </w:r>
      <w:proofErr w:type="spell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เซ</w:t>
      </w:r>
      <w:proofErr w:type="spell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่  ชนะเลิศอันดับ</w:t>
      </w:r>
      <w:proofErr w:type="gram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2</w:t>
      </w:r>
    </w:p>
    <w:p w14:paraId="6472073A" w14:textId="77777777" w:rsidR="00217C75" w:rsidRPr="00AF269D" w:rsidRDefault="00217C75" w:rsidP="00793991">
      <w:pPr>
        <w:pStyle w:val="a3"/>
        <w:ind w:firstLine="709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   </w:t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2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proofErr w:type="gram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ถ้วยรางวัลคะแนนทีมรวมประเภทพุ่ม</w:t>
      </w:r>
      <w:proofErr w:type="spell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เซ</w:t>
      </w:r>
      <w:proofErr w:type="spell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่  ชนะเลิศอันดับ</w:t>
      </w:r>
      <w:proofErr w:type="gram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3</w:t>
      </w:r>
    </w:p>
    <w:p w14:paraId="058C3349" w14:textId="77777777" w:rsidR="00793991" w:rsidRPr="006163F8" w:rsidRDefault="006163F8" w:rsidP="006163F8">
      <w:pPr>
        <w:pStyle w:val="a3"/>
        <w:ind w:firstLine="720"/>
        <w:rPr>
          <w:rFonts w:ascii="TH Niramit AS" w:hAnsi="TH Niramit AS" w:cs="TH Niramit AS"/>
          <w:i/>
          <w:iCs/>
          <w:color w:val="000000" w:themeColor="text1"/>
          <w:sz w:val="32"/>
          <w:szCs w:val="32"/>
        </w:rPr>
      </w:pPr>
      <w:r w:rsidRPr="006163F8">
        <w:rPr>
          <w:rFonts w:ascii="TH Niramit AS" w:hAnsi="TH Niramit AS" w:cs="TH Niramit AS" w:hint="cs"/>
          <w:b/>
          <w:bCs/>
          <w:color w:val="000000" w:themeColor="text1"/>
          <w:sz w:val="32"/>
          <w:szCs w:val="32"/>
          <w:cs/>
        </w:rPr>
        <w:t>หมายเหตุ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6163F8">
        <w:rPr>
          <w:rFonts w:ascii="TH Niramit AS" w:hAnsi="TH Niramit AS" w:cs="TH Niramit AS" w:hint="cs"/>
          <w:i/>
          <w:iCs/>
          <w:color w:val="000000" w:themeColor="text1"/>
          <w:sz w:val="32"/>
          <w:szCs w:val="32"/>
          <w:cs/>
        </w:rPr>
        <w:t>มีเงินรางวัลสนับสนุน</w:t>
      </w:r>
      <w:r w:rsidR="00217C75">
        <w:rPr>
          <w:rFonts w:ascii="TH Niramit AS" w:hAnsi="TH Niramit AS" w:cs="TH Niramit AS" w:hint="cs"/>
          <w:i/>
          <w:iCs/>
          <w:color w:val="000000" w:themeColor="text1"/>
          <w:sz w:val="32"/>
          <w:szCs w:val="32"/>
          <w:cs/>
        </w:rPr>
        <w:t>ทีม</w:t>
      </w:r>
      <w:r w:rsidRPr="006163F8">
        <w:rPr>
          <w:rFonts w:ascii="TH Niramit AS" w:hAnsi="TH Niramit AS" w:cs="TH Niramit AS" w:hint="cs"/>
          <w:i/>
          <w:iCs/>
          <w:color w:val="000000" w:themeColor="text1"/>
          <w:sz w:val="32"/>
          <w:szCs w:val="32"/>
          <w:cs/>
        </w:rPr>
        <w:t>นักกีฬาที่ได้รับรางวัล</w:t>
      </w:r>
    </w:p>
    <w:p w14:paraId="6E982A9E" w14:textId="77777777" w:rsidR="00AF269D" w:rsidRPr="00AF269D" w:rsidRDefault="008E0546" w:rsidP="00793991">
      <w:pPr>
        <w:pStyle w:val="a3"/>
        <w:ind w:firstLine="709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2.2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รือโล่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รางวัลนักกีฬายอดเยี่ยมประเภทต่อสู้ </w:t>
      </w:r>
      <w:r w:rsidR="003C1486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6B0B17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ถ้วย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กอบด้วย</w:t>
      </w:r>
    </w:p>
    <w:p w14:paraId="5EA7EAF4" w14:textId="77777777" w:rsidR="00821834" w:rsidRPr="00AF269D" w:rsidRDefault="00493E62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5-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6AED80B5" w14:textId="77777777" w:rsidR="00493E62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5-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346F9970" w14:textId="77777777" w:rsidR="00821834" w:rsidRPr="00AF269D" w:rsidRDefault="00493E62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7-8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385E36EE" w14:textId="77777777" w:rsidR="00493E62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7-8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</w:p>
    <w:p w14:paraId="116E08C1" w14:textId="77777777" w:rsidR="00821834" w:rsidRPr="00AF269D" w:rsidRDefault="00493E62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า</w:t>
      </w:r>
      <w:r w:rsidR="006163F8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ย</w:t>
      </w:r>
      <w:r w:rsid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6163F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9-10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455281BF" w14:textId="77777777" w:rsidR="00493E62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9-10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0948479E" w14:textId="77777777" w:rsidR="00821834" w:rsidRPr="00AF269D" w:rsidRDefault="00821834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34F039F6" w14:textId="77777777" w:rsidR="00493E62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>11-12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</w:p>
    <w:p w14:paraId="7EEC69BB" w14:textId="77777777" w:rsidR="00821834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ชาย</w:t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</w:rPr>
        <w:t>13-14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4EA12331" w14:textId="77777777" w:rsidR="00493E62" w:rsidRPr="00AF269D" w:rsidRDefault="00821834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ยุวชนหญิง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อายุ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3-1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16CFFD2C" w14:textId="77777777" w:rsidR="00821834" w:rsidRPr="00AF269D" w:rsidRDefault="00493E62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าย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5-17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443049D1" w14:textId="77777777" w:rsidR="00AF269D" w:rsidRDefault="00821834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เยาวชนหญิง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1D00C9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272228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ายุ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5-17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ปี</w:t>
      </w:r>
    </w:p>
    <w:p w14:paraId="0B8C9FAF" w14:textId="77777777" w:rsidR="001D00C9" w:rsidRPr="00AF269D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ชาชนชาย</w:t>
      </w:r>
    </w:p>
    <w:p w14:paraId="2CD6BE5D" w14:textId="77777777" w:rsidR="006163F8" w:rsidRDefault="00AF269D" w:rsidP="00793991">
      <w:pPr>
        <w:pStyle w:val="a3"/>
        <w:numPr>
          <w:ilvl w:val="1"/>
          <w:numId w:val="5"/>
        </w:numPr>
        <w:ind w:left="0" w:firstLine="113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ุ่น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ชาชน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ญิง</w:t>
      </w:r>
      <w:r w:rsidR="00493E62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</w:p>
    <w:p w14:paraId="4551BBB1" w14:textId="77777777" w:rsidR="00793991" w:rsidRPr="00272228" w:rsidRDefault="00793991" w:rsidP="00793991">
      <w:pPr>
        <w:pStyle w:val="a3"/>
        <w:ind w:left="1134"/>
        <w:rPr>
          <w:rFonts w:ascii="TH Niramit AS" w:hAnsi="TH Niramit AS" w:cs="TH Niramit AS"/>
          <w:color w:val="000000" w:themeColor="text1"/>
          <w:sz w:val="32"/>
          <w:szCs w:val="32"/>
        </w:rPr>
      </w:pPr>
    </w:p>
    <w:p w14:paraId="6B9A6132" w14:textId="77777777" w:rsidR="00556BE5" w:rsidRPr="00AF269D" w:rsidRDefault="00556BE5" w:rsidP="001D00C9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ข้อ 13. รางวัลการแข่งขันนักกีฬา  ประเภท </w:t>
      </w:r>
      <w:proofErr w:type="spellStart"/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พุมเซ</w:t>
      </w:r>
      <w:proofErr w:type="spellEnd"/>
      <w:r w:rsidRPr="00AF269D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่ </w:t>
      </w:r>
    </w:p>
    <w:p w14:paraId="1C8FAA96" w14:textId="77777777" w:rsidR="00556BE5" w:rsidRPr="00AF269D" w:rsidRDefault="00556BE5" w:rsidP="00793991">
      <w:pPr>
        <w:pStyle w:val="a3"/>
        <w:ind w:left="720" w:hanging="11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ชนะเลิศ</w:t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ได้รับรางวัลเหรียญทองพร้อมประกาศนียบัตร</w:t>
      </w:r>
    </w:p>
    <w:p w14:paraId="4E8FF3DD" w14:textId="77777777" w:rsidR="00556BE5" w:rsidRPr="00AF269D" w:rsidRDefault="00556BE5" w:rsidP="00793991">
      <w:pPr>
        <w:pStyle w:val="a3"/>
        <w:ind w:left="720" w:hanging="11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องชนะเลิศอันดับ 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เงินพร้อมประกาศนียบัตร</w:t>
      </w:r>
    </w:p>
    <w:p w14:paraId="038B480B" w14:textId="77777777" w:rsidR="00E43810" w:rsidRPr="00AF269D" w:rsidRDefault="00556BE5" w:rsidP="00793991">
      <w:pPr>
        <w:pStyle w:val="a3"/>
        <w:ind w:left="720" w:hanging="11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องชนะเลิศอันดับ 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ได้รับรางวัลเหรียญทองแดงพร้อมประกาศนียบัตร</w:t>
      </w:r>
    </w:p>
    <w:p w14:paraId="115790E9" w14:textId="77777777" w:rsidR="00556BE5" w:rsidRPr="00AF269D" w:rsidRDefault="00821834" w:rsidP="003660E3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3.1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หรือโล่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างวัลรวมประเภทพุ่ม</w:t>
      </w:r>
      <w:proofErr w:type="spellStart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ซ</w:t>
      </w:r>
      <w:proofErr w:type="spellEnd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่ ประกอบด้วย</w:t>
      </w:r>
    </w:p>
    <w:p w14:paraId="675EF5FC" w14:textId="77777777" w:rsidR="00556BE5" w:rsidRPr="00AF269D" w:rsidRDefault="00556BE5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</w:t>
      </w:r>
      <w:r w:rsidR="007E40BB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</w:t>
      </w:r>
      <w:r w:rsidR="00793991">
        <w:rPr>
          <w:rFonts w:ascii="TH Niramit AS" w:hAnsi="TH Niramit AS" w:cs="TH Niramit AS"/>
          <w:color w:val="000000" w:themeColor="text1"/>
          <w:sz w:val="32"/>
          <w:szCs w:val="32"/>
          <w:cs/>
        </w:rPr>
        <w:t>รางวัลคะแนนทีมรวมประเภทพุ่ม</w:t>
      </w:r>
      <w:proofErr w:type="spellStart"/>
      <w:r w:rsidR="00793991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ซ</w:t>
      </w:r>
      <w:proofErr w:type="spellEnd"/>
      <w:r w:rsidR="00793991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อันดับ 1</w:t>
      </w:r>
    </w:p>
    <w:p w14:paraId="410FBF5B" w14:textId="77777777" w:rsidR="00556BE5" w:rsidRPr="00AF269D" w:rsidRDefault="007E40BB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2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พุ่ม</w:t>
      </w:r>
      <w:proofErr w:type="spellStart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ซ</w:t>
      </w:r>
      <w:proofErr w:type="spellEnd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่ อันดับ  2</w:t>
      </w:r>
    </w:p>
    <w:p w14:paraId="142CD4BC" w14:textId="77777777" w:rsidR="006163F8" w:rsidRPr="00AF269D" w:rsidRDefault="007E40BB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3.</w:t>
      </w:r>
      <w:r w:rsidR="00793991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ถ้วยรางวัลคะแนนทีมรวมประเภทพุ่ม</w:t>
      </w:r>
      <w:proofErr w:type="spellStart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เซ</w:t>
      </w:r>
      <w:proofErr w:type="spellEnd"/>
      <w:r w:rsidR="00556BE5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่ อันดับ  3</w:t>
      </w:r>
    </w:p>
    <w:p w14:paraId="16E9FF80" w14:textId="77777777" w:rsidR="00EE6627" w:rsidRPr="00AF269D" w:rsidRDefault="008E0546" w:rsidP="00EE6627">
      <w:pPr>
        <w:pStyle w:val="a3"/>
        <w:ind w:left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13.2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EE6627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ถ้วยรางวัลนักกีฬายอดเยี่ยมประเภทท่ารำ </w:t>
      </w:r>
    </w:p>
    <w:p w14:paraId="29FB84C1" w14:textId="77777777" w:rsidR="00EE6627" w:rsidRPr="00AF269D" w:rsidRDefault="00EE6627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เดี่ยว ชาย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1 ใบ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</w:t>
      </w:r>
    </w:p>
    <w:p w14:paraId="31209CE2" w14:textId="77777777" w:rsidR="00EE6627" w:rsidRPr="00AF269D" w:rsidRDefault="00EE6627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2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ประเภทเดี่ยว หญิง      </w:t>
      </w:r>
      <w:r w:rsidR="00793991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1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14:paraId="4B2F497E" w14:textId="77777777" w:rsidR="00EE6627" w:rsidRPr="00AF269D" w:rsidRDefault="00EE6627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3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  <w:cs/>
        </w:rPr>
        <w:t>ภทคู่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14:paraId="702333DF" w14:textId="77777777" w:rsidR="00C04F3E" w:rsidRDefault="00EE6627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>4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.</w:t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ประเภททีม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306420" w:rsidRPr="00AF269D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911C99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821834"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14:paraId="1189EEB2" w14:textId="77777777" w:rsidR="00911C99" w:rsidRDefault="00911C99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lastRenderedPageBreak/>
        <w:t xml:space="preserve">5.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เภทฟรีสไตล์เดี่ยว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 w:rsidR="00793991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14:paraId="7396DFBA" w14:textId="77777777" w:rsidR="006163F8" w:rsidRPr="00F84148" w:rsidRDefault="00911C99" w:rsidP="00793991">
      <w:pPr>
        <w:pStyle w:val="a3"/>
        <w:ind w:left="720" w:firstLine="414"/>
        <w:rPr>
          <w:rFonts w:ascii="TH Niramit AS" w:hAnsi="TH Niramit AS" w:cs="TH Niramit AS"/>
          <w:color w:val="000000" w:themeColor="text1"/>
          <w:sz w:val="32"/>
          <w:szCs w:val="32"/>
        </w:rPr>
      </w:pP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6.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ประเภทฟรีสไตล์คู่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Pr="00AF269D">
        <w:rPr>
          <w:rFonts w:ascii="TH Niramit AS" w:hAnsi="TH Niramit AS" w:cs="TH Niramit AS"/>
          <w:color w:val="000000" w:themeColor="text1"/>
          <w:sz w:val="32"/>
          <w:szCs w:val="32"/>
        </w:rPr>
        <w:t xml:space="preserve"> </w:t>
      </w:r>
      <w:r w:rsidR="00F84148">
        <w:rPr>
          <w:rFonts w:ascii="TH Niramit AS" w:hAnsi="TH Niramit AS" w:cs="TH Niramit AS"/>
          <w:color w:val="000000" w:themeColor="text1"/>
          <w:sz w:val="32"/>
          <w:szCs w:val="32"/>
          <w:cs/>
        </w:rPr>
        <w:t>ใบ</w:t>
      </w:r>
    </w:p>
    <w:p w14:paraId="7E11E431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0F6C354C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14. การประท้วงให้เป็นไปตามเงื่อนไข ดังนี้</w:t>
      </w:r>
    </w:p>
    <w:p w14:paraId="45456413" w14:textId="77777777" w:rsidR="00556BE5" w:rsidRPr="00EF1EC2" w:rsidRDefault="00556BE5" w:rsidP="00911C99">
      <w:pPr>
        <w:pStyle w:val="a3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4.1 การยื่นเรื่องประท้วง ให้ผู้ควบคุมทีมของนักกีฬาที่เสียผลประโยชน์ เป็นผู้ยื่นเรื่อง</w:t>
      </w:r>
      <w:r w:rsidR="003660E3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ประท้วง โดยทำเป็นลายลักษณ์อักษร มีข้อความชัดเจน ประกอบด้วยหลักฐาน โดยใช้  แบบฟอร์มของคณะกรรมการจัดการแข่งขัน พร้อมเงินประกันการประท้วง </w:t>
      </w:r>
      <w:r w:rsidR="00821834" w:rsidRPr="00EF1EC2">
        <w:rPr>
          <w:rFonts w:ascii="TH Niramit AS" w:hAnsi="TH Niramit AS" w:cs="TH Niramit AS"/>
          <w:sz w:val="32"/>
          <w:szCs w:val="32"/>
          <w:cs/>
        </w:rPr>
        <w:t>3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,</w:t>
      </w:r>
      <w:r w:rsidR="00223094" w:rsidRPr="00EF1EC2">
        <w:rPr>
          <w:rFonts w:ascii="TH Niramit AS" w:hAnsi="TH Niramit AS" w:cs="TH Niramit AS"/>
          <w:sz w:val="32"/>
          <w:szCs w:val="32"/>
        </w:rPr>
        <w:t>000</w:t>
      </w:r>
      <w:r w:rsidRPr="00EF1EC2">
        <w:rPr>
          <w:rFonts w:ascii="TH Niramit AS" w:hAnsi="TH Niramit AS" w:cs="TH Niramit AS"/>
          <w:sz w:val="32"/>
          <w:szCs w:val="32"/>
          <w:cs/>
        </w:rPr>
        <w:t>.-บาท</w:t>
      </w:r>
    </w:p>
    <w:p w14:paraId="121D00FA" w14:textId="77777777" w:rsidR="00556BE5" w:rsidRPr="00EF1EC2" w:rsidRDefault="00556BE5" w:rsidP="00911C99">
      <w:pPr>
        <w:pStyle w:val="a3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14.2 การประท้วงคุณสมบัติและด้านเทคนิคการแข่งขัน ให้ยื่นต่อประธานคณะกรรมการ รับพิจารณาการประท้วง ภายใต้เงื่อนไขและเวลาที่กำหนด</w:t>
      </w:r>
    </w:p>
    <w:p w14:paraId="7DBB22A6" w14:textId="77777777" w:rsidR="00556BE5" w:rsidRPr="00EF1EC2" w:rsidRDefault="00556BE5" w:rsidP="00911C99">
      <w:pPr>
        <w:pStyle w:val="a3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4.3 การยื่นเรื่องประท้วงทุกครั้ง ต้องจ่ายเงินประกันประท้วง </w:t>
      </w:r>
      <w:r w:rsidR="00250856" w:rsidRPr="00EF1EC2">
        <w:rPr>
          <w:rFonts w:ascii="TH Niramit AS" w:hAnsi="TH Niramit AS" w:cs="TH Niramit AS"/>
          <w:sz w:val="32"/>
          <w:szCs w:val="32"/>
          <w:cs/>
        </w:rPr>
        <w:t>3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,0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บาท อย่างช้าไม่เกิน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 1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าที หลังการแข่งขัน </w:t>
      </w:r>
    </w:p>
    <w:p w14:paraId="0F2D447A" w14:textId="77777777" w:rsidR="00181EB5" w:rsidRPr="00EF1EC2" w:rsidRDefault="00556BE5" w:rsidP="00911C99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4.4 คำตัดสินของคณะกรรมการฯ ดังกล่าว ให้ถือเป็นเด็ดขาด  หากคู่กรณีฝ่าฝืนไม่ปฏิบัติ ตามคำตัดสินนั้น ปฏิบัติมิชอบด้วยเจตนารมณ์ของการส่งเสริมกีฬา ให้ประธานคณะกรรมการจัดการแข่งขันพิจารณาลงโทษ</w:t>
      </w:r>
      <w:r w:rsidR="003B6ED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เพื่อให้การแข่งขันดำเนินไปด้วยความสงบเรียบร้อยและสมานฉันท์   ขอสงวนสิทธิ์ไม่ให้มีการประท้วงใดๆ</w:t>
      </w:r>
    </w:p>
    <w:p w14:paraId="56A8ADB2" w14:textId="77777777" w:rsidR="00911C99" w:rsidRDefault="00911C99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</w:p>
    <w:p w14:paraId="201C7A68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 15 การลงโทษ</w:t>
      </w:r>
    </w:p>
    <w:p w14:paraId="7F909B1B" w14:textId="77777777" w:rsidR="00556BE5" w:rsidRPr="00EF1EC2" w:rsidRDefault="00556BE5" w:rsidP="00911C99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1 ในกรณีที่คณะกรรมการตัดสินให้คู่กรณีทำการแข่งขันต่อไป  หากแต่ผู้ใดไม่ยอมทำการแข่งขัน  ให้คณะกรรมการตัดสิทธิ์ในการแข่งขันผู้นั้นออก</w:t>
      </w:r>
    </w:p>
    <w:p w14:paraId="699B44E8" w14:textId="77777777" w:rsidR="00556BE5" w:rsidRPr="00EF1EC2" w:rsidRDefault="00556BE5" w:rsidP="00911C99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2 นักกีฬาผู้ใดไม่ลงแข่งขันตามเวลาที่กำหนด โดยไม่มีเหตุผลอันสมควร  จะถูกลงโทษตัดสิทธิ์ จากการแข่งขัน</w:t>
      </w:r>
    </w:p>
    <w:p w14:paraId="04AF59EB" w14:textId="77777777" w:rsidR="00556BE5" w:rsidRPr="00EF1EC2" w:rsidRDefault="00556BE5" w:rsidP="00911C99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5.3 ผลการแข่งขันที่เป็นอย่างไรมาก่อนให้คงไปตามเดิม  หากการแข่งขันพบว่ามีการละเมิดระเบียบข้อบังคับให้ถือว่าฝ่ายคู่แข่งขันเป็นผู้ชนะ  หากได้รับรางวัลหรือตำแ</w:t>
      </w:r>
      <w:r w:rsidR="003B6ED5" w:rsidRPr="00EF1EC2">
        <w:rPr>
          <w:rFonts w:ascii="TH Niramit AS" w:hAnsi="TH Niramit AS" w:cs="TH Niramit AS"/>
          <w:sz w:val="32"/>
          <w:szCs w:val="32"/>
          <w:cs/>
        </w:rPr>
        <w:t>หน่งในการแข่งขันให้ถือว่า</w:t>
      </w:r>
      <w:r w:rsidRPr="00EF1EC2">
        <w:rPr>
          <w:rFonts w:ascii="TH Niramit AS" w:hAnsi="TH Niramit AS" w:cs="TH Niramit AS"/>
          <w:sz w:val="32"/>
          <w:szCs w:val="32"/>
          <w:cs/>
        </w:rPr>
        <w:t>โมฆะ</w:t>
      </w:r>
    </w:p>
    <w:p w14:paraId="5619337C" w14:textId="77777777" w:rsidR="003660E3" w:rsidRPr="00EF1EC2" w:rsidRDefault="00556BE5" w:rsidP="00911C99">
      <w:pPr>
        <w:pStyle w:val="a3"/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15.4 หากนักกีฬาหรือผู้ฝึกสอนทีมใด กระทำตนไม่เหมาะสมกับระเบียบปฏิบัติอันดีของการแข่งขันกีฬา เทควันโด และได้มีการตักเตือนแล้ว ทางฝ่ายจัดการแข่งขันฯ จะเชิญออกจากสนามแข่งขัน  </w:t>
      </w:r>
    </w:p>
    <w:p w14:paraId="1FD8EED8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604FA34B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 xml:space="preserve">ข้อ 16. การตัดสินของกรรมการ   </w:t>
      </w:r>
    </w:p>
    <w:p w14:paraId="6A385161" w14:textId="77777777" w:rsidR="00181EB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การตัดสินของกรรมการ หรือคณะกรรมการจัดการแข่งขันฯ ถือเป็นที่สิ้นสุด </w:t>
      </w:r>
    </w:p>
    <w:p w14:paraId="0D96EDFA" w14:textId="77777777" w:rsidR="00911C99" w:rsidRPr="00EF1EC2" w:rsidRDefault="00911C99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72344D55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ที่ 17. เจ้าหน้าที่ประจำทีม</w:t>
      </w:r>
    </w:p>
    <w:p w14:paraId="5B87BAF3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>กำหนดให้มีเจ้าหน้าที่ประจำทีม ได้ไม่เกิน ทีมละ 3 คน ในขณะทำการแข่งขันจะอนุญาตให้ผู้ฝึกสอน หรือผู้ช่วยผู้ฝึกสอนสามารถติดตามนักกีฬาลงสนามได้เพียง 1 คน เท่านั้น(แต่งกายสุภาพ ไม่ใส่กางเกงขาสั้น และรองเท้าแตะ)</w:t>
      </w:r>
    </w:p>
    <w:p w14:paraId="011BECE6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1. ผู้จัดการทีม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ab/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1    คน</w:t>
      </w:r>
    </w:p>
    <w:p w14:paraId="275BE742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2. ผู้ฝึกสอน         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1    คน</w:t>
      </w:r>
    </w:p>
    <w:p w14:paraId="0BC38F32" w14:textId="77777777" w:rsidR="00EE6627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3. ผู้ช่วยผู้ฝึกสอน  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1    คน</w:t>
      </w:r>
    </w:p>
    <w:p w14:paraId="68592354" w14:textId="77777777" w:rsidR="00556BE5" w:rsidRPr="000E25AF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lastRenderedPageBreak/>
        <w:t>ข้อ 18. การรับสมัคร  ในวัน และ เวลา ที่กำหนด  พร้อมชำระเงิน  เท่านั้น</w:t>
      </w:r>
    </w:p>
    <w:p w14:paraId="3EAD2B83" w14:textId="77777777" w:rsidR="007E40BB" w:rsidRPr="000E25AF" w:rsidRDefault="00556BE5" w:rsidP="003660E3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1  ส่งเอกสารการสมัครทางไปรษณีย์  หรือ   ส่งด้วยตนเอง  ได้ที่ </w:t>
      </w:r>
    </w:p>
    <w:p w14:paraId="146B2898" w14:textId="77777777" w:rsidR="007527DF" w:rsidRPr="000E25AF" w:rsidRDefault="00742197" w:rsidP="008E0546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ที่ตั้ง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ab/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ฝ่ายกีฬาเทควันโด </w:t>
      </w:r>
      <w:r w:rsidR="007527DF" w:rsidRPr="000E25AF">
        <w:rPr>
          <w:rFonts w:ascii="TH Niramit AS" w:hAnsi="TH Niramit AS" w:cs="TH Niramit AS" w:hint="cs"/>
          <w:color w:val="000000" w:themeColor="text1"/>
          <w:sz w:val="32"/>
          <w:szCs w:val="32"/>
          <w:u w:val="single"/>
          <w:cs/>
        </w:rPr>
        <w:t>สมาคมกีฬาแห่ง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>จังหวัดพะเยา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 </w:t>
      </w:r>
    </w:p>
    <w:p w14:paraId="6E010730" w14:textId="77777777" w:rsidR="006C2766" w:rsidRPr="000E25AF" w:rsidRDefault="006C2766" w:rsidP="006C2766">
      <w:pPr>
        <w:pStyle w:val="a3"/>
        <w:ind w:left="720" w:firstLine="720"/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  <w:t xml:space="preserve">3/2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  <w:cs/>
        </w:rPr>
        <w:t xml:space="preserve">ถนนประเทศอุดรทิศ ตำบลเวียง อำเภอเมืองพะเยา จังหวัด พะเยา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u w:val="single"/>
        </w:rPr>
        <w:t>56000</w:t>
      </w:r>
    </w:p>
    <w:p w14:paraId="387DB094" w14:textId="77777777" w:rsidR="00556BE5" w:rsidRPr="000E25AF" w:rsidRDefault="00305ED9" w:rsidP="007E40BB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2 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ส่งรายชื่อ ทาง 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 xml:space="preserve">E-mail: 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PhayaoTKD</w:t>
      </w:r>
      <w:r w:rsidR="000061C1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@gmail.com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</w:t>
      </w:r>
    </w:p>
    <w:p w14:paraId="48EBE639" w14:textId="77777777" w:rsidR="00556BE5" w:rsidRPr="000E25AF" w:rsidRDefault="00556BE5" w:rsidP="00E43810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18.3 ส่งเอกสารสมัครทางไปรษณีย์ ตามรายละเอียดข้างล่าง ตั้งแต่บัดนี้ถึงวันที่ </w:t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>25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6C2766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พฤศจิกายน</w:t>
      </w:r>
      <w:r w:rsidR="008E0546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25</w:t>
      </w:r>
      <w:r w:rsidR="001D00C9" w:rsidRPr="000E25AF">
        <w:rPr>
          <w:rFonts w:ascii="TH Niramit AS" w:hAnsi="TH Niramit AS" w:cs="TH Niramit AS"/>
          <w:color w:val="000000" w:themeColor="text1"/>
          <w:sz w:val="32"/>
          <w:szCs w:val="32"/>
        </w:rPr>
        <w:t>61</w:t>
      </w:r>
    </w:p>
    <w:p w14:paraId="1CEBE4FD" w14:textId="77777777" w:rsidR="00556BE5" w:rsidRPr="000E25AF" w:rsidRDefault="00556BE5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***   ค่าสมัครเข้าแข่ง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ขัน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เคียวรูกิ   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คนละ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42197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50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14:paraId="20BC6DF1" w14:textId="77777777" w:rsidR="008E0546" w:rsidRPr="000E25AF" w:rsidRDefault="008E0546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***   ค่าสมัครแข่งขัน เคียวรูกิ  ทีม</w:t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    </w:t>
      </w:r>
      <w:r w:rsidR="00CB7E1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ทีมละ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  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</w:rPr>
        <w:t>1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</w:rPr>
        <w:t>,</w:t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="001B6136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C5611C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14:paraId="77D27A95" w14:textId="77777777" w:rsidR="00556BE5" w:rsidRPr="000E25AF" w:rsidRDefault="00556BE5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เข้าแข่งขัน </w:t>
      </w:r>
      <w:proofErr w:type="spellStart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 เดี่ยว         </w:t>
      </w:r>
      <w:r w:rsidR="003660E3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คนละ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181EB5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500 </w:t>
      </w:r>
      <w:r w:rsidR="00CB7E1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14:paraId="60B5A3A2" w14:textId="77777777" w:rsidR="00556BE5" w:rsidRPr="000E25AF" w:rsidRDefault="00556BE5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</w:t>
      </w:r>
      <w:proofErr w:type="spellStart"/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่ คู่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คู่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6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0 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14:paraId="33536148" w14:textId="77777777" w:rsidR="00556BE5" w:rsidRPr="000E25AF" w:rsidRDefault="00556BE5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</w:t>
      </w:r>
      <w:proofErr w:type="spellStart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่ ทีม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            </w:t>
      </w:r>
      <w:r w:rsidR="00911C9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C94F90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ทีม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8E0546" w:rsidRPr="000E25AF">
        <w:rPr>
          <w:rFonts w:ascii="TH Niramit AS" w:hAnsi="TH Niramit AS" w:cs="TH Niramit AS"/>
          <w:color w:val="000000" w:themeColor="text1"/>
          <w:sz w:val="32"/>
          <w:szCs w:val="32"/>
        </w:rPr>
        <w:t>9</w:t>
      </w:r>
      <w:r w:rsidR="008C676A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0 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าท</w:t>
      </w:r>
    </w:p>
    <w:p w14:paraId="20C7E26C" w14:textId="77777777" w:rsidR="00911C99" w:rsidRPr="000E25AF" w:rsidRDefault="00911C99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</w:t>
      </w:r>
      <w:proofErr w:type="spellStart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 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เดี่ยว    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คน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50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บาท</w:t>
      </w:r>
    </w:p>
    <w:p w14:paraId="2F4605DA" w14:textId="77777777" w:rsidR="00911C99" w:rsidRPr="000E25AF" w:rsidRDefault="00911C99" w:rsidP="00D9506B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***   ค่าสมัครแข่งขัน </w:t>
      </w:r>
      <w:proofErr w:type="spellStart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ุมเซ</w:t>
      </w:r>
      <w:proofErr w:type="spellEnd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่ 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ฟรีสไตล์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คู่     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>คู่ละ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  <w:t xml:space="preserve"> 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6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</w:t>
      </w:r>
      <w:r w:rsidR="007527DF" w:rsidRPr="000E25AF">
        <w:rPr>
          <w:rFonts w:ascii="TH Niramit AS" w:hAnsi="TH Niramit AS" w:cs="TH Niramit AS"/>
          <w:color w:val="000000" w:themeColor="text1"/>
          <w:sz w:val="32"/>
          <w:szCs w:val="32"/>
        </w:rPr>
        <w:t>0</w:t>
      </w:r>
      <w:r w:rsidR="00D9506B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บาท</w:t>
      </w:r>
    </w:p>
    <w:p w14:paraId="2C5B5403" w14:textId="77777777" w:rsidR="00556BE5" w:rsidRPr="000E25AF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6163F8">
        <w:rPr>
          <w:rFonts w:ascii="TH Niramit AS" w:hAnsi="TH Niramit AS" w:cs="TH Niramit AS"/>
          <w:b/>
          <w:bCs/>
          <w:color w:val="000000" w:themeColor="text1"/>
          <w:sz w:val="32"/>
          <w:szCs w:val="32"/>
          <w:cs/>
        </w:rPr>
        <w:t>หมายเหตุ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นักกีฬาที่สมัครแล้วห้ามถอนตัวเด็ดขาด มิฉะนั้นผู้จัดการทีมจะต้องเป็นผู้รับผิดชอบค่าสมัคร   </w:t>
      </w:r>
    </w:p>
    <w:p w14:paraId="46B2CC6F" w14:textId="77777777" w:rsidR="00305ED9" w:rsidRPr="000E25AF" w:rsidRDefault="00556BE5" w:rsidP="00556BE5">
      <w:pPr>
        <w:pStyle w:val="a3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ติดต่อสอบถามรายละเอียดเพิ่มเติมได้ที่</w:t>
      </w:r>
      <w:r w:rsidR="007E40BB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</w:p>
    <w:p w14:paraId="545993E4" w14:textId="77777777" w:rsidR="00305ED9" w:rsidRPr="000E25AF" w:rsidRDefault="00305ED9" w:rsidP="00305ED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</w:rPr>
      </w:pP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นาย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พลก</w:t>
      </w:r>
      <w:proofErr w:type="spellStart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ฤษ</w:t>
      </w:r>
      <w:proofErr w:type="spellEnd"/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ณ์ นำไพศาล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มือถือ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89-164-7427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6C2766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หรือ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 xml:space="preserve">                     </w:t>
      </w:r>
    </w:p>
    <w:p w14:paraId="0B8B7C4E" w14:textId="77777777" w:rsidR="00E43810" w:rsidRPr="000E25AF" w:rsidRDefault="00620D95" w:rsidP="00305ED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นายวีระศักดิ์ พัตรพิบูล</w:t>
      </w:r>
      <w:r w:rsidRPr="000E25AF">
        <w:rPr>
          <w:rFonts w:ascii="TH Niramit AS" w:hAnsi="TH Niramit AS" w:cs="TH Niramit AS"/>
          <w:color w:val="000000" w:themeColor="text1"/>
          <w:sz w:val="32"/>
          <w:szCs w:val="32"/>
        </w:rPr>
        <w:t xml:space="preserve"> (</w:t>
      </w:r>
      <w:r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ครูบอย)</w:t>
      </w:r>
      <w:r w:rsidR="006A2F77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 xml:space="preserve"> </w:t>
      </w:r>
      <w:r w:rsidR="00305ED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ab/>
      </w:r>
      <w:r w:rsidR="00305ED9" w:rsidRPr="000E25AF"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มือถือ</w:t>
      </w:r>
      <w:r w:rsidR="00305ED9" w:rsidRPr="000E25AF">
        <w:rPr>
          <w:color w:val="000000" w:themeColor="text1"/>
        </w:rPr>
        <w:t xml:space="preserve"> </w:t>
      </w:r>
      <w:r w:rsidR="00305ED9" w:rsidRPr="000E25AF">
        <w:rPr>
          <w:rFonts w:ascii="TH Niramit AS" w:hAnsi="TH Niramit AS" w:cs="TH Niramit AS"/>
          <w:color w:val="000000" w:themeColor="text1"/>
          <w:sz w:val="32"/>
          <w:szCs w:val="32"/>
          <w:cs/>
        </w:rPr>
        <w:t>084-500-0814</w:t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ab/>
      </w:r>
      <w:r w:rsidR="006C2766" w:rsidRPr="000E25AF">
        <w:rPr>
          <w:rFonts w:ascii="TH Niramit AS" w:hAnsi="TH Niramit AS" w:cs="TH Niramit AS"/>
          <w:color w:val="000000" w:themeColor="text1"/>
          <w:sz w:val="32"/>
          <w:szCs w:val="32"/>
        </w:rPr>
        <w:tab/>
      </w:r>
    </w:p>
    <w:p w14:paraId="012C7416" w14:textId="77777777" w:rsidR="00E90A36" w:rsidRPr="000E25AF" w:rsidRDefault="00E90A36" w:rsidP="00305ED9">
      <w:pPr>
        <w:pStyle w:val="a3"/>
        <w:ind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>
        <w:rPr>
          <w:rFonts w:ascii="TH Niramit AS" w:hAnsi="TH Niramit AS" w:cs="TH Niramit AS"/>
          <w:noProof/>
          <w:color w:val="000000" w:themeColor="text1"/>
          <w:sz w:val="32"/>
          <w:szCs w:val="32"/>
        </w:rPr>
        <w:drawing>
          <wp:inline distT="0" distB="0" distL="0" distR="0" wp14:anchorId="39AD420C" wp14:editId="46CBA944">
            <wp:extent cx="1600200" cy="1600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R เทควันโดพะเยาโอเพ่น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QR code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เพื่อติดต่อ สำหรับการแข่งขัน “เทควันโดพะเยาโอเพ</w:t>
      </w:r>
      <w:proofErr w:type="spell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่น</w:t>
      </w:r>
      <w:proofErr w:type="spell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”</w:t>
      </w:r>
    </w:p>
    <w:p w14:paraId="216E28DD" w14:textId="77777777" w:rsidR="00556BE5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556BE5" w:rsidRPr="00EF1EC2">
        <w:rPr>
          <w:rFonts w:ascii="TH Niramit AS" w:hAnsi="TH Niramit AS" w:cs="TH Niramit AS"/>
          <w:sz w:val="32"/>
          <w:szCs w:val="32"/>
          <w:u w:val="single"/>
          <w:cs/>
        </w:rPr>
        <w:lastRenderedPageBreak/>
        <w:t>ข้อ 19 การยื่นใบสมัคร</w:t>
      </w:r>
    </w:p>
    <w:p w14:paraId="1A227AF5" w14:textId="77777777" w:rsidR="00556BE5" w:rsidRPr="00EF1EC2" w:rsidRDefault="00556BE5" w:rsidP="003660E3">
      <w:pPr>
        <w:pStyle w:val="a3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1</w:t>
      </w:r>
      <w:r w:rsidR="00793991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ใบสมัครทีมเซ็นชื่อกำกับโดยผู้จัดการทีมหรือผู้ฝึกสอนของนักกีฬา</w:t>
      </w:r>
    </w:p>
    <w:p w14:paraId="37D3D1B9" w14:textId="77777777" w:rsidR="00556BE5" w:rsidRPr="00EF1EC2" w:rsidRDefault="00556BE5" w:rsidP="003660E3">
      <w:pPr>
        <w:pStyle w:val="a3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2</w:t>
      </w:r>
      <w:r w:rsidR="00793991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ใบสมัครของนักกีฬาติดรูปถ่ายขนาด 1 นิ้ว พร้อมลายเซ็น</w:t>
      </w:r>
    </w:p>
    <w:p w14:paraId="542177B1" w14:textId="77777777" w:rsidR="00556BE5" w:rsidRPr="00EF1EC2" w:rsidRDefault="00556BE5" w:rsidP="003660E3">
      <w:pPr>
        <w:pStyle w:val="a3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3 หนังสือยินยอมจากผู้ปกครอง</w:t>
      </w:r>
    </w:p>
    <w:p w14:paraId="22F99C6A" w14:textId="77777777" w:rsidR="00556BE5" w:rsidRPr="00EF1EC2" w:rsidRDefault="00556BE5" w:rsidP="003660E3">
      <w:pPr>
        <w:pStyle w:val="a3"/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19.4 บัญชีรายชื่อนักกีฬา</w:t>
      </w:r>
    </w:p>
    <w:p w14:paraId="5CF2638D" w14:textId="77777777" w:rsidR="001B6136" w:rsidRPr="00EF1EC2" w:rsidRDefault="001B6136" w:rsidP="003660E3">
      <w:pPr>
        <w:pStyle w:val="a3"/>
        <w:ind w:left="720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19.5 </w:t>
      </w:r>
      <w:r w:rsidRPr="00EF1EC2">
        <w:rPr>
          <w:rFonts w:ascii="TH Niramit AS" w:hAnsi="TH Niramit AS" w:cs="TH Niramit AS"/>
          <w:sz w:val="32"/>
          <w:szCs w:val="32"/>
          <w:cs/>
        </w:rPr>
        <w:t>สำเนา สูจิบัตรหรือบัตรประชาชน หรือทะเบียนบ้าน</w:t>
      </w:r>
    </w:p>
    <w:p w14:paraId="59E1F848" w14:textId="77777777" w:rsidR="00181EB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มายเหตุ  กรุณากรอกรายละเอียดในทะเบียนนักกีฬาให้ถูกต้องทีมใดกรอกเอกสารไม่ถูกต้อง</w:t>
      </w:r>
      <w:r w:rsidR="007E40BB" w:rsidRPr="00EF1EC2">
        <w:rPr>
          <w:rFonts w:ascii="TH Niramit AS" w:hAnsi="TH Niramit AS" w:cs="TH Niramit A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>ทางคณะกรรมการจะตัดสิทธิ์ไม่ให้เข้าร่วมการแข่งขัน</w:t>
      </w:r>
    </w:p>
    <w:p w14:paraId="4CFEB6C0" w14:textId="77777777" w:rsidR="00574ACD" w:rsidRPr="00EF1EC2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62B5C05C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0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  <w:t>การจับสลากแบ่งสาย</w:t>
      </w:r>
    </w:p>
    <w:p w14:paraId="71A176BD" w14:textId="77777777" w:rsidR="00181EB5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เพื่อความสะดวกและรวดเร็ว  ฝ่ายจัดการแข่งขันจะทำการแบ่งสายให้ทุกทีมโดยใช้คอมพิวเตอร์ </w:t>
      </w:r>
    </w:p>
    <w:p w14:paraId="5A553163" w14:textId="77777777" w:rsidR="00B01E5B" w:rsidRDefault="00B01E5B" w:rsidP="00B01E5B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</w:p>
    <w:p w14:paraId="11547F34" w14:textId="77777777" w:rsidR="00B01E5B" w:rsidRPr="00EF1EC2" w:rsidRDefault="00B01E5B" w:rsidP="00B01E5B">
      <w:pPr>
        <w:pStyle w:val="a3"/>
        <w:rPr>
          <w:rFonts w:ascii="TH Niramit AS" w:hAnsi="TH Niramit AS" w:cs="TH Niramit AS"/>
          <w:sz w:val="32"/>
          <w:szCs w:val="32"/>
          <w:u w:val="single"/>
          <w:cs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>
        <w:rPr>
          <w:rFonts w:ascii="TH Niramit AS" w:hAnsi="TH Niramit AS" w:cs="TH Niramit AS"/>
          <w:sz w:val="32"/>
          <w:szCs w:val="32"/>
          <w:u w:val="single"/>
        </w:rPr>
        <w:t>1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</w:r>
      <w:r>
        <w:rPr>
          <w:rFonts w:ascii="TH Niramit AS" w:hAnsi="TH Niramit AS" w:cs="TH Niramit AS" w:hint="cs"/>
          <w:sz w:val="32"/>
          <w:szCs w:val="32"/>
          <w:u w:val="single"/>
          <w:cs/>
        </w:rPr>
        <w:t>จำนวนนักกีฬา</w:t>
      </w:r>
    </w:p>
    <w:p w14:paraId="71A0B85E" w14:textId="77777777" w:rsidR="00B01E5B" w:rsidRDefault="00B01E5B" w:rsidP="00B01E5B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  <w:r>
        <w:rPr>
          <w:rFonts w:ascii="TH Niramit AS" w:hAnsi="TH Niramit AS" w:cs="TH Niramit AS" w:hint="cs"/>
          <w:sz w:val="32"/>
          <w:szCs w:val="32"/>
          <w:cs/>
        </w:rPr>
        <w:t xml:space="preserve">จำนวนนักกีฬาที่คาดว่าจะเข้าร่วมการแข่งขันประเภทต่างๆ จำนวน </w:t>
      </w:r>
      <w:r>
        <w:rPr>
          <w:rFonts w:ascii="TH Niramit AS" w:hAnsi="TH Niramit AS" w:cs="TH Niramit AS"/>
          <w:sz w:val="32"/>
          <w:szCs w:val="32"/>
        </w:rPr>
        <w:t xml:space="preserve">500 </w:t>
      </w:r>
      <w:r>
        <w:rPr>
          <w:rFonts w:ascii="TH Niramit AS" w:hAnsi="TH Niramit AS" w:cs="TH Niramit AS" w:hint="cs"/>
          <w:sz w:val="32"/>
          <w:szCs w:val="32"/>
          <w:cs/>
        </w:rPr>
        <w:t>คน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</w:p>
    <w:p w14:paraId="3DCDDD1E" w14:textId="77777777" w:rsidR="00574ACD" w:rsidRPr="00B01E5B" w:rsidRDefault="00574ACD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1DA8A230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 w:rsidR="00B01E5B">
        <w:rPr>
          <w:rFonts w:ascii="TH Niramit AS" w:hAnsi="TH Niramit AS" w:cs="TH Niramit AS"/>
          <w:sz w:val="32"/>
          <w:szCs w:val="32"/>
          <w:u w:val="single"/>
        </w:rPr>
        <w:t>2</w:t>
      </w: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ab/>
        <w:t>การชั่งน้ำหนักและกำหนดการแข่งขัน  (อาจมีการเปลี่ยนแปลงตามความเหมาะสม)</w:t>
      </w:r>
    </w:p>
    <w:p w14:paraId="6962E08E" w14:textId="77777777" w:rsidR="00556BE5" w:rsidRPr="00EF1EC2" w:rsidRDefault="00556BE5" w:rsidP="003660E3">
      <w:pPr>
        <w:pStyle w:val="a3"/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ชั่งน้ำหนัก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>วัน</w:t>
      </w:r>
      <w:r w:rsidR="000E25AF">
        <w:rPr>
          <w:rFonts w:ascii="TH Niramit AS" w:hAnsi="TH Niramit AS" w:cs="TH Niramit AS" w:hint="cs"/>
          <w:sz w:val="32"/>
          <w:szCs w:val="32"/>
          <w:cs/>
        </w:rPr>
        <w:t>ศุกร์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 xml:space="preserve">ที่ </w:t>
      </w:r>
      <w:r w:rsidR="006B7DD9">
        <w:rPr>
          <w:rFonts w:ascii="TH Niramit AS" w:hAnsi="TH Niramit AS" w:cs="TH Niramit AS" w:hint="cs"/>
          <w:sz w:val="32"/>
          <w:szCs w:val="32"/>
          <w:cs/>
        </w:rPr>
        <w:t>14</w:t>
      </w:r>
      <w:r w:rsidR="001B6136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6B7DD9">
        <w:rPr>
          <w:rFonts w:ascii="TH Niramit AS" w:hAnsi="TH Niramit AS" w:cs="TH Niramit AS" w:hint="cs"/>
          <w:sz w:val="32"/>
          <w:szCs w:val="32"/>
          <w:cs/>
        </w:rPr>
        <w:t>มิถุนายน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6B7DD9">
        <w:rPr>
          <w:rFonts w:ascii="TH Niramit AS" w:hAnsi="TH Niramit AS" w:cs="TH Niramit AS"/>
          <w:sz w:val="32"/>
          <w:szCs w:val="32"/>
          <w:cs/>
        </w:rPr>
        <w:t>2562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ก่อนการแข่งขัน 1 วัน  เวลา </w:t>
      </w:r>
      <w:r w:rsidR="00223094" w:rsidRPr="00EF1EC2">
        <w:rPr>
          <w:rFonts w:ascii="TH Niramit AS" w:hAnsi="TH Niramit AS" w:cs="TH Niramit AS"/>
          <w:sz w:val="32"/>
          <w:szCs w:val="32"/>
        </w:rPr>
        <w:t>1</w:t>
      </w:r>
      <w:r w:rsidR="003310F4" w:rsidRPr="00EF1EC2">
        <w:rPr>
          <w:rFonts w:ascii="TH Niramit AS" w:hAnsi="TH Niramit AS" w:cs="TH Niramit AS"/>
          <w:sz w:val="32"/>
          <w:szCs w:val="32"/>
        </w:rPr>
        <w:t>6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.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3310F4" w:rsidRPr="00EF1EC2">
        <w:rPr>
          <w:rFonts w:ascii="TH Niramit AS" w:hAnsi="TH Niramit AS" w:cs="TH Niramit AS"/>
          <w:sz w:val="32"/>
          <w:szCs w:val="32"/>
        </w:rPr>
        <w:t>-19</w:t>
      </w:r>
      <w:r w:rsidR="00223094" w:rsidRPr="00EF1EC2">
        <w:rPr>
          <w:rFonts w:ascii="TH Niramit AS" w:hAnsi="TH Niramit AS" w:cs="TH Niramit AS"/>
          <w:sz w:val="32"/>
          <w:szCs w:val="32"/>
          <w:cs/>
        </w:rPr>
        <w:t>.0</w:t>
      </w:r>
      <w:r w:rsidR="00223094" w:rsidRPr="00EF1EC2">
        <w:rPr>
          <w:rFonts w:ascii="TH Niramit AS" w:hAnsi="TH Niramit AS" w:cs="TH Niramit AS"/>
          <w:sz w:val="32"/>
          <w:szCs w:val="32"/>
        </w:rPr>
        <w:t>0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. </w:t>
      </w:r>
    </w:p>
    <w:p w14:paraId="114D8E9E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มายเหตุ  *  หลังจับแบ่งสายแล้ว ทางผู้จัดการแข่งขันจะไม่มีการแก้สายแข่งขัน ในกรณีเกิดการผิดพลาด</w:t>
      </w:r>
    </w:p>
    <w:p w14:paraId="6764ED82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</w:t>
      </w:r>
      <w:r w:rsidR="008C676A"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 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จากผู้สมัคร</w:t>
      </w:r>
    </w:p>
    <w:p w14:paraId="25F87137" w14:textId="77777777" w:rsidR="00556BE5" w:rsidRPr="00EF1EC2" w:rsidRDefault="000E25AF" w:rsidP="00556BE5">
      <w:pPr>
        <w:pStyle w:val="a3"/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  <w:cs/>
        </w:rPr>
        <w:t xml:space="preserve">             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>**  นักกีฬาชาย  น้ำหนักตามระเบียบการ ไม่สามารถเกินกำหนด ที่สมัครแข่งขัน</w:t>
      </w:r>
    </w:p>
    <w:p w14:paraId="471C0E6A" w14:textId="77777777" w:rsidR="00556BE5" w:rsidRPr="00EF1EC2" w:rsidRDefault="008C676A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***  นักกีฬาหญิง น้ำหนักตามระเบียบการ สามารถเกินกำหนดที่สมัครแข่งขันได้ </w:t>
      </w:r>
      <w:r w:rsidR="00223094" w:rsidRPr="00EF1EC2">
        <w:rPr>
          <w:rFonts w:ascii="TH Niramit AS" w:hAnsi="TH Niramit AS" w:cs="TH Niramit AS"/>
          <w:sz w:val="32"/>
          <w:szCs w:val="32"/>
        </w:rPr>
        <w:t>3</w:t>
      </w:r>
      <w:r w:rsidR="00556BE5" w:rsidRPr="00EF1EC2">
        <w:rPr>
          <w:rFonts w:ascii="TH Niramit AS" w:hAnsi="TH Niramit AS" w:cs="TH Niramit AS"/>
          <w:sz w:val="32"/>
          <w:szCs w:val="32"/>
          <w:cs/>
        </w:rPr>
        <w:t xml:space="preserve"> ขีด</w:t>
      </w:r>
    </w:p>
    <w:p w14:paraId="1A61E4A2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 (นักกีฬาสามารถชั่งได้ 2 ครั้งเท่านั้น  ชั่งครั้งที่ 2 น้ำหนักเกินพิกัด นักกีฬาต้องสละสิทธิ์ในการแข่งขัน)                 </w:t>
      </w:r>
    </w:p>
    <w:p w14:paraId="388CD273" w14:textId="77777777" w:rsidR="00556BE5" w:rsidRPr="00EF1EC2" w:rsidRDefault="00556BE5" w:rsidP="00793991">
      <w:pPr>
        <w:pStyle w:val="a3"/>
        <w:ind w:firstLine="709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-</w:t>
      </w:r>
      <w:r w:rsidR="00793991">
        <w:rPr>
          <w:rFonts w:ascii="TH Niramit AS" w:hAnsi="TH Niramit AS" w:cs="TH Niramit AS" w:hint="c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วันแข่งขัน  จะแจ้งเวลาเริ่มการแข่งขันฯ  รุ่นอายุและน้ำหนักในวันประชุมผู้จัดการทีมเพื่อให้เวลาในการดำเนินการแข่งขันเป็นไปอย่างกระฉับและเหมาะสมหากมีการเปลี่ยนแปลงใดๆ    </w:t>
      </w:r>
    </w:p>
    <w:p w14:paraId="0D725714" w14:textId="77777777" w:rsidR="00556BE5" w:rsidRPr="00EF1EC2" w:rsidRDefault="00556BE5" w:rsidP="00793991">
      <w:pPr>
        <w:pStyle w:val="a3"/>
        <w:ind w:firstLine="709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 ** ต้องตรวจ รายชื่อนักกีฬา รุ่นอายุ รุ่นน้ำหนัก แก้ไข เปลี่ยนแปลงที่ผิดพลาด</w:t>
      </w:r>
    </w:p>
    <w:p w14:paraId="768350CF" w14:textId="77777777" w:rsidR="00556BE5" w:rsidRPr="00EF1EC2" w:rsidRDefault="00556BE5" w:rsidP="00793991">
      <w:pPr>
        <w:pStyle w:val="a3"/>
        <w:ind w:firstLine="709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-</w:t>
      </w:r>
      <w:r w:rsidR="00793991">
        <w:rPr>
          <w:rFonts w:ascii="TH Niramit AS" w:hAnsi="TH Niramit AS" w:cs="TH Niramit AS" w:hint="cs"/>
          <w:sz w:val="32"/>
          <w:szCs w:val="32"/>
          <w:cs/>
        </w:rPr>
        <w:t xml:space="preserve">  </w:t>
      </w:r>
      <w:r w:rsidRPr="00EF1EC2">
        <w:rPr>
          <w:rFonts w:ascii="TH Niramit AS" w:hAnsi="TH Niramit AS" w:cs="TH Niramit AS"/>
          <w:sz w:val="32"/>
          <w:szCs w:val="32"/>
          <w:cs/>
        </w:rPr>
        <w:t>วันแข่งขัน     เริ่มทำการแข่งขัน เวลา  08.30 น.</w:t>
      </w:r>
    </w:p>
    <w:p w14:paraId="26C01E65" w14:textId="77777777" w:rsidR="00B01E5B" w:rsidRDefault="00B01E5B" w:rsidP="00556BE5">
      <w:pPr>
        <w:pStyle w:val="a3"/>
        <w:rPr>
          <w:rFonts w:ascii="TH Niramit AS" w:hAnsi="TH Niramit AS" w:cs="TH Niramit AS"/>
          <w:sz w:val="32"/>
          <w:szCs w:val="32"/>
        </w:rPr>
      </w:pPr>
    </w:p>
    <w:p w14:paraId="335AD2A6" w14:textId="77777777" w:rsidR="003660E3" w:rsidRPr="00B01E5B" w:rsidRDefault="003660E3" w:rsidP="00556BE5">
      <w:pPr>
        <w:pStyle w:val="a3"/>
        <w:rPr>
          <w:rFonts w:ascii="TH Niramit AS" w:hAnsi="TH Niramit AS" w:cs="TH Niramit AS"/>
          <w:sz w:val="32"/>
          <w:szCs w:val="32"/>
          <w:u w:val="single"/>
        </w:rPr>
      </w:pPr>
      <w:r w:rsidRPr="00B01E5B">
        <w:rPr>
          <w:rFonts w:ascii="TH Niramit AS" w:hAnsi="TH Niramit AS" w:cs="TH Niramit AS"/>
          <w:sz w:val="32"/>
          <w:szCs w:val="32"/>
          <w:u w:val="single"/>
          <w:cs/>
        </w:rPr>
        <w:t>ข้อ 2</w:t>
      </w:r>
      <w:r w:rsidR="00B01E5B">
        <w:rPr>
          <w:rFonts w:ascii="TH Niramit AS" w:hAnsi="TH Niramit AS" w:cs="TH Niramit AS"/>
          <w:sz w:val="32"/>
          <w:szCs w:val="32"/>
          <w:u w:val="single"/>
        </w:rPr>
        <w:t>3</w:t>
      </w:r>
      <w:r w:rsidR="00556BE5" w:rsidRPr="00B01E5B">
        <w:rPr>
          <w:rFonts w:ascii="TH Niramit AS" w:hAnsi="TH Niramit AS" w:cs="TH Niramit AS"/>
          <w:sz w:val="32"/>
          <w:szCs w:val="32"/>
          <w:u w:val="single"/>
          <w:cs/>
        </w:rPr>
        <w:t xml:space="preserve"> ประชุมผู้จัดการทีม </w:t>
      </w:r>
    </w:p>
    <w:p w14:paraId="3E4FE87F" w14:textId="77777777" w:rsidR="00556BE5" w:rsidRPr="00EF1EC2" w:rsidRDefault="008C676A" w:rsidP="003660E3">
      <w:pPr>
        <w:pStyle w:val="a3"/>
        <w:ind w:firstLine="720"/>
        <w:rPr>
          <w:rFonts w:ascii="TH Niramit AS" w:hAnsi="TH Niramit AS" w:cs="TH Niramit AS"/>
          <w:color w:val="C00000"/>
          <w:sz w:val="32"/>
          <w:szCs w:val="32"/>
          <w:u w:val="doub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วัน</w:t>
      </w:r>
      <w:r w:rsidR="00694C7B">
        <w:rPr>
          <w:rFonts w:ascii="TH Niramit AS" w:hAnsi="TH Niramit AS" w:cs="TH Niramit AS"/>
          <w:sz w:val="32"/>
          <w:szCs w:val="32"/>
          <w:cs/>
        </w:rPr>
        <w:t>เสาร์</w:t>
      </w:r>
      <w:r w:rsidR="00574ACD" w:rsidRPr="00EF1EC2">
        <w:rPr>
          <w:rFonts w:ascii="TH Niramit AS" w:hAnsi="TH Niramit AS" w:cs="TH Niramit AS"/>
          <w:sz w:val="32"/>
          <w:szCs w:val="32"/>
          <w:cs/>
        </w:rPr>
        <w:t>ที่</w:t>
      </w:r>
      <w:r w:rsidR="008E0546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0E25AF">
        <w:rPr>
          <w:rFonts w:ascii="TH Niramit AS" w:hAnsi="TH Niramit AS" w:cs="TH Niramit AS"/>
          <w:sz w:val="32"/>
          <w:szCs w:val="32"/>
        </w:rPr>
        <w:t>1</w:t>
      </w:r>
      <w:r w:rsidR="00694C7B">
        <w:rPr>
          <w:rFonts w:ascii="TH Niramit AS" w:hAnsi="TH Niramit AS" w:cs="TH Niramit AS" w:hint="cs"/>
          <w:sz w:val="32"/>
          <w:szCs w:val="32"/>
          <w:cs/>
        </w:rPr>
        <w:t>5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694C7B">
        <w:rPr>
          <w:rFonts w:ascii="TH Niramit AS" w:hAnsi="TH Niramit AS" w:cs="TH Niramit AS" w:hint="cs"/>
          <w:sz w:val="32"/>
          <w:szCs w:val="32"/>
          <w:cs/>
        </w:rPr>
        <w:t>มิถุนายน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25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6</w:t>
      </w:r>
      <w:r w:rsidR="006B7DD9">
        <w:rPr>
          <w:rFonts w:ascii="TH Niramit AS" w:hAnsi="TH Niramit AS" w:cs="TH Niramit AS" w:hint="cs"/>
          <w:sz w:val="32"/>
          <w:szCs w:val="32"/>
          <w:cs/>
        </w:rPr>
        <w:t>2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เวลา </w:t>
      </w:r>
      <w:r w:rsidR="00742197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8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.0</w:t>
      </w:r>
      <w:r w:rsidR="00223094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</w:rPr>
        <w:t>0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น.กรุณามาประชุมด้วยนะครับเพื่อความรวดเร็วและเรียบร้อยในวันแข่งขัน..ผู้ฝึกสอนหรือผู้จัดการทีมใดไม่สามารถมาได้ กรุณาแจ้งมายังผู้จัด </w:t>
      </w:r>
      <w:r w:rsidR="000E25AF" w:rsidRPr="000E25AF">
        <w:rPr>
          <w:rFonts w:ascii="TH Niramit AS" w:hAnsi="TH Niramit AS" w:cs="TH Niramit AS" w:hint="cs"/>
          <w:color w:val="000000" w:themeColor="text1"/>
          <w:sz w:val="32"/>
          <w:szCs w:val="32"/>
          <w:u w:val="double"/>
          <w:cs/>
        </w:rPr>
        <w:t>ครูบอย</w:t>
      </w:r>
      <w:r w:rsidR="00E43810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 </w:t>
      </w:r>
      <w:r w:rsidR="00574ACD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 xml:space="preserve"> (</w:t>
      </w:r>
      <w:r w:rsidR="000E25AF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084-500-0814</w:t>
      </w:r>
      <w:r w:rsidR="00556BE5" w:rsidRPr="000E25AF">
        <w:rPr>
          <w:rFonts w:ascii="TH Niramit AS" w:hAnsi="TH Niramit AS" w:cs="TH Niramit AS"/>
          <w:color w:val="000000" w:themeColor="text1"/>
          <w:sz w:val="32"/>
          <w:szCs w:val="32"/>
          <w:u w:val="double"/>
          <w:cs/>
        </w:rPr>
        <w:t>)</w:t>
      </w:r>
    </w:p>
    <w:p w14:paraId="1A9720D6" w14:textId="77777777" w:rsidR="00556BE5" w:rsidRPr="00EF1EC2" w:rsidRDefault="00556BE5" w:rsidP="00556BE5">
      <w:pPr>
        <w:pStyle w:val="a3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ab/>
      </w:r>
    </w:p>
    <w:p w14:paraId="32D37D45" w14:textId="77777777" w:rsidR="00883C67" w:rsidRPr="00EF1EC2" w:rsidRDefault="00556BE5" w:rsidP="003660E3">
      <w:pPr>
        <w:pStyle w:val="a3"/>
        <w:jc w:val="center"/>
        <w:rPr>
          <w:rFonts w:ascii="TH Niramit AS" w:hAnsi="TH Niramit AS" w:cs="TH Niramit AS"/>
          <w:color w:val="C00000"/>
          <w:sz w:val="32"/>
          <w:szCs w:val="32"/>
          <w:u w:val="dash"/>
        </w:rPr>
      </w:pPr>
      <w:r w:rsidRPr="00EF1EC2">
        <w:rPr>
          <w:rFonts w:ascii="TH Niramit AS" w:hAnsi="TH Niramit AS" w:cs="TH Niramit AS"/>
          <w:color w:val="C00000"/>
          <w:sz w:val="32"/>
          <w:szCs w:val="32"/>
          <w:u w:val="dash"/>
          <w:cs/>
        </w:rPr>
        <w:t>(เพื่อความเข้าใจระเบียบการแข่งขันฯ  กรุณาอ่านซ้ำอย่างละเอียดอีกครั้ง)</w:t>
      </w:r>
    </w:p>
    <w:p w14:paraId="76799D80" w14:textId="77777777" w:rsidR="00966515" w:rsidRPr="00EF1EC2" w:rsidRDefault="00966515" w:rsidP="001D00C9">
      <w:pPr>
        <w:pStyle w:val="a3"/>
        <w:rPr>
          <w:rFonts w:ascii="TH Niramit AS" w:hAnsi="TH Niramit AS" w:cs="TH Niramit AS"/>
          <w:sz w:val="32"/>
          <w:szCs w:val="32"/>
        </w:rPr>
      </w:pPr>
    </w:p>
    <w:p w14:paraId="329C24BF" w14:textId="77777777" w:rsidR="00EE6627" w:rsidRDefault="00EE6627" w:rsidP="003660E3">
      <w:pPr>
        <w:pStyle w:val="a3"/>
        <w:jc w:val="center"/>
        <w:rPr>
          <w:rFonts w:ascii="TH Niramit AS" w:hAnsi="TH Niramit AS" w:cs="TH Niramit AS"/>
          <w:sz w:val="32"/>
          <w:szCs w:val="32"/>
        </w:rPr>
      </w:pPr>
    </w:p>
    <w:p w14:paraId="2B3A86EF" w14:textId="77777777" w:rsidR="00B01E5B" w:rsidRPr="00EF1EC2" w:rsidRDefault="00B01E5B" w:rsidP="003660E3">
      <w:pPr>
        <w:pStyle w:val="a3"/>
        <w:jc w:val="center"/>
        <w:rPr>
          <w:rFonts w:ascii="TH Niramit AS" w:hAnsi="TH Niramit AS" w:cs="TH Niramit AS"/>
          <w:sz w:val="32"/>
          <w:szCs w:val="32"/>
        </w:rPr>
      </w:pPr>
    </w:p>
    <w:p w14:paraId="7F57469A" w14:textId="77777777" w:rsidR="00966515" w:rsidRPr="00EF1EC2" w:rsidRDefault="00B01E5B" w:rsidP="00574ACD">
      <w:pPr>
        <w:pStyle w:val="a3"/>
        <w:jc w:val="center"/>
        <w:rPr>
          <w:rFonts w:ascii="TH Niramit AS" w:hAnsi="TH Niramit AS" w:cs="TH Niramit AS"/>
          <w:sz w:val="32"/>
          <w:szCs w:val="32"/>
          <w:cs/>
        </w:rPr>
      </w:pPr>
      <w:r>
        <w:rPr>
          <w:rFonts w:ascii="TH Niramit AS" w:hAnsi="TH Niramit AS" w:cs="TH Niramit AS"/>
          <w:sz w:val="32"/>
          <w:szCs w:val="32"/>
          <w:cs/>
        </w:rPr>
        <w:lastRenderedPageBreak/>
        <w:t>ใบสมัครแข่งขัน</w:t>
      </w:r>
    </w:p>
    <w:p w14:paraId="523C8299" w14:textId="77777777" w:rsidR="00FA3C6D" w:rsidRPr="000E25AF" w:rsidRDefault="00FA3C6D" w:rsidP="00FA3C6D">
      <w:pPr>
        <w:pStyle w:val="a3"/>
        <w:jc w:val="center"/>
        <w:rPr>
          <w:rFonts w:ascii="TH Niramit AS" w:hAnsi="TH Niramit AS" w:cs="TH Niramit AS"/>
          <w:i/>
          <w:iCs/>
          <w:sz w:val="36"/>
          <w:szCs w:val="36"/>
          <w:cs/>
        </w:rPr>
      </w:pPr>
      <w:r w:rsidRPr="000E25AF">
        <w:rPr>
          <w:rFonts w:ascii="TH Niramit AS" w:hAnsi="TH Niramit AS" w:cs="TH Niramit AS"/>
          <w:i/>
          <w:iCs/>
          <w:sz w:val="36"/>
          <w:szCs w:val="36"/>
        </w:rPr>
        <w:t>“</w:t>
      </w:r>
      <w:r w:rsidR="000E25AF" w:rsidRPr="000E25AF">
        <w:rPr>
          <w:rFonts w:ascii="TH Niramit AS" w:hAnsi="TH Niramit AS" w:cs="TH Niramit AS"/>
          <w:i/>
          <w:iCs/>
          <w:sz w:val="36"/>
          <w:szCs w:val="36"/>
          <w:cs/>
        </w:rPr>
        <w:t>เทควันโดพะเยาโอเพ</w:t>
      </w:r>
      <w:proofErr w:type="spellStart"/>
      <w:r w:rsidR="000E25AF" w:rsidRPr="000E25AF">
        <w:rPr>
          <w:rFonts w:ascii="TH Niramit AS" w:hAnsi="TH Niramit AS" w:cs="TH Niramit AS"/>
          <w:i/>
          <w:iCs/>
          <w:sz w:val="36"/>
          <w:szCs w:val="36"/>
          <w:cs/>
        </w:rPr>
        <w:t>่น</w:t>
      </w:r>
      <w:proofErr w:type="spellEnd"/>
      <w:r w:rsidR="000E25AF" w:rsidRPr="000E25AF">
        <w:rPr>
          <w:rFonts w:ascii="TH Niramit AS" w:hAnsi="TH Niramit AS" w:cs="TH Niramit AS"/>
          <w:i/>
          <w:iCs/>
          <w:sz w:val="36"/>
          <w:szCs w:val="36"/>
          <w:cs/>
        </w:rPr>
        <w:t xml:space="preserve"> ครั้งที่ </w:t>
      </w:r>
      <w:r w:rsidR="000E25AF" w:rsidRPr="000E25AF">
        <w:rPr>
          <w:rFonts w:ascii="TH Niramit AS" w:hAnsi="TH Niramit AS" w:cs="TH Niramit AS"/>
          <w:i/>
          <w:iCs/>
          <w:sz w:val="36"/>
          <w:szCs w:val="36"/>
        </w:rPr>
        <w:t>1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”</w:t>
      </w:r>
    </w:p>
    <w:p w14:paraId="766AFCC6" w14:textId="77777777" w:rsidR="00FA3C6D" w:rsidRPr="00EF1EC2" w:rsidRDefault="00FA3C6D" w:rsidP="00FA3C6D">
      <w:pPr>
        <w:pStyle w:val="a3"/>
        <w:jc w:val="center"/>
        <w:rPr>
          <w:rFonts w:ascii="TH Niramit AS" w:hAnsi="TH Niramit AS" w:cs="TH Niramit AS"/>
          <w:sz w:val="32"/>
          <w:szCs w:val="32"/>
          <w:u w:val="thick"/>
          <w:cs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 w:rsidR="000E25AF">
        <w:rPr>
          <w:rFonts w:ascii="TH Niramit AS" w:hAnsi="TH Niramit AS" w:cs="TH Niramit AS" w:hint="cs"/>
          <w:sz w:val="32"/>
          <w:szCs w:val="32"/>
          <w:u w:val="thick"/>
          <w:cs/>
        </w:rPr>
        <w:t>เสาร์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 w:rsidR="00694C7B">
        <w:rPr>
          <w:rFonts w:ascii="TH Niramit AS" w:hAnsi="TH Niramit AS" w:cs="TH Niramit AS" w:hint="cs"/>
          <w:sz w:val="32"/>
          <w:szCs w:val="32"/>
          <w:u w:val="thick"/>
          <w:cs/>
        </w:rPr>
        <w:t>15</w:t>
      </w:r>
      <w:r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 w:rsidR="006163F8">
        <w:rPr>
          <w:rFonts w:ascii="TH Niramit AS" w:hAnsi="TH Niramit AS" w:cs="TH Niramit AS" w:hint="cs"/>
          <w:sz w:val="32"/>
          <w:szCs w:val="32"/>
          <w:u w:val="thick"/>
          <w:cs/>
        </w:rPr>
        <w:t>มิถุนายน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 256</w:t>
      </w:r>
      <w:r w:rsidR="006163F8">
        <w:rPr>
          <w:rFonts w:ascii="TH Niramit AS" w:hAnsi="TH Niramit AS" w:cs="TH Niramit AS"/>
          <w:sz w:val="32"/>
          <w:szCs w:val="32"/>
          <w:u w:val="thick"/>
        </w:rPr>
        <w:t>2</w:t>
      </w:r>
    </w:p>
    <w:p w14:paraId="017025EE" w14:textId="77777777" w:rsidR="00FA3C6D" w:rsidRPr="00EF1EC2" w:rsidRDefault="00FA3C6D" w:rsidP="00FA3C6D">
      <w:pPr>
        <w:pStyle w:val="a3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</w:rPr>
      </w:pPr>
    </w:p>
    <w:p w14:paraId="466BC173" w14:textId="77777777" w:rsidR="00D0076D" w:rsidRPr="00EF1EC2" w:rsidRDefault="00D0076D" w:rsidP="00D0076D">
      <w:pPr>
        <w:jc w:val="right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วันที่</w:t>
      </w:r>
      <w:r w:rsidR="00E43810" w:rsidRPr="00EF1EC2">
        <w:rPr>
          <w:rFonts w:ascii="TH Niramit AS" w:hAnsi="TH Niramit AS" w:cs="TH Niramit AS"/>
          <w:sz w:val="32"/>
          <w:szCs w:val="32"/>
          <w:cs/>
        </w:rPr>
        <w:t>...</w:t>
      </w:r>
      <w:r w:rsidRPr="00EF1EC2">
        <w:rPr>
          <w:rFonts w:ascii="TH Niramit AS" w:hAnsi="TH Niramit AS" w:cs="TH Niramit AS"/>
          <w:sz w:val="32"/>
          <w:szCs w:val="32"/>
          <w:cs/>
        </w:rPr>
        <w:t>...เดือน......</w:t>
      </w:r>
      <w:r w:rsidR="00E43810" w:rsidRPr="00EF1EC2">
        <w:rPr>
          <w:rFonts w:ascii="TH Niramit AS" w:hAnsi="TH Niramit AS" w:cs="TH Niramit AS"/>
          <w:sz w:val="32"/>
          <w:szCs w:val="32"/>
          <w:cs/>
        </w:rPr>
        <w:t>....</w:t>
      </w:r>
      <w:r w:rsidR="00742197" w:rsidRPr="00EF1EC2">
        <w:rPr>
          <w:rFonts w:ascii="TH Niramit AS" w:hAnsi="TH Niramit AS" w:cs="TH Niramit AS"/>
          <w:sz w:val="32"/>
          <w:szCs w:val="32"/>
          <w:cs/>
        </w:rPr>
        <w:t>... 25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6</w:t>
      </w:r>
      <w:r w:rsidR="001D00C9" w:rsidRPr="00EF1EC2">
        <w:rPr>
          <w:rFonts w:ascii="TH Niramit AS" w:hAnsi="TH Niramit AS" w:cs="TH Niramit AS"/>
          <w:sz w:val="32"/>
          <w:szCs w:val="32"/>
        </w:rPr>
        <w:t>1</w:t>
      </w:r>
    </w:p>
    <w:p w14:paraId="2EE93624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ียน  คณะกรรมการจัดการแข่งขัน</w:t>
      </w:r>
    </w:p>
    <w:p w14:paraId="43CECE75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ื่อง  ขอเข้าร่วมการแข่งขันเทควันโด</w:t>
      </w:r>
    </w:p>
    <w:p w14:paraId="6FD32E00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สิ่งที่ส่งมาด้วย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>1. บัญชีรายชื่อนักกีฬา  2. ใบสมัครพร้อมหลักฐาน</w:t>
      </w:r>
    </w:p>
    <w:p w14:paraId="1398AB7E" w14:textId="77777777" w:rsidR="006B7DD9" w:rsidRDefault="00966515" w:rsidP="003C1486">
      <w:pPr>
        <w:jc w:val="thaiDistribute"/>
        <w:rPr>
          <w:rFonts w:ascii="TH Niramit AS" w:eastAsia="Batang" w:hAnsi="TH Niramit AS" w:cs="TH Niramit AS"/>
          <w:sz w:val="32"/>
          <w:szCs w:val="32"/>
          <w:u w:val="dotted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ข้าพเจ้า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ผู้จัดการทีม</w:t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6B7DD9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6B7DD9">
        <w:rPr>
          <w:rFonts w:ascii="TH Niramit AS" w:hAnsi="TH Niramit AS" w:cs="TH Niramit AS" w:hint="cs"/>
          <w:sz w:val="32"/>
          <w:szCs w:val="32"/>
          <w:cs/>
        </w:rPr>
        <w:t>อ</w:t>
      </w:r>
      <w:r w:rsidRPr="00EF1EC2">
        <w:rPr>
          <w:rFonts w:ascii="TH Niramit AS" w:hAnsi="TH Niramit AS" w:cs="TH Niramit AS"/>
          <w:sz w:val="32"/>
          <w:szCs w:val="32"/>
          <w:cs/>
        </w:rPr>
        <w:t>ยู่บ้านเลขที่</w:t>
      </w:r>
    </w:p>
    <w:p w14:paraId="62F7AD0E" w14:textId="77777777" w:rsidR="00966515" w:rsidRPr="006B7DD9" w:rsidRDefault="00966515" w:rsidP="006B7DD9">
      <w:pPr>
        <w:jc w:val="thaiDistribute"/>
        <w:rPr>
          <w:rFonts w:ascii="TH Niramit AS" w:eastAsia="Batang" w:hAnsi="TH Niramit AS" w:cs="TH Niramit AS"/>
          <w:sz w:val="32"/>
          <w:szCs w:val="32"/>
          <w:u w:val="dotted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มู่ที่</w:t>
      </w:r>
      <w:r w:rsidR="006B7DD9">
        <w:rPr>
          <w:rFonts w:ascii="TH Niramit AS" w:eastAsia="Batang" w:hAnsi="TH Niramit AS" w:cs="TH Niramit AS" w:hint="cs"/>
          <w:sz w:val="32"/>
          <w:szCs w:val="32"/>
          <w:u w:val="dotted"/>
          <w:cs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ถนน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3C1486"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ตำบล</w:t>
      </w:r>
      <w:r w:rsidRPr="00EF1EC2">
        <w:rPr>
          <w:rFonts w:ascii="TH Niramit AS" w:eastAsia="Batang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>แขวง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อำเภอ</w:t>
      </w:r>
      <w:r w:rsidRPr="00EF1EC2">
        <w:rPr>
          <w:rFonts w:ascii="TH Niramit AS" w:eastAsia="Batang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>เขต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จังหวัด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รหัสไปรษณีย์</w:t>
      </w:r>
      <w:r w:rsidR="006B7DD9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="006B7DD9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เบอร์โทรศัพท์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</w:p>
    <w:p w14:paraId="52B6D956" w14:textId="77777777" w:rsidR="00966515" w:rsidRPr="00EF1EC2" w:rsidRDefault="00966515" w:rsidP="000E25AF">
      <w:pPr>
        <w:jc w:val="thaiDistribute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>ขอสมัครส่งนักกีฬา  ตลอดจนเจ้าหน้าที่ประจำทีมให้รักษามารยาทที่ดี  ปฏิบัติตามระเบียบการแข่งขันปฏิบัติตนด้วยน้ำใจนักกีฬา  อย่างเคร่งครัด  และถ้าหากนักกีฬาเกิดการบาดเจ็บหรือได้รับอันตรายจากการแข่งขัน  จะไม่ทำการเรียกร้องค่าเสียหายใด ๆ  ทั้งสิ้นจากการแข่งขันครั้งนี้  ซึ่งนักกีฬาทั้งหมดรับทราบข้อความดังกล่าวข้างต้นนี้แล้ว  และได้ลงลายมือชื่อรับทราบเรียบร้อยแล้ว</w:t>
      </w:r>
    </w:p>
    <w:p w14:paraId="4BBC9D9F" w14:textId="77777777" w:rsidR="00966515" w:rsidRPr="00EF1EC2" w:rsidRDefault="00966515" w:rsidP="003310F4">
      <w:pPr>
        <w:spacing w:after="360"/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แสดงความนับถือ</w:t>
      </w:r>
    </w:p>
    <w:p w14:paraId="1DF7AD63" w14:textId="77777777" w:rsidR="003310F4" w:rsidRPr="00EF1EC2" w:rsidRDefault="00966515" w:rsidP="003310F4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.......................................................</w:t>
      </w:r>
    </w:p>
    <w:p w14:paraId="41C37386" w14:textId="77777777" w:rsidR="00966515" w:rsidRPr="00EF1EC2" w:rsidRDefault="00966515" w:rsidP="003310F4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(....................................................)</w:t>
      </w:r>
    </w:p>
    <w:p w14:paraId="0233BD3E" w14:textId="77777777" w:rsidR="00966515" w:rsidRPr="00EF1EC2" w:rsidRDefault="00966515" w:rsidP="00966515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..</w:t>
      </w:r>
      <w:r w:rsidRPr="00EF1EC2">
        <w:rPr>
          <w:rFonts w:ascii="TH Niramit AS" w:eastAsia="Batang" w:hAnsi="TH Niramit AS" w:cs="TH Niramit AS"/>
          <w:sz w:val="32"/>
          <w:szCs w:val="32"/>
        </w:rPr>
        <w:t xml:space="preserve">       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     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         ลงชื่อ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…………</w:t>
      </w:r>
    </w:p>
    <w:p w14:paraId="15EF93AC" w14:textId="77777777" w:rsidR="00966515" w:rsidRPr="00EF1EC2" w:rsidRDefault="00966515" w:rsidP="00966515">
      <w:pPr>
        <w:jc w:val="center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eastAsia="Batang" w:hAnsi="TH Niramit AS" w:cs="TH Niramit AS"/>
          <w:sz w:val="32"/>
          <w:szCs w:val="32"/>
        </w:rPr>
        <w:t>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..</w:t>
      </w:r>
      <w:r w:rsidRPr="00EF1EC2">
        <w:rPr>
          <w:rFonts w:ascii="TH Niramit AS" w:hAnsi="TH Niramit AS" w:cs="TH Niramit AS"/>
          <w:sz w:val="32"/>
          <w:szCs w:val="32"/>
          <w:u w:val="dotted"/>
          <w:cs/>
        </w:rPr>
        <w:t>)</w:t>
      </w:r>
      <w:r w:rsidRPr="00EF1EC2">
        <w:rPr>
          <w:rFonts w:ascii="TH Niramit AS" w:eastAsia="Batang" w:hAnsi="TH Niramit AS" w:cs="TH Niramit AS"/>
          <w:sz w:val="32"/>
          <w:szCs w:val="32"/>
        </w:rPr>
        <w:t xml:space="preserve">                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>)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  <w:t>(</w:t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</w:r>
      <w:r w:rsidRPr="00EF1EC2">
        <w:rPr>
          <w:rFonts w:ascii="TH Niramit AS" w:eastAsia="Batang" w:hAnsi="TH Niramit AS" w:cs="TH Niramit AS"/>
          <w:sz w:val="32"/>
          <w:szCs w:val="32"/>
          <w:u w:val="dotted"/>
        </w:rPr>
        <w:tab/>
        <w:t>…………</w:t>
      </w:r>
      <w:r w:rsidRPr="00EF1EC2">
        <w:rPr>
          <w:rFonts w:ascii="TH Niramit AS" w:eastAsia="Batang" w:hAnsi="TH Niramit AS" w:cs="TH Niramit AS"/>
          <w:sz w:val="32"/>
          <w:szCs w:val="32"/>
        </w:rPr>
        <w:t>)</w:t>
      </w:r>
    </w:p>
    <w:p w14:paraId="2300DE0B" w14:textId="77777777" w:rsidR="00181EB5" w:rsidRPr="00EF1EC2" w:rsidRDefault="00966515" w:rsidP="001D00C9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ผู้ควบคุมทีม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eastAsia="Batang" w:hAnsi="TH Niramit AS" w:cs="TH Niramit AS"/>
          <w:sz w:val="32"/>
          <w:szCs w:val="32"/>
        </w:rPr>
        <w:tab/>
        <w:t xml:space="preserve">    </w:t>
      </w:r>
      <w:r w:rsidRPr="00EF1EC2">
        <w:rPr>
          <w:rFonts w:ascii="TH Niramit AS" w:hAnsi="TH Niramit AS" w:cs="TH Niramit AS"/>
          <w:sz w:val="32"/>
          <w:szCs w:val="32"/>
          <w:cs/>
        </w:rPr>
        <w:t>ผู้ช่วยผู้ควบคุมทีม</w:t>
      </w:r>
      <w:r w:rsidRPr="00EF1EC2">
        <w:rPr>
          <w:rFonts w:ascii="TH Niramit AS" w:eastAsia="Batang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        ผู้ช่วยผู้ควบคุมทีม</w:t>
      </w:r>
    </w:p>
    <w:p w14:paraId="73530B15" w14:textId="77777777" w:rsidR="00966515" w:rsidRPr="00EF1EC2" w:rsidRDefault="00FA3C6D" w:rsidP="00966515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>ใบสมัครแข่งขันเทควันโดรายบุคคล</w:t>
      </w:r>
    </w:p>
    <w:p w14:paraId="53DD2295" w14:textId="77777777" w:rsidR="000E25AF" w:rsidRPr="000E25AF" w:rsidRDefault="000E25AF" w:rsidP="000E25AF">
      <w:pPr>
        <w:pStyle w:val="a3"/>
        <w:jc w:val="center"/>
        <w:rPr>
          <w:rFonts w:ascii="TH Niramit AS" w:hAnsi="TH Niramit AS" w:cs="TH Niramit AS"/>
          <w:i/>
          <w:iCs/>
          <w:sz w:val="36"/>
          <w:szCs w:val="36"/>
          <w:cs/>
        </w:rPr>
      </w:pPr>
      <w:r w:rsidRPr="000E25AF">
        <w:rPr>
          <w:rFonts w:ascii="TH Niramit AS" w:hAnsi="TH Niramit AS" w:cs="TH Niramit AS"/>
          <w:i/>
          <w:iCs/>
          <w:sz w:val="36"/>
          <w:szCs w:val="36"/>
        </w:rPr>
        <w:t>“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เทควันโดพะเยาโอเพ</w:t>
      </w:r>
      <w:proofErr w:type="spellStart"/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่น</w:t>
      </w:r>
      <w:proofErr w:type="spellEnd"/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 xml:space="preserve"> ครั้งที่ </w:t>
      </w:r>
      <w:r w:rsidRPr="000E25AF">
        <w:rPr>
          <w:rFonts w:ascii="TH Niramit AS" w:hAnsi="TH Niramit AS" w:cs="TH Niramit AS"/>
          <w:i/>
          <w:iCs/>
          <w:sz w:val="36"/>
          <w:szCs w:val="36"/>
        </w:rPr>
        <w:t>1</w:t>
      </w:r>
      <w:r w:rsidRPr="000E25AF">
        <w:rPr>
          <w:rFonts w:ascii="TH Niramit AS" w:hAnsi="TH Niramit AS" w:cs="TH Niramit AS"/>
          <w:i/>
          <w:iCs/>
          <w:sz w:val="36"/>
          <w:szCs w:val="36"/>
          <w:cs/>
        </w:rPr>
        <w:t>”</w:t>
      </w:r>
    </w:p>
    <w:p w14:paraId="65849501" w14:textId="77777777" w:rsidR="006163F8" w:rsidRPr="00EF1EC2" w:rsidRDefault="006163F8" w:rsidP="006163F8">
      <w:pPr>
        <w:pStyle w:val="a3"/>
        <w:jc w:val="center"/>
        <w:rPr>
          <w:rFonts w:ascii="TH Niramit AS" w:hAnsi="TH Niramit AS" w:cs="TH Niramit AS"/>
          <w:sz w:val="32"/>
          <w:szCs w:val="32"/>
          <w:u w:val="thick"/>
          <w:cs/>
        </w:rPr>
      </w:pP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>วัน</w:t>
      </w:r>
      <w:r>
        <w:rPr>
          <w:rFonts w:ascii="TH Niramit AS" w:hAnsi="TH Niramit AS" w:cs="TH Niramit AS" w:hint="cs"/>
          <w:sz w:val="32"/>
          <w:szCs w:val="32"/>
          <w:u w:val="thick"/>
          <w:cs/>
        </w:rPr>
        <w:t>เสาร์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ที่ </w:t>
      </w:r>
      <w:r w:rsidR="00694C7B">
        <w:rPr>
          <w:rFonts w:ascii="TH Niramit AS" w:hAnsi="TH Niramit AS" w:cs="TH Niramit AS" w:hint="cs"/>
          <w:sz w:val="32"/>
          <w:szCs w:val="32"/>
          <w:u w:val="thick"/>
          <w:cs/>
        </w:rPr>
        <w:t>15</w:t>
      </w:r>
      <w:r w:rsidRPr="00EF1EC2">
        <w:rPr>
          <w:rFonts w:ascii="TH Niramit AS" w:hAnsi="TH Niramit AS" w:cs="TH Niramit AS"/>
          <w:sz w:val="32"/>
          <w:szCs w:val="32"/>
          <w:u w:val="thick"/>
        </w:rPr>
        <w:t xml:space="preserve"> </w:t>
      </w:r>
      <w:r>
        <w:rPr>
          <w:rFonts w:ascii="TH Niramit AS" w:hAnsi="TH Niramit AS" w:cs="TH Niramit AS" w:hint="cs"/>
          <w:sz w:val="32"/>
          <w:szCs w:val="32"/>
          <w:u w:val="thick"/>
          <w:cs/>
        </w:rPr>
        <w:t>มิถุนายน</w:t>
      </w:r>
      <w:r w:rsidRPr="00EF1EC2">
        <w:rPr>
          <w:rFonts w:ascii="TH Niramit AS" w:hAnsi="TH Niramit AS" w:cs="TH Niramit AS"/>
          <w:sz w:val="32"/>
          <w:szCs w:val="32"/>
          <w:u w:val="thick"/>
          <w:cs/>
        </w:rPr>
        <w:t xml:space="preserve"> 256</w:t>
      </w:r>
      <w:r>
        <w:rPr>
          <w:rFonts w:ascii="TH Niramit AS" w:hAnsi="TH Niramit AS" w:cs="TH Niramit AS"/>
          <w:sz w:val="32"/>
          <w:szCs w:val="32"/>
          <w:u w:val="thick"/>
        </w:rPr>
        <w:t>2</w:t>
      </w:r>
    </w:p>
    <w:p w14:paraId="2A553044" w14:textId="77777777" w:rsidR="000E25AF" w:rsidRPr="00EF1EC2" w:rsidRDefault="000E25AF" w:rsidP="000E25AF">
      <w:pPr>
        <w:pStyle w:val="a3"/>
        <w:pBdr>
          <w:bottom w:val="single" w:sz="4" w:space="1" w:color="auto"/>
        </w:pBdr>
        <w:jc w:val="center"/>
        <w:rPr>
          <w:rFonts w:ascii="TH Niramit AS" w:hAnsi="TH Niramit AS" w:cs="TH Niramit AS"/>
          <w:sz w:val="32"/>
          <w:szCs w:val="32"/>
        </w:rPr>
      </w:pPr>
    </w:p>
    <w:p w14:paraId="21295F92" w14:textId="77777777" w:rsidR="00CA404E" w:rsidRPr="00EF1EC2" w:rsidRDefault="00CA404E" w:rsidP="00966515">
      <w:pPr>
        <w:rPr>
          <w:rFonts w:ascii="TH Niramit AS" w:hAnsi="TH Niramit AS" w:cs="TH Niramit AS"/>
          <w:sz w:val="32"/>
          <w:szCs w:val="32"/>
        </w:rPr>
      </w:pPr>
    </w:p>
    <w:p w14:paraId="4B4426BA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ียน  คณะกรรมการจัดการแข่งขัน</w:t>
      </w:r>
    </w:p>
    <w:p w14:paraId="108E7A60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เรื่อง  ขอเข้าร่วมการแข่งขันเทควันโด</w:t>
      </w:r>
    </w:p>
    <w:p w14:paraId="44F96F52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สิ่งที่ส่งมาด้วย </w:t>
      </w:r>
      <w:r w:rsidRPr="00EF1EC2">
        <w:rPr>
          <w:rFonts w:ascii="TH Niramit AS" w:hAnsi="TH Niramit AS" w:cs="TH Niramit AS"/>
          <w:sz w:val="32"/>
          <w:szCs w:val="32"/>
          <w:cs/>
        </w:rPr>
        <w:tab/>
        <w:t xml:space="preserve">1. รูปถ่ายขนาด </w:t>
      </w:r>
      <w:smartTag w:uri="urn:schemas-microsoft-com:office:smarttags" w:element="metricconverter">
        <w:smartTagPr>
          <w:attr w:name="ProductID" w:val="1”"/>
        </w:smartTagPr>
        <w:r w:rsidRPr="00EF1EC2">
          <w:rPr>
            <w:rFonts w:ascii="TH Niramit AS" w:hAnsi="TH Niramit AS" w:cs="TH Niramit AS"/>
            <w:sz w:val="32"/>
            <w:szCs w:val="32"/>
          </w:rPr>
          <w:t>1”</w:t>
        </w:r>
      </w:smartTag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จำนวน </w:t>
      </w:r>
      <w:r w:rsidRPr="00EF1EC2">
        <w:rPr>
          <w:rFonts w:ascii="TH Niramit AS" w:hAnsi="TH Niramit AS" w:cs="TH Niramit AS"/>
          <w:sz w:val="32"/>
          <w:szCs w:val="32"/>
        </w:rPr>
        <w:t xml:space="preserve">2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รูป </w:t>
      </w:r>
    </w:p>
    <w:p w14:paraId="30306A57" w14:textId="77777777" w:rsidR="00966515" w:rsidRPr="00EF1EC2" w:rsidRDefault="00966515" w:rsidP="00966515">
      <w:pPr>
        <w:ind w:left="720"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2. สำเนาสูติบัตร สำเนาบัตรประชน หรือสำเนาทะเบียนบ้าน 1 ฉบับ</w:t>
      </w:r>
    </w:p>
    <w:p w14:paraId="4C6C655E" w14:textId="77777777" w:rsidR="00966515" w:rsidRPr="00EF1EC2" w:rsidRDefault="00966515" w:rsidP="000E25AF">
      <w:pPr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้าพเจ้า นาย</w:t>
      </w:r>
      <w:r w:rsidRPr="00EF1EC2">
        <w:rPr>
          <w:rFonts w:ascii="TH Niramit AS" w:hAnsi="TH Niramit AS" w:cs="TH Niramit AS"/>
          <w:sz w:val="32"/>
          <w:szCs w:val="32"/>
        </w:rPr>
        <w:t>,</w:t>
      </w:r>
      <w:r w:rsidRPr="00EF1EC2">
        <w:rPr>
          <w:rFonts w:ascii="TH Niramit AS" w:hAnsi="TH Niramit AS" w:cs="TH Niramit AS"/>
          <w:sz w:val="32"/>
          <w:szCs w:val="32"/>
          <w:cs/>
        </w:rPr>
        <w:t>นาง</w:t>
      </w:r>
      <w:r w:rsidRPr="00EF1EC2">
        <w:rPr>
          <w:rFonts w:ascii="TH Niramit AS" w:hAnsi="TH Niramit AS" w:cs="TH Niramit AS"/>
          <w:sz w:val="32"/>
          <w:szCs w:val="32"/>
        </w:rPr>
        <w:t>,</w:t>
      </w:r>
      <w:r w:rsidRPr="00EF1EC2">
        <w:rPr>
          <w:rFonts w:ascii="TH Niramit AS" w:hAnsi="TH Niramit AS" w:cs="TH Niramit AS"/>
          <w:sz w:val="32"/>
          <w:szCs w:val="32"/>
          <w:cs/>
        </w:rPr>
        <w:t>นางสาว</w:t>
      </w:r>
      <w:r w:rsidRPr="00EF1EC2">
        <w:rPr>
          <w:rFonts w:ascii="TH Niramit AS" w:hAnsi="TH Niramit AS" w:cs="TH Niramit AS"/>
          <w:sz w:val="32"/>
          <w:szCs w:val="32"/>
        </w:rPr>
        <w:t>.......................................................................................</w:t>
      </w:r>
      <w:r w:rsidR="003C1486">
        <w:rPr>
          <w:rFonts w:ascii="TH Niramit AS" w:hAnsi="TH Niramit AS" w:cs="TH Niramit AS"/>
          <w:sz w:val="32"/>
          <w:szCs w:val="32"/>
        </w:rPr>
        <w:t>......</w:t>
      </w:r>
      <w:r w:rsidR="003C1486" w:rsidRPr="00EF1EC2">
        <w:rPr>
          <w:rFonts w:ascii="TH Niramit AS" w:hAnsi="TH Niramit AS" w:cs="TH Niramit AS"/>
          <w:sz w:val="32"/>
          <w:szCs w:val="32"/>
        </w:rPr>
        <w:t>............</w:t>
      </w:r>
      <w:r w:rsidR="003C1486">
        <w:rPr>
          <w:rFonts w:ascii="TH Niramit AS" w:hAnsi="TH Niramit AS" w:cs="TH Niramit AS"/>
          <w:sz w:val="32"/>
          <w:szCs w:val="32"/>
        </w:rPr>
        <w:t>..</w:t>
      </w:r>
      <w:r w:rsidR="003C1486" w:rsidRPr="00EF1EC2">
        <w:rPr>
          <w:rFonts w:ascii="TH Niramit AS" w:hAnsi="TH Niramit AS" w:cs="TH Niramit AS"/>
          <w:sz w:val="32"/>
          <w:szCs w:val="32"/>
        </w:rPr>
        <w:t>...........</w:t>
      </w:r>
    </w:p>
    <w:p w14:paraId="7579B836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เป็นผู้ปกครองของ </w:t>
      </w:r>
      <w:proofErr w:type="spellStart"/>
      <w:r w:rsidRPr="00EF1EC2">
        <w:rPr>
          <w:rFonts w:ascii="TH Niramit AS" w:hAnsi="TH Niramit AS" w:cs="TH Niramit AS"/>
          <w:sz w:val="32"/>
          <w:szCs w:val="32"/>
          <w:cs/>
        </w:rPr>
        <w:t>ดช</w:t>
      </w:r>
      <w:proofErr w:type="spellEnd"/>
      <w:r w:rsidRPr="00EF1EC2">
        <w:rPr>
          <w:rFonts w:ascii="TH Niramit AS" w:hAnsi="TH Niramit AS" w:cs="TH Niramit AS"/>
          <w:sz w:val="32"/>
          <w:szCs w:val="32"/>
          <w:cs/>
        </w:rPr>
        <w:t>.</w:t>
      </w:r>
      <w:r w:rsidRPr="00EF1EC2">
        <w:rPr>
          <w:rFonts w:ascii="TH Niramit AS" w:hAnsi="TH Niramit AS" w:cs="TH Niramit AS"/>
          <w:sz w:val="32"/>
          <w:szCs w:val="32"/>
        </w:rPr>
        <w:t>/</w:t>
      </w:r>
      <w:proofErr w:type="spellStart"/>
      <w:r w:rsidRPr="00EF1EC2">
        <w:rPr>
          <w:rFonts w:ascii="TH Niramit AS" w:hAnsi="TH Niramit AS" w:cs="TH Niramit AS"/>
          <w:sz w:val="32"/>
          <w:szCs w:val="32"/>
          <w:cs/>
        </w:rPr>
        <w:t>ดญ</w:t>
      </w:r>
      <w:proofErr w:type="spellEnd"/>
      <w:r w:rsidRPr="00EF1EC2">
        <w:rPr>
          <w:rFonts w:ascii="TH Niramit AS" w:hAnsi="TH Niramit AS" w:cs="TH Niramit AS"/>
          <w:sz w:val="32"/>
          <w:szCs w:val="32"/>
        </w:rPr>
        <w:t>./</w:t>
      </w:r>
      <w:r w:rsidRPr="00EF1EC2">
        <w:rPr>
          <w:rFonts w:ascii="TH Niramit AS" w:hAnsi="TH Niramit AS" w:cs="TH Niramit AS"/>
          <w:sz w:val="32"/>
          <w:szCs w:val="32"/>
          <w:cs/>
        </w:rPr>
        <w:t>นาย</w:t>
      </w:r>
      <w:r w:rsidRPr="00EF1EC2">
        <w:rPr>
          <w:rFonts w:ascii="TH Niramit AS" w:hAnsi="TH Niramit AS" w:cs="TH Niramit AS"/>
          <w:sz w:val="32"/>
          <w:szCs w:val="32"/>
        </w:rPr>
        <w:t>/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นางสาว </w:t>
      </w:r>
      <w:r w:rsidRPr="00EF1EC2">
        <w:rPr>
          <w:rFonts w:ascii="TH Niramit AS" w:hAnsi="TH Niramit AS" w:cs="TH Niramit AS"/>
          <w:sz w:val="32"/>
          <w:szCs w:val="32"/>
        </w:rPr>
        <w:t>..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.........</w:t>
      </w:r>
      <w:r w:rsidR="003C1486">
        <w:rPr>
          <w:rFonts w:ascii="TH Niramit AS" w:hAnsi="TH Niramit AS" w:cs="TH Niramit AS"/>
          <w:sz w:val="32"/>
          <w:szCs w:val="32"/>
        </w:rPr>
        <w:t>..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...</w:t>
      </w:r>
      <w:r w:rsidRPr="00EF1EC2">
        <w:rPr>
          <w:rFonts w:ascii="TH Niramit AS" w:hAnsi="TH Niramit AS" w:cs="TH Niramit AS"/>
          <w:sz w:val="32"/>
          <w:szCs w:val="32"/>
        </w:rPr>
        <w:t xml:space="preserve">......... </w:t>
      </w:r>
      <w:r w:rsidRPr="00EF1EC2">
        <w:rPr>
          <w:rFonts w:ascii="TH Niramit AS" w:hAnsi="TH Niramit AS" w:cs="TH Niramit AS"/>
          <w:sz w:val="32"/>
          <w:szCs w:val="32"/>
          <w:cs/>
        </w:rPr>
        <w:t>เกิดวันที่......</w:t>
      </w:r>
      <w:r w:rsidRPr="00EF1EC2">
        <w:rPr>
          <w:rFonts w:ascii="TH Niramit AS" w:hAnsi="TH Niramit AS" w:cs="TH Niramit AS"/>
          <w:sz w:val="32"/>
          <w:szCs w:val="32"/>
        </w:rPr>
        <w:t>.</w:t>
      </w:r>
      <w:r w:rsidRPr="00EF1EC2">
        <w:rPr>
          <w:rFonts w:ascii="TH Niramit AS" w:hAnsi="TH Niramit AS" w:cs="TH Niramit AS"/>
          <w:sz w:val="32"/>
          <w:szCs w:val="32"/>
          <w:cs/>
        </w:rPr>
        <w:t>เดือน</w:t>
      </w:r>
      <w:r w:rsidRPr="00EF1EC2">
        <w:rPr>
          <w:rFonts w:ascii="TH Niramit AS" w:hAnsi="TH Niramit AS" w:cs="TH Niramit AS"/>
          <w:sz w:val="32"/>
          <w:szCs w:val="32"/>
        </w:rPr>
        <w:t>.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พ.ศ. ..</w:t>
      </w:r>
      <w:r w:rsidRPr="00EF1EC2">
        <w:rPr>
          <w:rFonts w:ascii="TH Niramit AS" w:hAnsi="TH Niramit AS" w:cs="TH Niramit AS"/>
          <w:sz w:val="32"/>
          <w:szCs w:val="32"/>
        </w:rPr>
        <w:t>........</w:t>
      </w:r>
    </w:p>
    <w:p w14:paraId="599CF37D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อายุ</w:t>
      </w:r>
      <w:r w:rsidRPr="00EF1EC2">
        <w:rPr>
          <w:rFonts w:ascii="TH Niramit AS" w:hAnsi="TH Niramit AS" w:cs="TH Niramit AS"/>
          <w:sz w:val="32"/>
          <w:szCs w:val="32"/>
        </w:rPr>
        <w:t>....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ปี  ซึ่งเป็นนักกีฬาเทควันโดของสถาบัน</w:t>
      </w:r>
      <w:r w:rsidRPr="00EF1EC2">
        <w:rPr>
          <w:rFonts w:ascii="TH Niramit AS" w:hAnsi="TH Niramit AS" w:cs="TH Niramit AS"/>
          <w:sz w:val="32"/>
          <w:szCs w:val="32"/>
        </w:rPr>
        <w:t>...............</w:t>
      </w:r>
      <w:r w:rsidR="003C1486">
        <w:rPr>
          <w:rFonts w:ascii="TH Niramit AS" w:hAnsi="TH Niramit AS" w:cs="TH Niramit AS"/>
          <w:sz w:val="32"/>
          <w:szCs w:val="32"/>
        </w:rPr>
        <w:t>......................</w:t>
      </w:r>
      <w:r w:rsidRPr="00EF1EC2">
        <w:rPr>
          <w:rFonts w:ascii="TH Niramit AS" w:hAnsi="TH Niramit AS" w:cs="TH Niramit AS"/>
          <w:sz w:val="32"/>
          <w:szCs w:val="32"/>
        </w:rPr>
        <w:t>................................................</w:t>
      </w:r>
    </w:p>
    <w:p w14:paraId="7535F69F" w14:textId="77777777" w:rsidR="00966515" w:rsidRPr="00EF1EC2" w:rsidRDefault="00966515" w:rsidP="00966515">
      <w:pPr>
        <w:spacing w:line="20" w:lineRule="atLeast"/>
        <w:ind w:firstLine="720"/>
        <w:rPr>
          <w:rFonts w:ascii="TH Niramit AS" w:hAnsi="TH Niramit AS" w:cs="TH Niramit AS"/>
          <w:sz w:val="32"/>
          <w:szCs w:val="32"/>
          <w:u w:val="single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สมัครเข้าร่วมการ</w:t>
      </w:r>
      <w:r w:rsidRPr="003C1486">
        <w:rPr>
          <w:rFonts w:ascii="TH Niramit AS" w:hAnsi="TH Niramit AS" w:cs="TH Niramit AS"/>
          <w:sz w:val="32"/>
          <w:szCs w:val="32"/>
          <w:cs/>
        </w:rPr>
        <w:t>แข่งขัน</w:t>
      </w:r>
      <w:r w:rsidR="003C1486" w:rsidRPr="003C1486">
        <w:rPr>
          <w:rFonts w:ascii="TH Niramit AS" w:hAnsi="TH Niramit AS" w:cs="TH Niramit AS"/>
          <w:sz w:val="32"/>
          <w:szCs w:val="32"/>
        </w:rPr>
        <w:t xml:space="preserve"> </w:t>
      </w:r>
      <w:r w:rsidR="00B810AD" w:rsidRPr="003C1486">
        <w:rPr>
          <w:rFonts w:ascii="TH Niramit AS" w:hAnsi="TH Niramit AS" w:cs="TH Niramit AS"/>
          <w:sz w:val="32"/>
          <w:szCs w:val="32"/>
        </w:rPr>
        <w:t>“</w:t>
      </w:r>
      <w:r w:rsidR="003C1486" w:rsidRPr="003C1486">
        <w:rPr>
          <w:rFonts w:ascii="TH Niramit AS" w:hAnsi="TH Niramit AS" w:cs="TH Niramit AS"/>
          <w:i/>
          <w:iCs/>
          <w:sz w:val="32"/>
          <w:szCs w:val="32"/>
          <w:cs/>
        </w:rPr>
        <w:t>เทควันโดพะเยาโอเพ</w:t>
      </w:r>
      <w:proofErr w:type="spellStart"/>
      <w:r w:rsidR="003C1486" w:rsidRPr="003C1486">
        <w:rPr>
          <w:rFonts w:ascii="TH Niramit AS" w:hAnsi="TH Niramit AS" w:cs="TH Niramit AS"/>
          <w:i/>
          <w:iCs/>
          <w:sz w:val="32"/>
          <w:szCs w:val="32"/>
          <w:cs/>
        </w:rPr>
        <w:t>่น</w:t>
      </w:r>
      <w:proofErr w:type="spellEnd"/>
      <w:r w:rsidR="003C1486" w:rsidRPr="003C1486">
        <w:rPr>
          <w:rFonts w:ascii="TH Niramit AS" w:hAnsi="TH Niramit AS" w:cs="TH Niramit AS"/>
          <w:i/>
          <w:iCs/>
          <w:sz w:val="32"/>
          <w:szCs w:val="32"/>
          <w:cs/>
        </w:rPr>
        <w:t xml:space="preserve"> ครั้งที่ </w:t>
      </w:r>
      <w:r w:rsidR="003C1486" w:rsidRPr="003C1486">
        <w:rPr>
          <w:rFonts w:ascii="TH Niramit AS" w:hAnsi="TH Niramit AS" w:cs="TH Niramit AS"/>
          <w:i/>
          <w:iCs/>
          <w:sz w:val="32"/>
          <w:szCs w:val="32"/>
        </w:rPr>
        <w:t>1</w:t>
      </w:r>
      <w:r w:rsidR="00B810AD" w:rsidRPr="003C1486">
        <w:rPr>
          <w:rFonts w:ascii="TH Niramit AS" w:hAnsi="TH Niramit AS" w:cs="TH Niramit AS"/>
          <w:sz w:val="32"/>
          <w:szCs w:val="32"/>
          <w:cs/>
        </w:rPr>
        <w:t>”</w:t>
      </w:r>
      <w:r w:rsidR="003C1486" w:rsidRPr="003C1486">
        <w:rPr>
          <w:rFonts w:ascii="TH Niramit AS" w:hAnsi="TH Niramit AS" w:cs="TH Niramit AS"/>
          <w:sz w:val="32"/>
          <w:szCs w:val="32"/>
        </w:rPr>
        <w:t xml:space="preserve"> </w:t>
      </w:r>
      <w:r w:rsidRPr="003C1486">
        <w:rPr>
          <w:rFonts w:ascii="TH Niramit AS" w:hAnsi="TH Niramit AS" w:cs="TH Niramit AS"/>
          <w:sz w:val="32"/>
          <w:szCs w:val="32"/>
          <w:cs/>
        </w:rPr>
        <w:t>ประเภท</w:t>
      </w:r>
    </w:p>
    <w:p w14:paraId="32432766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ต่อสู้</w:t>
      </w:r>
      <w:r w:rsidRPr="00EF1EC2">
        <w:rPr>
          <w:rFonts w:ascii="TH Niramit AS" w:hAnsi="TH Niramit AS" w:cs="TH Niramit AS"/>
          <w:sz w:val="32"/>
          <w:szCs w:val="32"/>
        </w:rPr>
        <w:t xml:space="preserve"> O </w:t>
      </w:r>
      <w:r w:rsidRPr="00EF1EC2">
        <w:rPr>
          <w:rFonts w:ascii="TH Niramit AS" w:hAnsi="TH Niramit AS" w:cs="TH Niramit AS"/>
          <w:sz w:val="32"/>
          <w:szCs w:val="32"/>
          <w:cs/>
        </w:rPr>
        <w:t>ชาย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หญิง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sz w:val="32"/>
          <w:szCs w:val="32"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ปี รุ่น </w:t>
      </w:r>
      <w:r w:rsidRPr="00EF1EC2">
        <w:rPr>
          <w:rFonts w:ascii="TH Niramit AS" w:hAnsi="TH Niramit AS" w:cs="TH Niramit AS"/>
          <w:sz w:val="32"/>
          <w:szCs w:val="32"/>
        </w:rPr>
        <w:t>.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น้ำหนัก</w:t>
      </w:r>
      <w:r w:rsidR="00181EB5" w:rsidRPr="00EF1EC2">
        <w:rPr>
          <w:rFonts w:ascii="TH Niramit AS" w:hAnsi="TH Niramit AS" w:cs="TH Niramit AS"/>
          <w:sz w:val="32"/>
          <w:szCs w:val="32"/>
          <w:cs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กิโลกรัม ประเภท  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มือใหม่</w:t>
      </w:r>
      <w:r w:rsidRPr="00EF1EC2">
        <w:rPr>
          <w:rFonts w:ascii="TH Niramit AS" w:hAnsi="TH Niramit AS" w:cs="TH Niramit AS"/>
          <w:sz w:val="32"/>
          <w:szCs w:val="32"/>
        </w:rPr>
        <w:t xml:space="preserve">  O </w:t>
      </w:r>
      <w:r w:rsidRPr="00EF1EC2">
        <w:rPr>
          <w:rFonts w:ascii="TH Niramit AS" w:hAnsi="TH Niramit AS" w:cs="TH Niramit AS"/>
          <w:sz w:val="32"/>
          <w:szCs w:val="32"/>
          <w:cs/>
        </w:rPr>
        <w:t>มือเก่า</w:t>
      </w:r>
    </w:p>
    <w:p w14:paraId="554B54C9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ท่ารำ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ชาย</w:t>
      </w:r>
      <w:r w:rsidRPr="00EF1EC2">
        <w:rPr>
          <w:rFonts w:ascii="TH Niramit AS" w:hAnsi="TH Niramit AS" w:cs="TH Niramit AS"/>
          <w:sz w:val="32"/>
          <w:szCs w:val="32"/>
        </w:rPr>
        <w:t xml:space="preserve">O </w:t>
      </w:r>
      <w:r w:rsidRPr="00EF1EC2">
        <w:rPr>
          <w:rFonts w:ascii="TH Niramit AS" w:hAnsi="TH Niramit AS" w:cs="TH Niramit AS"/>
          <w:sz w:val="32"/>
          <w:szCs w:val="32"/>
          <w:cs/>
        </w:rPr>
        <w:t>หญิง</w:t>
      </w:r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อายุ </w:t>
      </w:r>
      <w:r w:rsidRPr="00EF1EC2">
        <w:rPr>
          <w:rFonts w:ascii="TH Niramit AS" w:hAnsi="TH Niramit AS" w:cs="TH Niramit AS"/>
          <w:sz w:val="32"/>
          <w:szCs w:val="32"/>
        </w:rPr>
        <w:t>..........</w:t>
      </w:r>
      <w:r w:rsidRPr="00EF1EC2">
        <w:rPr>
          <w:rFonts w:ascii="TH Niramit AS" w:hAnsi="TH Niramit AS" w:cs="TH Niramit AS"/>
          <w:sz w:val="32"/>
          <w:szCs w:val="32"/>
          <w:cs/>
        </w:rPr>
        <w:t>ปี สาย...............</w:t>
      </w:r>
      <w:proofErr w:type="gramStart"/>
      <w:r w:rsidRPr="00EF1EC2">
        <w:rPr>
          <w:rFonts w:ascii="TH Niramit AS" w:hAnsi="TH Niramit AS" w:cs="TH Niramit AS"/>
          <w:sz w:val="32"/>
          <w:szCs w:val="32"/>
          <w:cs/>
        </w:rPr>
        <w:t xml:space="preserve">ประเภท  </w:t>
      </w:r>
      <w:r w:rsidRPr="00EF1EC2">
        <w:rPr>
          <w:rFonts w:ascii="TH Niramit AS" w:hAnsi="TH Niramit AS" w:cs="TH Niramit AS"/>
          <w:sz w:val="32"/>
          <w:szCs w:val="32"/>
        </w:rPr>
        <w:t>O</w:t>
      </w:r>
      <w:proofErr w:type="gramEnd"/>
      <w:r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เดี่ยว</w:t>
      </w:r>
      <w:r w:rsidRPr="00EF1EC2">
        <w:rPr>
          <w:rFonts w:ascii="TH Niramit AS" w:hAnsi="TH Niramit AS" w:cs="TH Niramit AS"/>
          <w:sz w:val="32"/>
          <w:szCs w:val="32"/>
        </w:rPr>
        <w:t xml:space="preserve">  O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คู่  </w:t>
      </w:r>
      <w:r w:rsidRPr="00EF1EC2">
        <w:rPr>
          <w:rFonts w:ascii="TH Niramit AS" w:hAnsi="TH Niramit AS" w:cs="TH Niramit AS"/>
          <w:sz w:val="32"/>
          <w:szCs w:val="32"/>
        </w:rPr>
        <w:t xml:space="preserve">   O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ทีม</w:t>
      </w:r>
      <w:r w:rsidRPr="00EF1EC2">
        <w:rPr>
          <w:rFonts w:ascii="TH Niramit AS" w:hAnsi="TH Niramit AS" w:cs="TH Niramit AS"/>
          <w:sz w:val="32"/>
          <w:szCs w:val="32"/>
        </w:rPr>
        <w:t xml:space="preserve">                                                                </w:t>
      </w:r>
    </w:p>
    <w:p w14:paraId="46008FF7" w14:textId="77777777" w:rsidR="00966515" w:rsidRPr="00EF1EC2" w:rsidRDefault="00966515" w:rsidP="000E25AF">
      <w:pPr>
        <w:ind w:firstLine="720"/>
        <w:jc w:val="thaiDistribute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หากเกิดอุบัติเหตุในวันแข่งขันไม่ว่าจากกรณีใด ๆ ก็ตาม ข้า</w:t>
      </w:r>
      <w:r w:rsidR="003C1486">
        <w:rPr>
          <w:rFonts w:ascii="TH Niramit AS" w:hAnsi="TH Niramit AS" w:cs="TH Niramit AS"/>
          <w:sz w:val="32"/>
          <w:szCs w:val="32"/>
          <w:cs/>
        </w:rPr>
        <w:t>พเจ้าจะไม่เรียกร้องค่าเสียหายใด</w:t>
      </w:r>
      <w:r w:rsidRPr="00EF1EC2">
        <w:rPr>
          <w:rFonts w:ascii="TH Niramit AS" w:hAnsi="TH Niramit AS" w:cs="TH Niramit AS"/>
          <w:sz w:val="32"/>
          <w:szCs w:val="32"/>
          <w:cs/>
        </w:rPr>
        <w:t>ๆ</w:t>
      </w:r>
      <w:r w:rsidR="003C1486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หรือเอาผิด กล่าวโทษใด ๆ กับคณะบุคคลในฝ่ายจัดการแข่งขัน จึงขอให้คณะกรรมการจัดการแข่งขันอนุญาตให้ผู้ที่อยู่ใต้การปกครองของข้าพเจ้าเข้าร่วมการแข่งขันด้วย </w:t>
      </w:r>
    </w:p>
    <w:p w14:paraId="1E9FD49E" w14:textId="77777777" w:rsidR="003310F4" w:rsidRPr="00EF1EC2" w:rsidRDefault="00966515" w:rsidP="000E25AF">
      <w:pPr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 xml:space="preserve">จึงเรียนมาเพื่อทราบและโปรดพิจารณา  </w:t>
      </w:r>
    </w:p>
    <w:p w14:paraId="74AC7BB9" w14:textId="77777777" w:rsidR="00966515" w:rsidRPr="00EF1EC2" w:rsidRDefault="00966515" w:rsidP="003310F4">
      <w:pPr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ขอแสดงความนับถือ</w:t>
      </w:r>
    </w:p>
    <w:p w14:paraId="18136F9B" w14:textId="77777777" w:rsidR="003310F4" w:rsidRPr="00EF1EC2" w:rsidRDefault="003310F4" w:rsidP="003310F4">
      <w:pPr>
        <w:jc w:val="center"/>
        <w:rPr>
          <w:rFonts w:ascii="TH Niramit AS" w:hAnsi="TH Niramit AS" w:cs="TH Niramit AS"/>
          <w:sz w:val="32"/>
          <w:szCs w:val="32"/>
        </w:rPr>
      </w:pPr>
    </w:p>
    <w:p w14:paraId="3CAD497A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(............................................................</w:t>
      </w:r>
      <w:r w:rsidR="000E25AF">
        <w:rPr>
          <w:rFonts w:ascii="TH Niramit AS" w:hAnsi="TH Niramit AS" w:cs="TH Niramit AS"/>
          <w:sz w:val="32"/>
          <w:szCs w:val="32"/>
        </w:rPr>
        <w:t xml:space="preserve">..)                   </w:t>
      </w:r>
      <w:r w:rsidR="000E25AF" w:rsidRPr="00EF1EC2">
        <w:rPr>
          <w:rFonts w:ascii="TH Niramit AS" w:hAnsi="TH Niramit AS" w:cs="TH Niramit AS"/>
          <w:sz w:val="32"/>
          <w:szCs w:val="32"/>
        </w:rPr>
        <w:t>(............................</w:t>
      </w:r>
      <w:r w:rsidR="000E25AF">
        <w:rPr>
          <w:rFonts w:ascii="TH Niramit AS" w:hAnsi="TH Niramit AS" w:cs="TH Niramit AS"/>
          <w:sz w:val="32"/>
          <w:szCs w:val="32"/>
        </w:rPr>
        <w:t>........</w:t>
      </w:r>
      <w:r w:rsidR="000E25AF" w:rsidRPr="00EF1EC2">
        <w:rPr>
          <w:rFonts w:ascii="TH Niramit AS" w:hAnsi="TH Niramit AS" w:cs="TH Niramit AS"/>
          <w:sz w:val="32"/>
          <w:szCs w:val="32"/>
        </w:rPr>
        <w:t>........</w:t>
      </w:r>
      <w:r w:rsidR="000E25AF">
        <w:rPr>
          <w:rFonts w:ascii="TH Niramit AS" w:hAnsi="TH Niramit AS" w:cs="TH Niramit AS"/>
          <w:sz w:val="32"/>
          <w:szCs w:val="32"/>
        </w:rPr>
        <w:t>.......</w:t>
      </w:r>
      <w:r w:rsidR="000E25AF" w:rsidRPr="00EF1EC2">
        <w:rPr>
          <w:rFonts w:ascii="TH Niramit AS" w:hAnsi="TH Niramit AS" w:cs="TH Niramit AS"/>
          <w:sz w:val="32"/>
          <w:szCs w:val="32"/>
        </w:rPr>
        <w:t xml:space="preserve">...............)  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  <w:t xml:space="preserve">                                                                    </w:t>
      </w:r>
    </w:p>
    <w:p w14:paraId="5EE8A1B0" w14:textId="77777777" w:rsidR="00181EB5" w:rsidRPr="00EF1EC2" w:rsidRDefault="00966515" w:rsidP="003310F4">
      <w:pPr>
        <w:ind w:left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       </w:t>
      </w:r>
      <w:r w:rsidR="003310F4" w:rsidRPr="00EF1EC2">
        <w:rPr>
          <w:rFonts w:ascii="TH Niramit AS" w:hAnsi="TH Niramit AS" w:cs="TH Niramit A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นักกีฬา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="00B810A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</w:rPr>
        <w:tab/>
      </w:r>
      <w:r w:rsidRPr="00EF1EC2">
        <w:rPr>
          <w:rFonts w:ascii="TH Niramit AS" w:hAnsi="TH Niramit AS" w:cs="TH Niramit AS"/>
          <w:sz w:val="32"/>
          <w:szCs w:val="32"/>
        </w:rPr>
        <w:tab/>
        <w:t xml:space="preserve">         </w:t>
      </w:r>
      <w:r w:rsidR="00B810AD" w:rsidRPr="00EF1EC2">
        <w:rPr>
          <w:rFonts w:ascii="TH Niramit AS" w:hAnsi="TH Niramit AS" w:cs="TH Niramit AS"/>
          <w:sz w:val="32"/>
          <w:szCs w:val="32"/>
        </w:rPr>
        <w:t xml:space="preserve"> </w:t>
      </w:r>
      <w:r w:rsidR="003310F4" w:rsidRPr="00EF1EC2">
        <w:rPr>
          <w:rFonts w:ascii="TH Niramit AS" w:hAnsi="TH Niramit AS" w:cs="TH Niramit AS"/>
          <w:sz w:val="32"/>
          <w:szCs w:val="32"/>
        </w:rPr>
        <w:tab/>
      </w:r>
      <w:r w:rsidR="003310F4" w:rsidRPr="00EF1EC2">
        <w:rPr>
          <w:rFonts w:ascii="TH Niramit AS" w:hAnsi="TH Niramit AS" w:cs="TH Niramit AS"/>
          <w:sz w:val="32"/>
          <w:szCs w:val="32"/>
        </w:rPr>
        <w:tab/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     </w:t>
      </w:r>
      <w:r w:rsidR="000E25AF">
        <w:rPr>
          <w:rFonts w:ascii="TH Niramit AS" w:hAnsi="TH Niramit AS" w:cs="TH Niramit AS"/>
          <w:sz w:val="32"/>
          <w:szCs w:val="32"/>
        </w:rPr>
        <w:t xml:space="preserve">     </w:t>
      </w:r>
      <w:r w:rsidR="000E25AF">
        <w:rPr>
          <w:rFonts w:ascii="TH Niramit AS" w:hAnsi="TH Niramit AS" w:cs="TH Niramit AS" w:hint="cs"/>
          <w:sz w:val="32"/>
          <w:szCs w:val="32"/>
          <w:cs/>
        </w:rPr>
        <w:t xml:space="preserve"> </w:t>
      </w:r>
      <w:r w:rsidRPr="00EF1EC2">
        <w:rPr>
          <w:rFonts w:ascii="TH Niramit AS" w:hAnsi="TH Niramit AS" w:cs="TH Niramit AS"/>
          <w:sz w:val="32"/>
          <w:szCs w:val="32"/>
          <w:cs/>
        </w:rPr>
        <w:t>ผู้ปกครอง</w:t>
      </w:r>
    </w:p>
    <w:p w14:paraId="1D8FCB02" w14:textId="77777777" w:rsidR="00966515" w:rsidRPr="00EF1EC2" w:rsidRDefault="00B810AD" w:rsidP="00966515">
      <w:pPr>
        <w:ind w:left="-851"/>
        <w:jc w:val="center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>บัญชีรายชื่อนักกีฬา</w:t>
      </w:r>
      <w:r w:rsidR="003C1486">
        <w:rPr>
          <w:rFonts w:ascii="TH Niramit AS" w:hAnsi="TH Niramit AS" w:cs="TH Niramit AS"/>
          <w:sz w:val="32"/>
          <w:szCs w:val="32"/>
        </w:rPr>
        <w:t xml:space="preserve"> </w:t>
      </w:r>
      <w:r w:rsidR="00966515" w:rsidRPr="00EF1EC2">
        <w:rPr>
          <w:rFonts w:ascii="TH Niramit AS" w:hAnsi="TH Niramit AS" w:cs="TH Niramit AS"/>
          <w:sz w:val="32"/>
          <w:szCs w:val="32"/>
        </w:rPr>
        <w:t>(</w:t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t>เคียวรูกิ</w:t>
      </w:r>
      <w:r w:rsidR="00966515" w:rsidRPr="00EF1EC2">
        <w:rPr>
          <w:rFonts w:ascii="TH Niramit AS" w:hAnsi="TH Niramit AS" w:cs="TH Niramit AS"/>
          <w:sz w:val="32"/>
          <w:szCs w:val="32"/>
        </w:rPr>
        <w:t xml:space="preserve">) </w:t>
      </w:r>
    </w:p>
    <w:p w14:paraId="306BDF0C" w14:textId="77777777" w:rsidR="000E25AF" w:rsidRDefault="00966515" w:rsidP="000E25AF">
      <w:pPr>
        <w:ind w:left="-851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</w:rPr>
        <w:t xml:space="preserve">          </w:t>
      </w:r>
      <w:r w:rsidRPr="00EF1EC2">
        <w:rPr>
          <w:rFonts w:ascii="TH Niramit AS" w:hAnsi="TH Niramit AS" w:cs="TH Niramit AS"/>
          <w:sz w:val="32"/>
          <w:szCs w:val="32"/>
          <w:cs/>
        </w:rPr>
        <w:t>ทีม</w:t>
      </w:r>
      <w:r w:rsidRPr="00EF1EC2">
        <w:rPr>
          <w:rFonts w:ascii="TH Niramit AS" w:hAnsi="TH Niramit AS" w:cs="TH Niramit AS"/>
          <w:sz w:val="32"/>
          <w:szCs w:val="32"/>
        </w:rPr>
        <w:t xml:space="preserve">..................................................... </w:t>
      </w:r>
    </w:p>
    <w:p w14:paraId="3558A89A" w14:textId="77777777" w:rsidR="00966515" w:rsidRPr="00EF1EC2" w:rsidRDefault="00966515" w:rsidP="000E25AF">
      <w:pPr>
        <w:ind w:left="-851" w:firstLine="851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ฝึกสอน....................................... โทร..........................................</w:t>
      </w:r>
    </w:p>
    <w:p w14:paraId="2548DC3C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จัดการทีม.................................... โทร..............................................</w:t>
      </w:r>
    </w:p>
    <w:tbl>
      <w:tblPr>
        <w:tblW w:w="10328" w:type="dxa"/>
        <w:jc w:val="center"/>
        <w:tblLayout w:type="fixed"/>
        <w:tblLook w:val="0000" w:firstRow="0" w:lastRow="0" w:firstColumn="0" w:lastColumn="0" w:noHBand="0" w:noVBand="0"/>
      </w:tblPr>
      <w:tblGrid>
        <w:gridCol w:w="812"/>
        <w:gridCol w:w="2950"/>
        <w:gridCol w:w="2126"/>
        <w:gridCol w:w="1619"/>
        <w:gridCol w:w="968"/>
        <w:gridCol w:w="1003"/>
        <w:gridCol w:w="850"/>
      </w:tblGrid>
      <w:tr w:rsidR="00966515" w:rsidRPr="00EF1EC2" w14:paraId="4671D6C7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5BDC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EDFF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ื่อ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-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นามสกุล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A33B6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ประเภท</w:t>
            </w: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9F5F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ุ่น</w:t>
            </w: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CDFCF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น้ำหนัก</w:t>
            </w: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6F643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ทีม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4071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ะดับ</w:t>
            </w:r>
          </w:p>
        </w:tc>
      </w:tr>
      <w:tr w:rsidR="00966515" w:rsidRPr="00EF1EC2" w14:paraId="0902CCFC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968B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42727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E3E7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EF8A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6ED7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01E2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0D18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42F59337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EA82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2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05BA6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CC0FC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8523E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EFEA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3C2D2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9DEF6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73E66DB3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D6E2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18ECA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C560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BD38B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34923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A903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DA687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6F6D622B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0B6F6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4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BC9FB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9557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61032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30D9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EC4D1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5536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</w:tr>
      <w:tr w:rsidR="00966515" w:rsidRPr="00EF1EC2" w14:paraId="6F78CC3F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BFDF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5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2AA76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64D68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62CF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8D81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07306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D8491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79F751B5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40856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6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496A5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1B43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EAB02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5187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388BF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5D2F9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29B39CD9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680E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7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8AE1A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FE7F3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62E40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D3B1B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5C85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4A6E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2C87648F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4FBC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8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8B33E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5299A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E78C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B8E6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23F7A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E014B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5CED97D5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97EA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9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EC385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B190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3B37A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D3822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34BC4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27CCE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2B811DB2" w14:textId="77777777">
        <w:trPr>
          <w:jc w:val="center"/>
        </w:trPr>
        <w:tc>
          <w:tcPr>
            <w:tcW w:w="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E6AA4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0</w:t>
            </w:r>
          </w:p>
        </w:tc>
        <w:tc>
          <w:tcPr>
            <w:tcW w:w="2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E84B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D51E3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6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F417D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445FD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0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1E6E5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7AC26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</w:tbl>
    <w:p w14:paraId="135D108E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  <w:u w:val="single"/>
        </w:rPr>
      </w:pPr>
    </w:p>
    <w:p w14:paraId="7450D7B9" w14:textId="77777777" w:rsidR="00966515" w:rsidRPr="00EF1EC2" w:rsidRDefault="00966515" w:rsidP="00966515">
      <w:pPr>
        <w:ind w:firstLine="720"/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หมายเหตุ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สามารถตรวจสอบ รุ่นหรือน้ำหนักได้จากระเบียบการฯ  หากมีนักกีฬามากกว่าหนึ่งคนในรุ่นอายุ และน้ำหนักเดียวกันให้แยกส่งนักกีฬาในทีมใหม่</w:t>
      </w:r>
    </w:p>
    <w:p w14:paraId="5C70C0A0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</w:p>
    <w:p w14:paraId="6C9AB408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</w:p>
    <w:p w14:paraId="05F9850E" w14:textId="77777777" w:rsidR="00966515" w:rsidRPr="00EF1EC2" w:rsidRDefault="00B810AD" w:rsidP="003310F4">
      <w:pPr>
        <w:jc w:val="center"/>
        <w:rPr>
          <w:rFonts w:ascii="TH Niramit AS" w:hAnsi="TH Niramit AS" w:cs="TH Niramit AS"/>
          <w:sz w:val="32"/>
          <w:szCs w:val="32"/>
          <w:cs/>
        </w:rPr>
      </w:pPr>
      <w:r w:rsidRPr="00EF1EC2">
        <w:rPr>
          <w:rFonts w:ascii="TH Niramit AS" w:hAnsi="TH Niramit AS" w:cs="TH Niramit AS"/>
          <w:sz w:val="32"/>
          <w:szCs w:val="32"/>
        </w:rPr>
        <w:br w:type="page"/>
      </w:r>
      <w:r w:rsidR="00966515" w:rsidRPr="00EF1EC2">
        <w:rPr>
          <w:rFonts w:ascii="TH Niramit AS" w:hAnsi="TH Niramit AS" w:cs="TH Niramit AS"/>
          <w:sz w:val="32"/>
          <w:szCs w:val="32"/>
          <w:cs/>
        </w:rPr>
        <w:lastRenderedPageBreak/>
        <w:t xml:space="preserve">ใบสรุปรายชื่อ    </w:t>
      </w:r>
      <w:proofErr w:type="spellStart"/>
      <w:r w:rsidR="00966515" w:rsidRPr="00EF1EC2">
        <w:rPr>
          <w:rFonts w:ascii="TH Niramit AS" w:hAnsi="TH Niramit AS" w:cs="TH Niramit AS"/>
          <w:sz w:val="32"/>
          <w:szCs w:val="32"/>
          <w:u w:val="single"/>
          <w:cs/>
        </w:rPr>
        <w:t>พุมเซ</w:t>
      </w:r>
      <w:proofErr w:type="spellEnd"/>
      <w:r w:rsidR="00966515" w:rsidRPr="00EF1EC2">
        <w:rPr>
          <w:rFonts w:ascii="TH Niramit AS" w:hAnsi="TH Niramit AS" w:cs="TH Niramit AS"/>
          <w:sz w:val="32"/>
          <w:szCs w:val="32"/>
          <w:u w:val="single"/>
          <w:cs/>
        </w:rPr>
        <w:t>่</w:t>
      </w:r>
    </w:p>
    <w:p w14:paraId="50721E29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ทีม .........................................................</w:t>
      </w:r>
    </w:p>
    <w:p w14:paraId="44FBEDF3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ฝึกสอน........................................................................ โทร......................................</w:t>
      </w:r>
    </w:p>
    <w:p w14:paraId="0FE46211" w14:textId="77777777" w:rsidR="00966515" w:rsidRPr="00EF1EC2" w:rsidRDefault="00966515" w:rsidP="00966515">
      <w:pPr>
        <w:rPr>
          <w:rFonts w:ascii="TH Niramit AS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cs/>
        </w:rPr>
        <w:t>ชื่อผู้จัดการทีม..................................................................... โทร.....................................</w:t>
      </w:r>
    </w:p>
    <w:tbl>
      <w:tblPr>
        <w:tblpPr w:leftFromText="180" w:rightFromText="180" w:vertAnchor="text" w:horzAnchor="margin" w:tblpXSpec="center" w:tblpY="288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3240"/>
        <w:gridCol w:w="720"/>
        <w:gridCol w:w="900"/>
        <w:gridCol w:w="1260"/>
        <w:gridCol w:w="1440"/>
        <w:gridCol w:w="1931"/>
      </w:tblGrid>
      <w:tr w:rsidR="00966515" w:rsidRPr="00EF1EC2" w14:paraId="649BE2F2" w14:textId="77777777">
        <w:tc>
          <w:tcPr>
            <w:tcW w:w="540" w:type="dxa"/>
          </w:tcPr>
          <w:p w14:paraId="4792D10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</w:t>
            </w:r>
          </w:p>
        </w:tc>
        <w:tc>
          <w:tcPr>
            <w:tcW w:w="3240" w:type="dxa"/>
          </w:tcPr>
          <w:p w14:paraId="666A1C3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0" w:type="dxa"/>
          </w:tcPr>
          <w:p w14:paraId="0FC92A9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ทีมย่อย</w:t>
            </w:r>
          </w:p>
        </w:tc>
        <w:tc>
          <w:tcPr>
            <w:tcW w:w="900" w:type="dxa"/>
          </w:tcPr>
          <w:p w14:paraId="3372EC8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เพศ</w:t>
            </w:r>
          </w:p>
        </w:tc>
        <w:tc>
          <w:tcPr>
            <w:tcW w:w="1260" w:type="dxa"/>
          </w:tcPr>
          <w:p w14:paraId="5AE9719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รุ่นอายุ</w:t>
            </w:r>
          </w:p>
        </w:tc>
        <w:tc>
          <w:tcPr>
            <w:tcW w:w="1440" w:type="dxa"/>
          </w:tcPr>
          <w:p w14:paraId="48B80A5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ลำดับขั้นสาย</w:t>
            </w:r>
          </w:p>
        </w:tc>
        <w:tc>
          <w:tcPr>
            <w:tcW w:w="1931" w:type="dxa"/>
          </w:tcPr>
          <w:p w14:paraId="5772A7C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ประเภทโชว์ 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Breaking</w:t>
            </w:r>
          </w:p>
        </w:tc>
      </w:tr>
      <w:tr w:rsidR="00966515" w:rsidRPr="00EF1EC2" w14:paraId="5077F24B" w14:textId="77777777">
        <w:tc>
          <w:tcPr>
            <w:tcW w:w="540" w:type="dxa"/>
          </w:tcPr>
          <w:p w14:paraId="4B5E53B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 0</w:t>
            </w:r>
          </w:p>
        </w:tc>
        <w:tc>
          <w:tcPr>
            <w:tcW w:w="3240" w:type="dxa"/>
          </w:tcPr>
          <w:p w14:paraId="7CBDE88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u w:val="single"/>
                <w:cs/>
              </w:rPr>
              <w:t>ตัวอย่าง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ด.ช.กกกก       </w:t>
            </w:r>
            <w:proofErr w:type="spellStart"/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ขขขขขขข</w:t>
            </w:r>
            <w:proofErr w:type="spellEnd"/>
          </w:p>
        </w:tc>
        <w:tc>
          <w:tcPr>
            <w:tcW w:w="720" w:type="dxa"/>
          </w:tcPr>
          <w:p w14:paraId="1C8F19A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A</w:t>
            </w:r>
          </w:p>
        </w:tc>
        <w:tc>
          <w:tcPr>
            <w:tcW w:w="900" w:type="dxa"/>
          </w:tcPr>
          <w:p w14:paraId="38D6F62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าย</w:t>
            </w:r>
          </w:p>
        </w:tc>
        <w:tc>
          <w:tcPr>
            <w:tcW w:w="1260" w:type="dxa"/>
          </w:tcPr>
          <w:p w14:paraId="29AE06A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 xml:space="preserve">3 – 4 </w:t>
            </w:r>
          </w:p>
        </w:tc>
        <w:tc>
          <w:tcPr>
            <w:tcW w:w="1440" w:type="dxa"/>
          </w:tcPr>
          <w:p w14:paraId="14419E9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สายดำ</w:t>
            </w:r>
          </w:p>
        </w:tc>
        <w:tc>
          <w:tcPr>
            <w:tcW w:w="1931" w:type="dxa"/>
          </w:tcPr>
          <w:p w14:paraId="346CE41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proofErr w:type="spellStart"/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พุมเซ</w:t>
            </w:r>
            <w:proofErr w:type="spellEnd"/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่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 xml:space="preserve"> </w:t>
            </w:r>
          </w:p>
        </w:tc>
      </w:tr>
      <w:tr w:rsidR="00966515" w:rsidRPr="00EF1EC2" w14:paraId="285944EE" w14:textId="77777777">
        <w:tc>
          <w:tcPr>
            <w:tcW w:w="540" w:type="dxa"/>
          </w:tcPr>
          <w:p w14:paraId="2497053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 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0</w:t>
            </w:r>
          </w:p>
        </w:tc>
        <w:tc>
          <w:tcPr>
            <w:tcW w:w="3240" w:type="dxa"/>
          </w:tcPr>
          <w:p w14:paraId="50AF938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u w:val="single"/>
                <w:cs/>
              </w:rPr>
              <w:t>ตัวอย่าง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นาย.</w:t>
            </w:r>
            <w:proofErr w:type="spellStart"/>
            <w:r w:rsidRPr="00EF1EC2">
              <w:rPr>
                <w:rFonts w:ascii="TH Niramit AS" w:hAnsi="TH Niramit AS" w:cs="TH Niramit AS"/>
                <w:sz w:val="32"/>
                <w:szCs w:val="32"/>
              </w:rPr>
              <w:t>dddd</w:t>
            </w:r>
            <w:proofErr w:type="spellEnd"/>
            <w:r w:rsidRPr="00EF1EC2">
              <w:rPr>
                <w:rFonts w:ascii="TH Niramit AS" w:hAnsi="TH Niramit AS" w:cs="TH Niramit AS"/>
                <w:sz w:val="32"/>
                <w:szCs w:val="32"/>
              </w:rPr>
              <w:t xml:space="preserve">        mmm</w:t>
            </w:r>
          </w:p>
        </w:tc>
        <w:tc>
          <w:tcPr>
            <w:tcW w:w="720" w:type="dxa"/>
          </w:tcPr>
          <w:p w14:paraId="7ABC652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A</w:t>
            </w:r>
          </w:p>
        </w:tc>
        <w:tc>
          <w:tcPr>
            <w:tcW w:w="900" w:type="dxa"/>
          </w:tcPr>
          <w:p w14:paraId="2880AC2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ชาย</w:t>
            </w:r>
          </w:p>
        </w:tc>
        <w:tc>
          <w:tcPr>
            <w:tcW w:w="1260" w:type="dxa"/>
          </w:tcPr>
          <w:p w14:paraId="6B5A510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5-17</w:t>
            </w:r>
          </w:p>
        </w:tc>
        <w:tc>
          <w:tcPr>
            <w:tcW w:w="1440" w:type="dxa"/>
          </w:tcPr>
          <w:p w14:paraId="02E35E1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  <w:cs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สายแดง</w:t>
            </w:r>
          </w:p>
        </w:tc>
        <w:tc>
          <w:tcPr>
            <w:tcW w:w="1931" w:type="dxa"/>
          </w:tcPr>
          <w:p w14:paraId="679DB5E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swing back kick</w:t>
            </w: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 xml:space="preserve"> </w:t>
            </w:r>
          </w:p>
        </w:tc>
      </w:tr>
      <w:tr w:rsidR="00966515" w:rsidRPr="00EF1EC2" w14:paraId="22ADC2DD" w14:textId="77777777">
        <w:tc>
          <w:tcPr>
            <w:tcW w:w="540" w:type="dxa"/>
          </w:tcPr>
          <w:p w14:paraId="03B6244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1</w:t>
            </w:r>
          </w:p>
        </w:tc>
        <w:tc>
          <w:tcPr>
            <w:tcW w:w="3240" w:type="dxa"/>
          </w:tcPr>
          <w:p w14:paraId="7D9B362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467A298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5797D71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772460C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49A1AC0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5A524F0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5A348526" w14:textId="77777777">
        <w:tc>
          <w:tcPr>
            <w:tcW w:w="540" w:type="dxa"/>
          </w:tcPr>
          <w:p w14:paraId="7F19688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2</w:t>
            </w:r>
          </w:p>
        </w:tc>
        <w:tc>
          <w:tcPr>
            <w:tcW w:w="3240" w:type="dxa"/>
          </w:tcPr>
          <w:p w14:paraId="0CCC17D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0CBBD62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1D131C0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01267F6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3CF1490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0F8AC85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48E81FF9" w14:textId="77777777">
        <w:tc>
          <w:tcPr>
            <w:tcW w:w="540" w:type="dxa"/>
          </w:tcPr>
          <w:p w14:paraId="2BE4F0F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3</w:t>
            </w:r>
          </w:p>
        </w:tc>
        <w:tc>
          <w:tcPr>
            <w:tcW w:w="3240" w:type="dxa"/>
          </w:tcPr>
          <w:p w14:paraId="08FC749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5810B3C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13CE59C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6E56D16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13AC396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51230E4A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5D3E98A4" w14:textId="77777777">
        <w:tc>
          <w:tcPr>
            <w:tcW w:w="540" w:type="dxa"/>
          </w:tcPr>
          <w:p w14:paraId="0C1F6D4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4</w:t>
            </w:r>
          </w:p>
        </w:tc>
        <w:tc>
          <w:tcPr>
            <w:tcW w:w="3240" w:type="dxa"/>
          </w:tcPr>
          <w:p w14:paraId="2CB0CE48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15E6798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45D1BE1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1A761DB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405FF45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3C2E74A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5A7BB03B" w14:textId="77777777">
        <w:tc>
          <w:tcPr>
            <w:tcW w:w="540" w:type="dxa"/>
          </w:tcPr>
          <w:p w14:paraId="4572A13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5</w:t>
            </w:r>
          </w:p>
        </w:tc>
        <w:tc>
          <w:tcPr>
            <w:tcW w:w="3240" w:type="dxa"/>
          </w:tcPr>
          <w:p w14:paraId="599FD2C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6366430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6525835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6B2C4B6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1D550A4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6279173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09CAF98A" w14:textId="77777777">
        <w:tc>
          <w:tcPr>
            <w:tcW w:w="540" w:type="dxa"/>
          </w:tcPr>
          <w:p w14:paraId="5624A3D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6</w:t>
            </w:r>
          </w:p>
        </w:tc>
        <w:tc>
          <w:tcPr>
            <w:tcW w:w="3240" w:type="dxa"/>
          </w:tcPr>
          <w:p w14:paraId="56AD87B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5A3BEB1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47B7B8D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6E3BBD6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04DD8DA2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428F2D5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6E08FF10" w14:textId="77777777">
        <w:tc>
          <w:tcPr>
            <w:tcW w:w="540" w:type="dxa"/>
          </w:tcPr>
          <w:p w14:paraId="4AD3C69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7</w:t>
            </w:r>
          </w:p>
        </w:tc>
        <w:tc>
          <w:tcPr>
            <w:tcW w:w="3240" w:type="dxa"/>
          </w:tcPr>
          <w:p w14:paraId="3975CC0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7720B4C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3CC3414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29AB3F3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29A6053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6121F035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7C76F0B1" w14:textId="77777777">
        <w:tc>
          <w:tcPr>
            <w:tcW w:w="540" w:type="dxa"/>
          </w:tcPr>
          <w:p w14:paraId="6A2DF28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8</w:t>
            </w:r>
          </w:p>
        </w:tc>
        <w:tc>
          <w:tcPr>
            <w:tcW w:w="3240" w:type="dxa"/>
          </w:tcPr>
          <w:p w14:paraId="7FBE56FE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441C5DB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0F42F5E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16DFF43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28A880E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6366DE9C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4059FDBA" w14:textId="77777777">
        <w:tc>
          <w:tcPr>
            <w:tcW w:w="540" w:type="dxa"/>
          </w:tcPr>
          <w:p w14:paraId="79FCB75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</w:rPr>
              <w:t>9</w:t>
            </w:r>
          </w:p>
        </w:tc>
        <w:tc>
          <w:tcPr>
            <w:tcW w:w="3240" w:type="dxa"/>
          </w:tcPr>
          <w:p w14:paraId="6F11E343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1C4861C6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1FDBBA14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4B7E603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4A3EEF3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6B6C99ED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  <w:tr w:rsidR="00966515" w:rsidRPr="00EF1EC2" w14:paraId="3E9E6710" w14:textId="77777777">
        <w:tc>
          <w:tcPr>
            <w:tcW w:w="540" w:type="dxa"/>
          </w:tcPr>
          <w:p w14:paraId="5767A04F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  <w:r w:rsidRPr="00EF1EC2">
              <w:rPr>
                <w:rFonts w:ascii="TH Niramit AS" w:hAnsi="TH Niramit AS" w:cs="TH Niramit AS"/>
                <w:sz w:val="32"/>
                <w:szCs w:val="32"/>
                <w:cs/>
              </w:rPr>
              <w:t>1</w:t>
            </w:r>
            <w:r w:rsidRPr="00EF1EC2">
              <w:rPr>
                <w:rFonts w:ascii="TH Niramit AS" w:hAnsi="TH Niramit AS" w:cs="TH Niramit AS"/>
                <w:sz w:val="32"/>
                <w:szCs w:val="32"/>
              </w:rPr>
              <w:t>0</w:t>
            </w:r>
          </w:p>
        </w:tc>
        <w:tc>
          <w:tcPr>
            <w:tcW w:w="3240" w:type="dxa"/>
          </w:tcPr>
          <w:p w14:paraId="3D7DEB70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720" w:type="dxa"/>
          </w:tcPr>
          <w:p w14:paraId="22BE0161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900" w:type="dxa"/>
          </w:tcPr>
          <w:p w14:paraId="6E47A9F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260" w:type="dxa"/>
          </w:tcPr>
          <w:p w14:paraId="4E509717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440" w:type="dxa"/>
          </w:tcPr>
          <w:p w14:paraId="04C11AE9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  <w:tc>
          <w:tcPr>
            <w:tcW w:w="1931" w:type="dxa"/>
          </w:tcPr>
          <w:p w14:paraId="7F32100B" w14:textId="77777777" w:rsidR="00966515" w:rsidRPr="00EF1EC2" w:rsidRDefault="00966515" w:rsidP="002951ED">
            <w:pPr>
              <w:rPr>
                <w:rFonts w:ascii="TH Niramit AS" w:hAnsi="TH Niramit AS" w:cs="TH Niramit AS"/>
                <w:sz w:val="32"/>
                <w:szCs w:val="32"/>
              </w:rPr>
            </w:pPr>
          </w:p>
        </w:tc>
      </w:tr>
    </w:tbl>
    <w:p w14:paraId="5DE4AE65" w14:textId="77777777" w:rsidR="00966515" w:rsidRDefault="00966515" w:rsidP="00966515">
      <w:pPr>
        <w:ind w:firstLine="720"/>
        <w:rPr>
          <w:rFonts w:ascii="TH Niramit AS" w:eastAsia="Batang" w:hAnsi="TH Niramit AS" w:cs="TH Niramit AS"/>
          <w:sz w:val="32"/>
          <w:szCs w:val="32"/>
        </w:rPr>
      </w:pPr>
      <w:r w:rsidRPr="00EF1EC2">
        <w:rPr>
          <w:rFonts w:ascii="TH Niramit AS" w:hAnsi="TH Niramit AS" w:cs="TH Niramit AS"/>
          <w:sz w:val="32"/>
          <w:szCs w:val="32"/>
          <w:u w:val="single"/>
          <w:cs/>
        </w:rPr>
        <w:t>หมายเหตุ</w:t>
      </w:r>
      <w:r w:rsidRPr="00EF1EC2">
        <w:rPr>
          <w:rFonts w:ascii="TH Niramit AS" w:hAnsi="TH Niramit AS" w:cs="TH Niramit AS"/>
          <w:sz w:val="32"/>
          <w:szCs w:val="32"/>
          <w:cs/>
        </w:rPr>
        <w:t xml:space="preserve">  กรุณากรอกรายละเอียดในทะเบียนนักกีฬาให้ถูกต้อง ทีมใดกรอกเอกสารไม่ถูกต้อง ทางคณะกรรมการจะตัดสิทธิ์ไม่ให้เข้าร่วมการแข่งขัน</w:t>
      </w:r>
    </w:p>
    <w:p w14:paraId="290353E0" w14:textId="3EDA46BC" w:rsidR="00710462" w:rsidRDefault="00710462" w:rsidP="00710462">
      <w:pPr>
        <w:rPr>
          <w:rFonts w:ascii="TH Niramit AS" w:eastAsia="Batang" w:hAnsi="TH Niramit AS" w:cs="TH Niramit AS"/>
          <w:sz w:val="32"/>
          <w:szCs w:val="32"/>
        </w:rPr>
      </w:pPr>
    </w:p>
    <w:p w14:paraId="45853B93" w14:textId="77777777" w:rsidR="007C314A" w:rsidRDefault="007C314A" w:rsidP="007C314A">
      <w:pPr>
        <w:ind w:firstLine="720"/>
        <w:jc w:val="center"/>
        <w:rPr>
          <w:rFonts w:ascii="TH Niramit AS" w:eastAsia="Batang" w:hAnsi="TH Niramit AS" w:cs="TH Niramit AS"/>
          <w:sz w:val="32"/>
          <w:szCs w:val="32"/>
        </w:rPr>
      </w:pPr>
      <w:r>
        <w:rPr>
          <w:rFonts w:ascii="TH Niramit AS" w:eastAsia="Batang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35872471" wp14:editId="1C8DD7B9">
            <wp:extent cx="2209800" cy="1885950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โล้โก้ฝ่ายเทควันโด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2363" cy="188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B3E7C" w14:textId="77777777" w:rsidR="007C314A" w:rsidRPr="001754B8" w:rsidRDefault="007C314A" w:rsidP="007C314A">
      <w:pPr>
        <w:spacing w:after="0" w:line="240" w:lineRule="auto"/>
        <w:ind w:firstLine="720"/>
        <w:jc w:val="center"/>
        <w:rPr>
          <w:rFonts w:ascii="TH Niramit AS" w:eastAsia="Batang" w:hAnsi="TH Niramit AS" w:cs="TH Niramit AS"/>
          <w:b/>
          <w:bCs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b/>
          <w:bCs/>
          <w:sz w:val="40"/>
          <w:szCs w:val="40"/>
          <w:cs/>
        </w:rPr>
        <w:t xml:space="preserve">โรงแรมที่เข้าร่วมสนับสนุนในการมีสวนลด 5-10 </w:t>
      </w:r>
      <w:r w:rsidRPr="001754B8">
        <w:rPr>
          <w:rFonts w:ascii="TH Niramit AS" w:eastAsia="Batang" w:hAnsi="TH Niramit AS" w:cs="TH Niramit AS"/>
          <w:b/>
          <w:bCs/>
          <w:sz w:val="40"/>
          <w:szCs w:val="40"/>
        </w:rPr>
        <w:t xml:space="preserve">% </w:t>
      </w:r>
      <w:r w:rsidRPr="001754B8">
        <w:rPr>
          <w:rFonts w:ascii="TH Niramit AS" w:eastAsia="Batang" w:hAnsi="TH Niramit AS" w:cs="TH Niramit AS" w:hint="cs"/>
          <w:b/>
          <w:bCs/>
          <w:sz w:val="40"/>
          <w:szCs w:val="40"/>
          <w:cs/>
        </w:rPr>
        <w:t>สำหรับนักกีฬาที่มาแข่งขันในครั้งนี้มีดังต่อไปนี้</w:t>
      </w:r>
    </w:p>
    <w:p w14:paraId="18A8EAD9" w14:textId="77777777" w:rsidR="007C314A" w:rsidRPr="001754B8" w:rsidRDefault="007C314A" w:rsidP="007C314A">
      <w:pPr>
        <w:spacing w:after="0" w:line="240" w:lineRule="auto"/>
        <w:ind w:firstLine="720"/>
        <w:jc w:val="center"/>
        <w:rPr>
          <w:rFonts w:ascii="TH Niramit AS" w:eastAsia="Batang" w:hAnsi="TH Niramit AS" w:cs="TH Niramit AS"/>
          <w:sz w:val="36"/>
          <w:szCs w:val="36"/>
        </w:rPr>
      </w:pPr>
    </w:p>
    <w:p w14:paraId="23464B78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1. สบายเรสซิเด</w:t>
      </w:r>
      <w:proofErr w:type="spellStart"/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้น</w:t>
      </w:r>
      <w:proofErr w:type="spellEnd"/>
      <w:r w:rsidRPr="006F291E">
        <w:rPr>
          <w:rFonts w:ascii="TH Niramit AS" w:eastAsia="Batang" w:hAnsi="TH Niramit AS" w:cs="TH Niramit AS"/>
          <w:sz w:val="40"/>
          <w:szCs w:val="40"/>
        </w:rPr>
        <w:t xml:space="preserve"> 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จำนวน </w:t>
      </w:r>
      <w:r w:rsidRPr="006F291E">
        <w:rPr>
          <w:rFonts w:ascii="TH Niramit AS" w:eastAsia="Batang" w:hAnsi="TH Niramit AS" w:cs="TH Niramit AS"/>
          <w:sz w:val="40"/>
          <w:szCs w:val="40"/>
        </w:rPr>
        <w:t xml:space="preserve">43 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โทร. 054-480994</w:t>
      </w:r>
    </w:p>
    <w:p w14:paraId="5AC9FCC1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6F291E">
        <w:rPr>
          <w:rFonts w:ascii="TH Niramit AS" w:eastAsia="Batang" w:hAnsi="TH Niramit AS" w:cs="TH Niramit AS"/>
          <w:sz w:val="40"/>
          <w:szCs w:val="40"/>
        </w:rPr>
        <w:t>2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. โรงแรมพะเยาแกรนด์รูม จำนวน </w:t>
      </w:r>
      <w:r w:rsidRPr="006F291E">
        <w:rPr>
          <w:rFonts w:ascii="TH Niramit AS" w:eastAsia="Batang" w:hAnsi="TH Niramit AS" w:cs="TH Niramit AS"/>
          <w:sz w:val="40"/>
          <w:szCs w:val="40"/>
        </w:rPr>
        <w:t xml:space="preserve">40 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โทร. 054-4842389</w:t>
      </w:r>
    </w:p>
    <w:p w14:paraId="11F260DE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40"/>
          <w:szCs w:val="40"/>
        </w:rPr>
      </w:pPr>
      <w:r w:rsidRPr="006F291E">
        <w:rPr>
          <w:rFonts w:ascii="TH Niramit AS" w:eastAsia="Batang" w:hAnsi="TH Niramit AS" w:cs="TH Niramit AS"/>
          <w:sz w:val="40"/>
          <w:szCs w:val="40"/>
        </w:rPr>
        <w:t>3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. โรงแรมวินโฮ</w:t>
      </w:r>
      <w:proofErr w:type="spellStart"/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เทล</w:t>
      </w:r>
      <w:proofErr w:type="spellEnd"/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 จำนวน </w:t>
      </w:r>
      <w:r w:rsidRPr="006F291E">
        <w:rPr>
          <w:rFonts w:ascii="TH Niramit AS" w:eastAsia="Batang" w:hAnsi="TH Niramit AS" w:cs="TH Niramit AS"/>
          <w:sz w:val="40"/>
          <w:szCs w:val="40"/>
        </w:rPr>
        <w:t xml:space="preserve">65 </w:t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/>
          <w:sz w:val="40"/>
          <w:szCs w:val="40"/>
          <w:cs/>
        </w:rPr>
        <w:tab/>
      </w:r>
      <w:r>
        <w:rPr>
          <w:rFonts w:ascii="TH Niramit AS" w:eastAsia="Batang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>โทร. 054-480333</w:t>
      </w:r>
      <w:r w:rsidRPr="006F291E">
        <w:rPr>
          <w:rFonts w:ascii="TH Niramit AS" w:eastAsia="Batang" w:hAnsi="TH Niramit AS" w:cs="TH Niramit AS"/>
          <w:sz w:val="40"/>
          <w:szCs w:val="40"/>
        </w:rPr>
        <w:t xml:space="preserve"> </w:t>
      </w:r>
    </w:p>
    <w:p w14:paraId="1A7AD594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40"/>
          <w:szCs w:val="40"/>
        </w:rPr>
      </w:pPr>
      <w:r w:rsidRPr="006F291E">
        <w:rPr>
          <w:rFonts w:ascii="TH Niramit AS" w:hAnsi="TH Niramit AS" w:cs="TH Niramit AS"/>
          <w:sz w:val="40"/>
          <w:szCs w:val="40"/>
        </w:rPr>
        <w:t>4</w:t>
      </w:r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. </w:t>
      </w:r>
      <w:proofErr w:type="gramStart"/>
      <w:r w:rsidRPr="006F291E">
        <w:rPr>
          <w:rFonts w:ascii="TH Niramit AS" w:hAnsi="TH Niramit AS" w:cs="TH Niramit AS" w:hint="cs"/>
          <w:sz w:val="40"/>
          <w:szCs w:val="40"/>
          <w:cs/>
        </w:rPr>
        <w:t>โรงแรมภูทองเพลส</w:t>
      </w:r>
      <w:r w:rsidRPr="006F291E">
        <w:rPr>
          <w:rFonts w:ascii="TH Niramit AS" w:hAnsi="TH Niramit AS" w:cs="TH Niramit AS"/>
          <w:sz w:val="40"/>
          <w:szCs w:val="40"/>
        </w:rPr>
        <w:t xml:space="preserve"> 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จำนวน</w:t>
      </w:r>
      <w:proofErr w:type="gramEnd"/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 </w:t>
      </w:r>
      <w:r w:rsidRPr="006F291E">
        <w:rPr>
          <w:rFonts w:ascii="TH Niramit AS" w:hAnsi="TH Niramit AS" w:cs="TH Niramit AS"/>
          <w:sz w:val="40"/>
          <w:szCs w:val="40"/>
        </w:rPr>
        <w:t xml:space="preserve">35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โทร.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054-410505</w:t>
      </w:r>
    </w:p>
    <w:p w14:paraId="756059B1" w14:textId="77777777" w:rsidR="007C314A" w:rsidRPr="006F291E" w:rsidRDefault="007C314A" w:rsidP="007C314A">
      <w:pPr>
        <w:spacing w:after="0" w:line="240" w:lineRule="auto"/>
        <w:ind w:right="-306" w:firstLine="720"/>
        <w:rPr>
          <w:rFonts w:ascii="TH Niramit AS" w:hAnsi="TH Niramit AS" w:cs="TH Niramit AS"/>
          <w:sz w:val="40"/>
          <w:szCs w:val="40"/>
        </w:rPr>
      </w:pPr>
      <w:r w:rsidRPr="006F291E">
        <w:rPr>
          <w:rFonts w:ascii="TH Niramit AS" w:hAnsi="TH Niramit AS" w:cs="TH Niramit AS"/>
          <w:sz w:val="40"/>
          <w:szCs w:val="40"/>
        </w:rPr>
        <w:t>5</w:t>
      </w:r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. โรงแรมภูมิชาญเพลส จำนวน </w:t>
      </w:r>
      <w:r w:rsidRPr="006F291E">
        <w:rPr>
          <w:rFonts w:ascii="TH Niramit AS" w:hAnsi="TH Niramit AS" w:cs="TH Niramit AS"/>
          <w:sz w:val="40"/>
          <w:szCs w:val="40"/>
        </w:rPr>
        <w:t xml:space="preserve">20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hAnsi="TH Niramit AS" w:cs="TH Niramit AS" w:hint="cs"/>
          <w:sz w:val="40"/>
          <w:szCs w:val="40"/>
          <w:cs/>
        </w:rPr>
        <w:tab/>
      </w:r>
      <w:r w:rsidRPr="006F291E">
        <w:rPr>
          <w:rFonts w:ascii="TH Niramit AS" w:hAnsi="TH Niramit AS" w:cs="TH Niramit AS" w:hint="c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โทร. </w:t>
      </w:r>
      <w:r w:rsidRPr="006F291E">
        <w:rPr>
          <w:rFonts w:ascii="TH Niramit AS" w:hAnsi="TH Niramit AS" w:cs="TH Niramit AS"/>
          <w:sz w:val="40"/>
          <w:szCs w:val="40"/>
        </w:rPr>
        <w:t>089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-</w:t>
      </w:r>
      <w:r w:rsidRPr="006F291E">
        <w:rPr>
          <w:rFonts w:ascii="TH Niramit AS" w:hAnsi="TH Niramit AS" w:cs="TH Niramit AS"/>
          <w:sz w:val="40"/>
          <w:szCs w:val="40"/>
        </w:rPr>
        <w:t>8500497</w:t>
      </w:r>
    </w:p>
    <w:p w14:paraId="0C5DCDB8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40"/>
          <w:szCs w:val="40"/>
        </w:rPr>
      </w:pPr>
      <w:r w:rsidRPr="006F291E">
        <w:rPr>
          <w:rFonts w:ascii="TH Niramit AS" w:hAnsi="TH Niramit AS" w:cs="TH Niramit AS"/>
          <w:sz w:val="40"/>
          <w:szCs w:val="40"/>
        </w:rPr>
        <w:t>6</w:t>
      </w:r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. โรงแรม </w:t>
      </w:r>
      <w:r w:rsidRPr="006F291E">
        <w:rPr>
          <w:rFonts w:ascii="TH Niramit AS" w:hAnsi="TH Niramit AS" w:cs="TH Niramit AS"/>
          <w:sz w:val="40"/>
          <w:szCs w:val="40"/>
        </w:rPr>
        <w:t>KM</w:t>
      </w:r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 (</w:t>
      </w:r>
      <w:proofErr w:type="spellStart"/>
      <w:proofErr w:type="gramStart"/>
      <w:r w:rsidRPr="006F291E">
        <w:rPr>
          <w:rFonts w:ascii="TH Niramit AS" w:hAnsi="TH Niramit AS" w:cs="TH Niramit AS" w:hint="cs"/>
          <w:sz w:val="40"/>
          <w:szCs w:val="40"/>
          <w:cs/>
        </w:rPr>
        <w:t>เค</w:t>
      </w:r>
      <w:proofErr w:type="spellEnd"/>
      <w:r w:rsidRPr="006F291E">
        <w:rPr>
          <w:rFonts w:ascii="TH Niramit AS" w:hAnsi="TH Niramit AS" w:cs="TH Niramit AS" w:hint="cs"/>
          <w:sz w:val="40"/>
          <w:szCs w:val="40"/>
          <w:cs/>
        </w:rPr>
        <w:t>.เอ็ม</w:t>
      </w:r>
      <w:proofErr w:type="gramEnd"/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.) จำนวน </w:t>
      </w:r>
      <w:r w:rsidRPr="006F291E">
        <w:rPr>
          <w:rFonts w:ascii="TH Niramit AS" w:hAnsi="TH Niramit AS" w:cs="TH Niramit AS"/>
          <w:sz w:val="40"/>
          <w:szCs w:val="40"/>
        </w:rPr>
        <w:t xml:space="preserve">71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ห้อง</w:t>
      </w:r>
      <w:r w:rsidRPr="006F291E">
        <w:rPr>
          <w:rFonts w:ascii="TH Niramit AS" w:hAnsi="TH Niramit AS" w:cs="TH Niramit AS"/>
          <w:sz w:val="40"/>
          <w:szCs w:val="40"/>
        </w:rPr>
        <w:tab/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eastAsia="Batang" w:hAnsi="TH Niramit AS" w:cs="TH Niramit AS" w:hint="cs"/>
          <w:sz w:val="40"/>
          <w:szCs w:val="40"/>
          <w:cs/>
        </w:rPr>
        <w:t xml:space="preserve">โทร. </w:t>
      </w:r>
      <w:r w:rsidRPr="006F291E">
        <w:rPr>
          <w:rFonts w:ascii="TH Niramit AS" w:hAnsi="TH Niramit AS" w:cs="TH Niramit AS"/>
          <w:sz w:val="40"/>
          <w:szCs w:val="40"/>
        </w:rPr>
        <w:t>054-071243</w:t>
      </w:r>
    </w:p>
    <w:p w14:paraId="05A9CD69" w14:textId="77777777" w:rsidR="007C314A" w:rsidRPr="006F291E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44"/>
          <w:szCs w:val="44"/>
        </w:rPr>
      </w:pPr>
      <w:r w:rsidRPr="006F291E">
        <w:rPr>
          <w:rFonts w:ascii="TH Niramit AS" w:hAnsi="TH Niramit AS" w:cs="TH Niramit AS"/>
          <w:sz w:val="40"/>
          <w:szCs w:val="40"/>
        </w:rPr>
        <w:t xml:space="preserve">7. </w:t>
      </w:r>
      <w:r w:rsidRPr="006F291E">
        <w:rPr>
          <w:rFonts w:ascii="TH Niramit AS" w:hAnsi="TH Niramit AS" w:cs="TH Niramit AS" w:hint="cs"/>
          <w:sz w:val="40"/>
          <w:szCs w:val="40"/>
          <w:cs/>
        </w:rPr>
        <w:t>โรงแรมเอ็มทู โฮเต็ล</w:t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hAnsi="TH Niramit AS" w:cs="TH Niramit AS"/>
          <w:sz w:val="40"/>
          <w:szCs w:val="40"/>
          <w:cs/>
        </w:rPr>
        <w:tab/>
      </w:r>
      <w:r>
        <w:rPr>
          <w:rFonts w:ascii="TH Niramit AS" w:hAnsi="TH Niramit AS" w:cs="TH Niramit AS"/>
          <w:sz w:val="40"/>
          <w:szCs w:val="40"/>
          <w:cs/>
        </w:rPr>
        <w:tab/>
      </w:r>
      <w:r w:rsidRPr="006F291E">
        <w:rPr>
          <w:rFonts w:ascii="TH Niramit AS" w:hAnsi="TH Niramit AS" w:cs="TH Niramit AS" w:hint="cs"/>
          <w:sz w:val="40"/>
          <w:szCs w:val="40"/>
          <w:cs/>
        </w:rPr>
        <w:t xml:space="preserve">โทร. </w:t>
      </w:r>
      <w:r w:rsidRPr="006F291E">
        <w:rPr>
          <w:rFonts w:ascii="TH Niramit AS" w:hAnsi="TH Niramit AS" w:cs="TH Niramit AS"/>
          <w:sz w:val="40"/>
          <w:szCs w:val="40"/>
        </w:rPr>
        <w:t>054-480962</w:t>
      </w:r>
    </w:p>
    <w:p w14:paraId="5E39E625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6E3F11B3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0496EE53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2D41A804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4AD76E54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45B0744B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1D6A2AAE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0CF408FD" w14:textId="7E50DB89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7F030FDA" w14:textId="33840C6A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6BDD1FD6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 w:hint="cs"/>
          <w:sz w:val="36"/>
          <w:szCs w:val="36"/>
        </w:rPr>
      </w:pPr>
      <w:bookmarkStart w:id="0" w:name="_GoBack"/>
      <w:bookmarkEnd w:id="0"/>
    </w:p>
    <w:p w14:paraId="09099919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5042F6A0" w14:textId="77777777" w:rsidR="007C314A" w:rsidRDefault="007C314A" w:rsidP="007C314A">
      <w:pPr>
        <w:spacing w:after="0" w:line="240" w:lineRule="auto"/>
        <w:ind w:firstLine="720"/>
        <w:rPr>
          <w:rFonts w:ascii="TH Niramit AS" w:hAnsi="TH Niramit AS" w:cs="TH Niramit AS"/>
          <w:sz w:val="36"/>
          <w:szCs w:val="36"/>
        </w:rPr>
      </w:pPr>
    </w:p>
    <w:p w14:paraId="33FC27DA" w14:textId="77777777" w:rsidR="007C314A" w:rsidRDefault="007C314A" w:rsidP="007C314A">
      <w:pPr>
        <w:ind w:firstLine="720"/>
        <w:jc w:val="center"/>
        <w:rPr>
          <w:rFonts w:ascii="TH Niramit AS" w:eastAsia="Batang" w:hAnsi="TH Niramit AS" w:cs="TH Niramit AS"/>
          <w:b/>
          <w:bCs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b/>
          <w:bCs/>
          <w:sz w:val="40"/>
          <w:szCs w:val="40"/>
          <w:cs/>
        </w:rPr>
        <w:lastRenderedPageBreak/>
        <w:t xml:space="preserve">ร้านอาหารที่เข้าร่วมสนับสนุนในการมีสวนลด 10 </w:t>
      </w:r>
      <w:r w:rsidRPr="001754B8">
        <w:rPr>
          <w:rFonts w:ascii="TH Niramit AS" w:eastAsia="Batang" w:hAnsi="TH Niramit AS" w:cs="TH Niramit AS"/>
          <w:b/>
          <w:bCs/>
          <w:sz w:val="40"/>
          <w:szCs w:val="40"/>
        </w:rPr>
        <w:t xml:space="preserve">% </w:t>
      </w:r>
      <w:r w:rsidRPr="001754B8">
        <w:rPr>
          <w:rFonts w:ascii="TH Niramit AS" w:eastAsia="Batang" w:hAnsi="TH Niramit AS" w:cs="TH Niramit AS" w:hint="cs"/>
          <w:b/>
          <w:bCs/>
          <w:sz w:val="40"/>
          <w:szCs w:val="40"/>
          <w:cs/>
        </w:rPr>
        <w:t>สำหรับนักกีฬาที่มาแข่งขันในครั้งนี้มีดังต่อไปนี้</w:t>
      </w:r>
    </w:p>
    <w:p w14:paraId="6B9193DC" w14:textId="77777777" w:rsidR="007C314A" w:rsidRPr="001754B8" w:rsidRDefault="007C314A" w:rsidP="007C314A">
      <w:pPr>
        <w:ind w:firstLine="720"/>
        <w:jc w:val="center"/>
        <w:rPr>
          <w:rFonts w:ascii="TH Niramit AS" w:eastAsia="Batang" w:hAnsi="TH Niramit AS" w:cs="TH Niramit AS"/>
          <w:b/>
          <w:bCs/>
          <w:sz w:val="40"/>
          <w:szCs w:val="40"/>
        </w:rPr>
      </w:pPr>
    </w:p>
    <w:p w14:paraId="4AE24B91" w14:textId="77777777" w:rsidR="007C314A" w:rsidRPr="001754B8" w:rsidRDefault="007C314A" w:rsidP="007C314A">
      <w:pPr>
        <w:spacing w:after="0" w:line="240" w:lineRule="auto"/>
        <w:ind w:right="-448"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/>
          <w:sz w:val="40"/>
          <w:szCs w:val="40"/>
        </w:rPr>
        <w:t>1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อ</w:t>
      </w:r>
      <w:proofErr w:type="spellStart"/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ัย</w:t>
      </w:r>
      <w:proofErr w:type="spellEnd"/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 xml:space="preserve">เย็น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ab/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โทร.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081-9806019 ทานตั้งแต่ 500 บาทขึ้นไป ยกเว้นส่วนลดในส่วนของอาหารที่จัดทำโปร</w:t>
      </w:r>
    </w:p>
    <w:p w14:paraId="6679E233" w14:textId="77777777" w:rsidR="007C314A" w:rsidRPr="001754B8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2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ดีเด</w:t>
      </w:r>
      <w:proofErr w:type="spellStart"/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ย์</w:t>
      </w:r>
      <w:proofErr w:type="spellEnd"/>
    </w:p>
    <w:p w14:paraId="6CE7A746" w14:textId="77777777" w:rsidR="007C314A" w:rsidRPr="001754B8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3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สบายอารมณ์  (18 ขึ้นไป)</w:t>
      </w:r>
    </w:p>
    <w:p w14:paraId="0E092616" w14:textId="77777777" w:rsidR="007C314A" w:rsidRPr="001754B8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4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ฮัก</w:t>
      </w:r>
      <w:r>
        <w:rPr>
          <w:rFonts w:ascii="TH Niramit AS" w:eastAsia="Batang" w:hAnsi="TH Niramit AS" w:cs="TH Niramit AS" w:hint="cs"/>
          <w:sz w:val="40"/>
          <w:szCs w:val="40"/>
          <w:cs/>
        </w:rPr>
        <w:t>พะเยา</w:t>
      </w:r>
    </w:p>
    <w:p w14:paraId="1006E500" w14:textId="77777777" w:rsidR="007C314A" w:rsidRPr="001754B8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5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ชิดลม</w:t>
      </w:r>
    </w:p>
    <w:p w14:paraId="738BDDA8" w14:textId="77777777" w:rsidR="007C314A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6.</w:t>
      </w:r>
      <w:r>
        <w:rPr>
          <w:rFonts w:ascii="TH Niramit AS" w:eastAsia="Batang" w:hAnsi="TH Niramit AS" w:cs="TH Niramit AS" w:hint="cs"/>
          <w:sz w:val="40"/>
          <w:szCs w:val="40"/>
          <w:cs/>
        </w:rPr>
        <w:t xml:space="preserve">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ร้านอาหารน้องอัง</w:t>
      </w:r>
    </w:p>
    <w:p w14:paraId="57C359C2" w14:textId="77777777" w:rsidR="007C314A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  <w:cs/>
        </w:rPr>
      </w:pPr>
      <w:r>
        <w:rPr>
          <w:rFonts w:ascii="TH Niramit AS" w:eastAsia="Batang" w:hAnsi="TH Niramit AS" w:cs="TH Niramit AS"/>
          <w:sz w:val="40"/>
          <w:szCs w:val="40"/>
        </w:rPr>
        <w:t xml:space="preserve">7. </w:t>
      </w:r>
      <w:r>
        <w:rPr>
          <w:rFonts w:ascii="TH Niramit AS" w:eastAsia="Batang" w:hAnsi="TH Niramit AS" w:cs="TH Niramit AS" w:hint="cs"/>
          <w:sz w:val="40"/>
          <w:szCs w:val="40"/>
          <w:cs/>
        </w:rPr>
        <w:t>ร้านอาหารเฉลียงกว๊าน</w:t>
      </w:r>
    </w:p>
    <w:p w14:paraId="7C575EAF" w14:textId="77777777" w:rsidR="007C314A" w:rsidRPr="001754B8" w:rsidRDefault="007C314A" w:rsidP="007C314A">
      <w:pPr>
        <w:spacing w:after="0" w:line="240" w:lineRule="auto"/>
        <w:ind w:firstLine="720"/>
        <w:rPr>
          <w:rFonts w:ascii="TH Niramit AS" w:eastAsia="Batang" w:hAnsi="TH Niramit AS" w:cs="TH Niramit AS"/>
          <w:sz w:val="40"/>
          <w:szCs w:val="40"/>
        </w:rPr>
      </w:pPr>
    </w:p>
    <w:p w14:paraId="3ED85F67" w14:textId="77777777" w:rsidR="007C314A" w:rsidRDefault="007C314A" w:rsidP="007C314A">
      <w:pPr>
        <w:spacing w:after="0" w:line="240" w:lineRule="auto"/>
        <w:rPr>
          <w:rFonts w:ascii="TH Niramit AS" w:eastAsia="Batang" w:hAnsi="TH Niramit AS" w:cs="TH Niramit AS"/>
          <w:sz w:val="32"/>
          <w:szCs w:val="32"/>
        </w:rPr>
      </w:pPr>
      <w:r w:rsidRPr="001754B8">
        <w:rPr>
          <w:rFonts w:ascii="TH Niramit AS" w:eastAsia="Batang" w:hAnsi="TH Niramit AS" w:cs="TH Niramit AS" w:hint="cs"/>
          <w:b/>
          <w:bCs/>
          <w:sz w:val="40"/>
          <w:szCs w:val="40"/>
          <w:cs/>
        </w:rPr>
        <w:t>หมายเหตุ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 xml:space="preserve"> ร้านอาหารและโรงแรมสามารถดูได้ที่ </w:t>
      </w:r>
      <w:r w:rsidRPr="001754B8">
        <w:rPr>
          <w:rFonts w:ascii="TH Niramit AS" w:eastAsia="Batang" w:hAnsi="TH Niramit AS" w:cs="TH Niramit AS"/>
          <w:sz w:val="40"/>
          <w:szCs w:val="40"/>
        </w:rPr>
        <w:t xml:space="preserve">google map </w:t>
      </w:r>
      <w:r w:rsidRPr="001754B8">
        <w:rPr>
          <w:rFonts w:ascii="TH Niramit AS" w:eastAsia="Batang" w:hAnsi="TH Niramit AS" w:cs="TH Niramit AS" w:hint="cs"/>
          <w:sz w:val="40"/>
          <w:szCs w:val="40"/>
          <w:cs/>
        </w:rPr>
        <w:t>หรือสอบถามทางไลน์ทางฝ่ายจัดงาน</w:t>
      </w:r>
    </w:p>
    <w:p w14:paraId="0DD0C7C4" w14:textId="77777777" w:rsidR="007C314A" w:rsidRDefault="007C314A" w:rsidP="007C314A">
      <w:pPr>
        <w:ind w:firstLine="720"/>
        <w:rPr>
          <w:rFonts w:ascii="TH Niramit AS" w:eastAsia="Batang" w:hAnsi="TH Niramit AS" w:cs="TH Niramit AS"/>
          <w:sz w:val="32"/>
          <w:szCs w:val="32"/>
        </w:rPr>
      </w:pPr>
    </w:p>
    <w:p w14:paraId="1D8C5969" w14:textId="77777777" w:rsidR="007C314A" w:rsidRPr="000E25AF" w:rsidRDefault="007C314A" w:rsidP="007C314A">
      <w:pPr>
        <w:pStyle w:val="a3"/>
        <w:ind w:right="-448" w:firstLine="720"/>
        <w:rPr>
          <w:rFonts w:ascii="TH Niramit AS" w:hAnsi="TH Niramit AS" w:cs="TH Niramit AS"/>
          <w:color w:val="000000" w:themeColor="text1"/>
          <w:sz w:val="32"/>
          <w:szCs w:val="32"/>
          <w:cs/>
        </w:rPr>
      </w:pPr>
      <w:r>
        <w:rPr>
          <w:rFonts w:ascii="TH Niramit AS" w:hAnsi="TH Niramit AS" w:cs="TH Niramit AS"/>
          <w:noProof/>
          <w:color w:val="000000" w:themeColor="text1"/>
          <w:sz w:val="32"/>
          <w:szCs w:val="32"/>
        </w:rPr>
        <w:drawing>
          <wp:inline distT="0" distB="0" distL="0" distR="0" wp14:anchorId="0899916D" wp14:editId="066CC570">
            <wp:extent cx="1600200" cy="1600200"/>
            <wp:effectExtent l="0" t="0" r="0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R เทควันโดพะเยาโอเพ่น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hAnsi="TH Niramit AS" w:cs="TH Niramit AS"/>
          <w:color w:val="000000" w:themeColor="text1"/>
          <w:sz w:val="32"/>
          <w:szCs w:val="32"/>
        </w:rPr>
        <w:t xml:space="preserve"> QR code </w:t>
      </w:r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เพื่อติดต่อ สำหรับการแข่งขัน “เทควันโดพะเยาโอเพ</w:t>
      </w:r>
      <w:proofErr w:type="spellStart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่น</w:t>
      </w:r>
      <w:proofErr w:type="spellEnd"/>
      <w:r>
        <w:rPr>
          <w:rFonts w:ascii="TH Niramit AS" w:hAnsi="TH Niramit AS" w:cs="TH Niramit AS" w:hint="cs"/>
          <w:color w:val="000000" w:themeColor="text1"/>
          <w:sz w:val="32"/>
          <w:szCs w:val="32"/>
          <w:cs/>
        </w:rPr>
        <w:t>”</w:t>
      </w:r>
    </w:p>
    <w:p w14:paraId="2C4ED542" w14:textId="77777777" w:rsidR="007C314A" w:rsidRPr="00EB38D5" w:rsidRDefault="007C314A" w:rsidP="007C314A">
      <w:pPr>
        <w:ind w:firstLine="720"/>
        <w:rPr>
          <w:rFonts w:ascii="TH Niramit AS" w:eastAsia="Batang" w:hAnsi="TH Niramit AS" w:cs="TH Niramit AS"/>
          <w:sz w:val="32"/>
          <w:szCs w:val="32"/>
          <w:cs/>
        </w:rPr>
      </w:pPr>
    </w:p>
    <w:p w14:paraId="6757FCB9" w14:textId="77777777" w:rsidR="007C314A" w:rsidRDefault="007C314A" w:rsidP="007C314A"/>
    <w:p w14:paraId="56D85D6E" w14:textId="77777777" w:rsidR="007C314A" w:rsidRDefault="007C314A" w:rsidP="00710462">
      <w:pPr>
        <w:rPr>
          <w:rFonts w:ascii="TH Niramit AS" w:eastAsia="Batang" w:hAnsi="TH Niramit AS" w:cs="TH Niramit AS" w:hint="cs"/>
          <w:sz w:val="32"/>
          <w:szCs w:val="32"/>
        </w:rPr>
      </w:pPr>
    </w:p>
    <w:sectPr w:rsidR="007C314A" w:rsidSect="00FF2E1E">
      <w:headerReference w:type="default" r:id="rId14"/>
      <w:pgSz w:w="11906" w:h="16838"/>
      <w:pgMar w:top="568" w:right="849" w:bottom="4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EBFE5" w14:textId="77777777" w:rsidR="00F50BCC" w:rsidRDefault="00F50BCC" w:rsidP="00CC4291">
      <w:pPr>
        <w:spacing w:after="0" w:line="240" w:lineRule="auto"/>
      </w:pPr>
      <w:r>
        <w:separator/>
      </w:r>
    </w:p>
  </w:endnote>
  <w:endnote w:type="continuationSeparator" w:id="0">
    <w:p w14:paraId="712F8BFA" w14:textId="77777777" w:rsidR="00F50BCC" w:rsidRDefault="00F50BCC" w:rsidP="00CC4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altName w:val="Arial Unicode MS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2B5D5" w14:textId="77777777" w:rsidR="00F50BCC" w:rsidRDefault="00F50BCC" w:rsidP="00CC4291">
      <w:pPr>
        <w:spacing w:after="0" w:line="240" w:lineRule="auto"/>
      </w:pPr>
      <w:r>
        <w:separator/>
      </w:r>
    </w:p>
  </w:footnote>
  <w:footnote w:type="continuationSeparator" w:id="0">
    <w:p w14:paraId="57164985" w14:textId="77777777" w:rsidR="00F50BCC" w:rsidRDefault="00F50BCC" w:rsidP="00CC42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CFC62" w14:textId="77777777" w:rsidR="00BA2657" w:rsidRDefault="00BA265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948DBB6" wp14:editId="2B21D638">
              <wp:simplePos x="0" y="0"/>
              <wp:positionH relativeFrom="page">
                <wp:posOffset>7070725</wp:posOffset>
              </wp:positionH>
              <wp:positionV relativeFrom="page">
                <wp:posOffset>5261610</wp:posOffset>
              </wp:positionV>
              <wp:extent cx="425450" cy="329565"/>
              <wp:effectExtent l="3175" t="3810" r="2540" b="0"/>
              <wp:wrapNone/>
              <wp:docPr id="5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545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23FAE9" w14:textId="77777777" w:rsidR="00BA2657" w:rsidRPr="00CC4291" w:rsidRDefault="00BA2657">
                          <w:pPr>
                            <w:pBdr>
                              <w:bottom w:val="single" w:sz="4" w:space="1" w:color="auto"/>
                            </w:pBd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9A792E" w:rsidRPr="009A792E">
                            <w:rPr>
                              <w:rFonts w:cs="Calibri"/>
                              <w:noProof/>
                              <w:szCs w:val="22"/>
                              <w:lang w:val="th-TH"/>
                            </w:rPr>
                            <w:t>30</w:t>
                          </w:r>
                          <w:r>
                            <w:rPr>
                              <w:rFonts w:cs="Calibri"/>
                              <w:noProof/>
                              <w:lang w:val="th-TH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8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48DBB6" id="Rectangle 2" o:spid="_x0000_s1026" style="position:absolute;margin-left:556.75pt;margin-top:414.3pt;width:33.5pt;height:25.95pt;z-index:251657728;visibility:visible;mso-wrap-style:square;mso-width-percent:8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" o:allowincell="f" stroked="f">
              <v:textbox>
                <w:txbxContent>
                  <w:p w14:paraId="4C23FAE9" w14:textId="77777777" w:rsidR="00BA2657" w:rsidRPr="00CC4291" w:rsidRDefault="00BA2657">
                    <w:pPr>
                      <w:pBdr>
                        <w:bottom w:val="single" w:sz="4" w:space="1" w:color="auto"/>
                      </w:pBd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9A792E" w:rsidRPr="009A792E">
                      <w:rPr>
                        <w:rFonts w:cs="Calibri"/>
                        <w:noProof/>
                        <w:szCs w:val="22"/>
                        <w:lang w:val="th-TH"/>
                      </w:rPr>
                      <w:t>30</w:t>
                    </w:r>
                    <w:r>
                      <w:rPr>
                        <w:rFonts w:cs="Calibri"/>
                        <w:noProof/>
                        <w:lang w:val="th-TH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21400"/>
    <w:multiLevelType w:val="hybridMultilevel"/>
    <w:tmpl w:val="0A50E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944FE4"/>
    <w:multiLevelType w:val="hybridMultilevel"/>
    <w:tmpl w:val="A636163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37394A30"/>
    <w:multiLevelType w:val="hybridMultilevel"/>
    <w:tmpl w:val="6C626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3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728EC"/>
    <w:multiLevelType w:val="hybridMultilevel"/>
    <w:tmpl w:val="82C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D51D6"/>
    <w:multiLevelType w:val="hybridMultilevel"/>
    <w:tmpl w:val="83409120"/>
    <w:lvl w:ilvl="0" w:tplc="52AAA03A">
      <w:start w:val="20"/>
      <w:numFmt w:val="bullet"/>
      <w:lvlText w:val="-"/>
      <w:lvlJc w:val="left"/>
      <w:pPr>
        <w:ind w:left="1080" w:hanging="360"/>
      </w:pPr>
      <w:rPr>
        <w:rFonts w:ascii="Cordia New" w:eastAsia="Cordia New" w:hAnsi="Cordia New" w:cs="Cordia New" w:hint="default"/>
        <w:b/>
        <w:sz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MDEzNTUxNgABJR2l4NTi4sz8PJAC81oA76s6WSwAAAA="/>
  </w:docVars>
  <w:rsids>
    <w:rsidRoot w:val="00556BE5"/>
    <w:rsid w:val="000061C1"/>
    <w:rsid w:val="0000706B"/>
    <w:rsid w:val="00021766"/>
    <w:rsid w:val="00023B31"/>
    <w:rsid w:val="00030456"/>
    <w:rsid w:val="00037225"/>
    <w:rsid w:val="00055B94"/>
    <w:rsid w:val="00064A90"/>
    <w:rsid w:val="00071349"/>
    <w:rsid w:val="00091055"/>
    <w:rsid w:val="000A4302"/>
    <w:rsid w:val="000E1917"/>
    <w:rsid w:val="000E25AF"/>
    <w:rsid w:val="00106745"/>
    <w:rsid w:val="001146C7"/>
    <w:rsid w:val="001334FD"/>
    <w:rsid w:val="00133951"/>
    <w:rsid w:val="00134A42"/>
    <w:rsid w:val="00141337"/>
    <w:rsid w:val="00150567"/>
    <w:rsid w:val="00153720"/>
    <w:rsid w:val="00165098"/>
    <w:rsid w:val="0016578B"/>
    <w:rsid w:val="00181EB5"/>
    <w:rsid w:val="00192693"/>
    <w:rsid w:val="00197E15"/>
    <w:rsid w:val="001A1C51"/>
    <w:rsid w:val="001B2E3D"/>
    <w:rsid w:val="001B3B4F"/>
    <w:rsid w:val="001B6136"/>
    <w:rsid w:val="001D00C9"/>
    <w:rsid w:val="001E11AC"/>
    <w:rsid w:val="001E57EA"/>
    <w:rsid w:val="00201699"/>
    <w:rsid w:val="00217C75"/>
    <w:rsid w:val="00223094"/>
    <w:rsid w:val="00230070"/>
    <w:rsid w:val="0023729D"/>
    <w:rsid w:val="00240CF7"/>
    <w:rsid w:val="00250856"/>
    <w:rsid w:val="00250AF9"/>
    <w:rsid w:val="002632A8"/>
    <w:rsid w:val="00272228"/>
    <w:rsid w:val="002805D8"/>
    <w:rsid w:val="002829E0"/>
    <w:rsid w:val="002951ED"/>
    <w:rsid w:val="00297208"/>
    <w:rsid w:val="002A4A00"/>
    <w:rsid w:val="002D6588"/>
    <w:rsid w:val="002F0BD4"/>
    <w:rsid w:val="00305ED9"/>
    <w:rsid w:val="00306420"/>
    <w:rsid w:val="0031753F"/>
    <w:rsid w:val="003310F4"/>
    <w:rsid w:val="00344B13"/>
    <w:rsid w:val="00351E92"/>
    <w:rsid w:val="003660E3"/>
    <w:rsid w:val="003778F0"/>
    <w:rsid w:val="003951F5"/>
    <w:rsid w:val="003B02E7"/>
    <w:rsid w:val="003B6ED5"/>
    <w:rsid w:val="003C1486"/>
    <w:rsid w:val="003C4733"/>
    <w:rsid w:val="003F3F2E"/>
    <w:rsid w:val="0040659E"/>
    <w:rsid w:val="00406B06"/>
    <w:rsid w:val="00407271"/>
    <w:rsid w:val="00425E3C"/>
    <w:rsid w:val="00430CDE"/>
    <w:rsid w:val="004314FF"/>
    <w:rsid w:val="00436517"/>
    <w:rsid w:val="00443B26"/>
    <w:rsid w:val="00446D62"/>
    <w:rsid w:val="0046161A"/>
    <w:rsid w:val="00493E62"/>
    <w:rsid w:val="004B7F00"/>
    <w:rsid w:val="0050218F"/>
    <w:rsid w:val="00512E52"/>
    <w:rsid w:val="005415B7"/>
    <w:rsid w:val="00556BE5"/>
    <w:rsid w:val="00574ACD"/>
    <w:rsid w:val="005D1E7D"/>
    <w:rsid w:val="005D6152"/>
    <w:rsid w:val="005F53A1"/>
    <w:rsid w:val="006134DF"/>
    <w:rsid w:val="006163F8"/>
    <w:rsid w:val="00620D95"/>
    <w:rsid w:val="00631FBC"/>
    <w:rsid w:val="006455D2"/>
    <w:rsid w:val="0067024F"/>
    <w:rsid w:val="006777DD"/>
    <w:rsid w:val="00681BAD"/>
    <w:rsid w:val="00694C7B"/>
    <w:rsid w:val="00695F3C"/>
    <w:rsid w:val="006A2F77"/>
    <w:rsid w:val="006A4C78"/>
    <w:rsid w:val="006B0B17"/>
    <w:rsid w:val="006B7DD9"/>
    <w:rsid w:val="006C2766"/>
    <w:rsid w:val="006E2DCC"/>
    <w:rsid w:val="006E3DCF"/>
    <w:rsid w:val="006F02A7"/>
    <w:rsid w:val="006F6415"/>
    <w:rsid w:val="00710462"/>
    <w:rsid w:val="00742197"/>
    <w:rsid w:val="007527DF"/>
    <w:rsid w:val="00755400"/>
    <w:rsid w:val="00771160"/>
    <w:rsid w:val="00787885"/>
    <w:rsid w:val="00793991"/>
    <w:rsid w:val="0079713B"/>
    <w:rsid w:val="007C314A"/>
    <w:rsid w:val="007C4F72"/>
    <w:rsid w:val="007D21D5"/>
    <w:rsid w:val="007E40BB"/>
    <w:rsid w:val="007F28CB"/>
    <w:rsid w:val="00821834"/>
    <w:rsid w:val="00831E7C"/>
    <w:rsid w:val="00881E88"/>
    <w:rsid w:val="00883C67"/>
    <w:rsid w:val="008B1B60"/>
    <w:rsid w:val="008C676A"/>
    <w:rsid w:val="008E0546"/>
    <w:rsid w:val="00911C99"/>
    <w:rsid w:val="00913578"/>
    <w:rsid w:val="0093262F"/>
    <w:rsid w:val="0096132C"/>
    <w:rsid w:val="00962DC8"/>
    <w:rsid w:val="00966515"/>
    <w:rsid w:val="00984DA7"/>
    <w:rsid w:val="009A5891"/>
    <w:rsid w:val="009A792E"/>
    <w:rsid w:val="009C6ADE"/>
    <w:rsid w:val="009D18DD"/>
    <w:rsid w:val="009E516E"/>
    <w:rsid w:val="00A207AF"/>
    <w:rsid w:val="00A80414"/>
    <w:rsid w:val="00A95CC6"/>
    <w:rsid w:val="00AA36CF"/>
    <w:rsid w:val="00AA42CE"/>
    <w:rsid w:val="00AB0852"/>
    <w:rsid w:val="00AD54A3"/>
    <w:rsid w:val="00AD6F10"/>
    <w:rsid w:val="00AE2FA9"/>
    <w:rsid w:val="00AF269D"/>
    <w:rsid w:val="00B01E5B"/>
    <w:rsid w:val="00B07ED5"/>
    <w:rsid w:val="00B225EE"/>
    <w:rsid w:val="00B410C3"/>
    <w:rsid w:val="00B72E40"/>
    <w:rsid w:val="00B810AD"/>
    <w:rsid w:val="00BA2657"/>
    <w:rsid w:val="00BB3EE9"/>
    <w:rsid w:val="00BC05ED"/>
    <w:rsid w:val="00BC3FFA"/>
    <w:rsid w:val="00BE7706"/>
    <w:rsid w:val="00BF3962"/>
    <w:rsid w:val="00C04F3E"/>
    <w:rsid w:val="00C05A50"/>
    <w:rsid w:val="00C14DE7"/>
    <w:rsid w:val="00C27F59"/>
    <w:rsid w:val="00C367F6"/>
    <w:rsid w:val="00C377C9"/>
    <w:rsid w:val="00C5611C"/>
    <w:rsid w:val="00C572D3"/>
    <w:rsid w:val="00C827C4"/>
    <w:rsid w:val="00C93C38"/>
    <w:rsid w:val="00C94F90"/>
    <w:rsid w:val="00C96ABD"/>
    <w:rsid w:val="00CA404E"/>
    <w:rsid w:val="00CB7E10"/>
    <w:rsid w:val="00CC2046"/>
    <w:rsid w:val="00CC4291"/>
    <w:rsid w:val="00CD55C1"/>
    <w:rsid w:val="00CE5532"/>
    <w:rsid w:val="00CF08D0"/>
    <w:rsid w:val="00D0076D"/>
    <w:rsid w:val="00D02D8D"/>
    <w:rsid w:val="00D2202A"/>
    <w:rsid w:val="00D26060"/>
    <w:rsid w:val="00D277D2"/>
    <w:rsid w:val="00D5021D"/>
    <w:rsid w:val="00D9506B"/>
    <w:rsid w:val="00DA6E6D"/>
    <w:rsid w:val="00E02C00"/>
    <w:rsid w:val="00E1243A"/>
    <w:rsid w:val="00E15E3B"/>
    <w:rsid w:val="00E31D2D"/>
    <w:rsid w:val="00E35B1B"/>
    <w:rsid w:val="00E43810"/>
    <w:rsid w:val="00E46338"/>
    <w:rsid w:val="00E5283C"/>
    <w:rsid w:val="00E8671B"/>
    <w:rsid w:val="00E90A36"/>
    <w:rsid w:val="00EB38D5"/>
    <w:rsid w:val="00EB5B0D"/>
    <w:rsid w:val="00EC0EDB"/>
    <w:rsid w:val="00ED1421"/>
    <w:rsid w:val="00EE6627"/>
    <w:rsid w:val="00EF1EC2"/>
    <w:rsid w:val="00F05BDD"/>
    <w:rsid w:val="00F21FF4"/>
    <w:rsid w:val="00F50BCC"/>
    <w:rsid w:val="00F56A63"/>
    <w:rsid w:val="00F6473D"/>
    <w:rsid w:val="00F728FA"/>
    <w:rsid w:val="00F760B7"/>
    <w:rsid w:val="00F84148"/>
    <w:rsid w:val="00F91CE4"/>
    <w:rsid w:val="00FA3C6D"/>
    <w:rsid w:val="00FC0724"/>
    <w:rsid w:val="00FC35FF"/>
    <w:rsid w:val="00FC5D4B"/>
    <w:rsid w:val="00FE3254"/>
    <w:rsid w:val="00FF2E1E"/>
    <w:rsid w:val="00FF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,"/>
  <w14:docId w14:val="58DDCCDF"/>
  <w15:docId w15:val="{A3BE62D4-07A4-4BC4-91AF-4B27A055A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676A"/>
    <w:pPr>
      <w:spacing w:after="200" w:line="276" w:lineRule="auto"/>
    </w:pPr>
    <w:rPr>
      <w:sz w:val="22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556BE5"/>
    <w:rPr>
      <w:sz w:val="22"/>
      <w:szCs w:val="28"/>
    </w:rPr>
  </w:style>
  <w:style w:type="character" w:styleId="a4">
    <w:name w:val="Hyperlink"/>
    <w:uiPriority w:val="99"/>
    <w:unhideWhenUsed/>
    <w:rsid w:val="003660E3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C4291"/>
    <w:pPr>
      <w:tabs>
        <w:tab w:val="center" w:pos="4513"/>
        <w:tab w:val="right" w:pos="9026"/>
      </w:tabs>
    </w:pPr>
  </w:style>
  <w:style w:type="character" w:customStyle="1" w:styleId="a6">
    <w:name w:val="หัวกระดาษ อักขระ"/>
    <w:link w:val="a5"/>
    <w:uiPriority w:val="99"/>
    <w:rsid w:val="00CC4291"/>
    <w:rPr>
      <w:sz w:val="22"/>
      <w:szCs w:val="28"/>
    </w:rPr>
  </w:style>
  <w:style w:type="paragraph" w:styleId="a7">
    <w:name w:val="footer"/>
    <w:basedOn w:val="a"/>
    <w:link w:val="a8"/>
    <w:uiPriority w:val="99"/>
    <w:semiHidden/>
    <w:unhideWhenUsed/>
    <w:rsid w:val="00CC4291"/>
    <w:pPr>
      <w:tabs>
        <w:tab w:val="center" w:pos="4513"/>
        <w:tab w:val="right" w:pos="9026"/>
      </w:tabs>
    </w:pPr>
  </w:style>
  <w:style w:type="character" w:customStyle="1" w:styleId="a8">
    <w:name w:val="ท้ายกระดาษ อักขระ"/>
    <w:link w:val="a7"/>
    <w:uiPriority w:val="99"/>
    <w:semiHidden/>
    <w:rsid w:val="00CC4291"/>
    <w:rPr>
      <w:sz w:val="22"/>
      <w:szCs w:val="28"/>
    </w:rPr>
  </w:style>
  <w:style w:type="paragraph" w:styleId="a9">
    <w:name w:val="List Paragraph"/>
    <w:basedOn w:val="a"/>
    <w:uiPriority w:val="34"/>
    <w:qFormat/>
    <w:rsid w:val="00821834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</w:rPr>
  </w:style>
  <w:style w:type="paragraph" w:styleId="aa">
    <w:name w:val="Balloon Text"/>
    <w:basedOn w:val="a"/>
    <w:link w:val="ab"/>
    <w:uiPriority w:val="99"/>
    <w:semiHidden/>
    <w:unhideWhenUsed/>
    <w:rsid w:val="0016578B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ab">
    <w:name w:val="ข้อความบอลลูน อักขระ"/>
    <w:link w:val="aa"/>
    <w:uiPriority w:val="99"/>
    <w:semiHidden/>
    <w:rsid w:val="0016578B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7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2F1272-4118-45C4-A354-61D75F232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1</Pages>
  <Words>4096</Words>
  <Characters>23348</Characters>
  <Application>Microsoft Office Word</Application>
  <DocSecurity>0</DocSecurity>
  <Lines>194</Lines>
  <Paragraphs>5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ระเบียบการแข่งขันกีฬาเทควันโด</vt:lpstr>
      <vt:lpstr>ระเบียบการแข่งขันกีฬาเทควันโด</vt:lpstr>
    </vt:vector>
  </TitlesOfParts>
  <Company/>
  <LinksUpToDate>false</LinksUpToDate>
  <CharactersWithSpaces>2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ะเบียบการแข่งขันกีฬาเทควันโด</dc:title>
  <dc:creator>MSI</dc:creator>
  <cp:lastModifiedBy>Wuttipat Srisomboon</cp:lastModifiedBy>
  <cp:revision>8</cp:revision>
  <cp:lastPrinted>2018-07-11T04:25:00Z</cp:lastPrinted>
  <dcterms:created xsi:type="dcterms:W3CDTF">2019-06-07T10:17:00Z</dcterms:created>
  <dcterms:modified xsi:type="dcterms:W3CDTF">2019-06-08T09:32:00Z</dcterms:modified>
</cp:coreProperties>
</file>